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384A6" w14:textId="348CF87F" w:rsidR="00404E0B" w:rsidRPr="00901F4A" w:rsidRDefault="00404E0B" w:rsidP="008B57BE">
      <w:pPr>
        <w:jc w:val="center"/>
      </w:pPr>
    </w:p>
    <w:p w14:paraId="7E79BD38" w14:textId="77777777" w:rsidR="008B57BE" w:rsidRPr="00901F4A" w:rsidRDefault="008B57BE" w:rsidP="008B57BE">
      <w:pPr>
        <w:jc w:val="center"/>
      </w:pPr>
    </w:p>
    <w:p w14:paraId="641C05BA" w14:textId="77777777" w:rsidR="00BF1083" w:rsidRPr="00901F4A" w:rsidRDefault="00BF1083" w:rsidP="00F50496">
      <w:pPr>
        <w:jc w:val="center"/>
      </w:pPr>
    </w:p>
    <w:p w14:paraId="2214A396" w14:textId="77777777" w:rsidR="00BF1083" w:rsidRPr="00901F4A" w:rsidRDefault="00BF1083" w:rsidP="00F50496">
      <w:pPr>
        <w:jc w:val="center"/>
      </w:pPr>
    </w:p>
    <w:p w14:paraId="1014A767" w14:textId="77777777" w:rsidR="00404E0B" w:rsidRPr="00901F4A" w:rsidRDefault="00404E0B" w:rsidP="006B3D61">
      <w:pPr>
        <w:jc w:val="center"/>
      </w:pPr>
    </w:p>
    <w:p w14:paraId="1C7C5EC4" w14:textId="0FCA14E2" w:rsidR="00F25B80" w:rsidRPr="00901F4A" w:rsidRDefault="0065520C" w:rsidP="007B1CE5">
      <w:pPr>
        <w:jc w:val="center"/>
      </w:pPr>
      <w:r w:rsidRPr="00901F4A">
        <w:t>Automating Steps of Suricata Rule</w:t>
      </w:r>
      <w:r w:rsidR="00DA6985" w:rsidRPr="00901F4A">
        <w:t>-</w:t>
      </w:r>
      <w:r w:rsidRPr="00901F4A">
        <w:t>Writing</w:t>
      </w:r>
    </w:p>
    <w:p w14:paraId="6A4C5812" w14:textId="77777777" w:rsidR="00F50496" w:rsidRPr="00901F4A" w:rsidRDefault="00F50496" w:rsidP="006B3D61">
      <w:pPr>
        <w:jc w:val="center"/>
      </w:pPr>
    </w:p>
    <w:p w14:paraId="0DDBA6B3" w14:textId="1F5D1078" w:rsidR="00F25B80" w:rsidRPr="00901F4A" w:rsidRDefault="00F25B80" w:rsidP="006B3D61">
      <w:pPr>
        <w:jc w:val="center"/>
      </w:pPr>
    </w:p>
    <w:p w14:paraId="504DA0A3" w14:textId="77777777" w:rsidR="008B57BE" w:rsidRPr="00901F4A" w:rsidRDefault="008B57BE" w:rsidP="006B3D61">
      <w:pPr>
        <w:jc w:val="center"/>
      </w:pPr>
    </w:p>
    <w:p w14:paraId="3E96D3AE" w14:textId="77777777" w:rsidR="00F25B80" w:rsidRPr="00901F4A" w:rsidRDefault="00F50496" w:rsidP="006B3D61">
      <w:pPr>
        <w:jc w:val="center"/>
      </w:pPr>
      <w:r w:rsidRPr="00901F4A">
        <w:t>b</w:t>
      </w:r>
      <w:r w:rsidR="00F25B80" w:rsidRPr="00901F4A">
        <w:t>y</w:t>
      </w:r>
    </w:p>
    <w:p w14:paraId="3B438BF5" w14:textId="77777777" w:rsidR="00F50496" w:rsidRPr="00901F4A" w:rsidRDefault="00F50496" w:rsidP="006B3D61">
      <w:pPr>
        <w:jc w:val="center"/>
      </w:pPr>
    </w:p>
    <w:p w14:paraId="08AE71F5" w14:textId="20F0C56F" w:rsidR="00F50496" w:rsidRPr="00901F4A" w:rsidRDefault="0065520C" w:rsidP="009C3B4C">
      <w:pPr>
        <w:jc w:val="center"/>
      </w:pPr>
      <w:r w:rsidRPr="00901F4A">
        <w:t>Brian T. Carr</w:t>
      </w:r>
    </w:p>
    <w:p w14:paraId="27568C76" w14:textId="77777777" w:rsidR="00F25B80" w:rsidRPr="00901F4A" w:rsidRDefault="00F25B80" w:rsidP="006B3D61">
      <w:pPr>
        <w:jc w:val="center"/>
      </w:pPr>
    </w:p>
    <w:p w14:paraId="3E575725" w14:textId="6BB33978" w:rsidR="00F25B80" w:rsidRPr="00901F4A" w:rsidRDefault="00F25B80" w:rsidP="006B3D61">
      <w:pPr>
        <w:jc w:val="center"/>
      </w:pPr>
      <w:r w:rsidRPr="00901F4A">
        <w:t xml:space="preserve">A </w:t>
      </w:r>
      <w:r w:rsidR="0065520C" w:rsidRPr="00901F4A">
        <w:t xml:space="preserve">Capstone </w:t>
      </w:r>
      <w:r w:rsidR="00F50496" w:rsidRPr="00901F4A">
        <w:t>S</w:t>
      </w:r>
      <w:r w:rsidRPr="00901F4A">
        <w:t>ubmitted to the Faculty of</w:t>
      </w:r>
    </w:p>
    <w:p w14:paraId="37B6FCD6" w14:textId="77777777" w:rsidR="00F50496" w:rsidRPr="00901F4A" w:rsidRDefault="00F50496" w:rsidP="006B3D61">
      <w:pPr>
        <w:jc w:val="center"/>
      </w:pPr>
    </w:p>
    <w:p w14:paraId="689A13AE" w14:textId="568FD726" w:rsidR="00F50496" w:rsidRPr="00901F4A" w:rsidRDefault="00F25B80" w:rsidP="007B1CE5">
      <w:pPr>
        <w:jc w:val="center"/>
      </w:pPr>
      <w:r w:rsidRPr="00901F4A">
        <w:t>Utica College</w:t>
      </w:r>
    </w:p>
    <w:p w14:paraId="79F1E594" w14:textId="455C210F" w:rsidR="00F50496" w:rsidRPr="00901F4A" w:rsidRDefault="00F50496" w:rsidP="006B3D61">
      <w:pPr>
        <w:jc w:val="center"/>
      </w:pPr>
    </w:p>
    <w:p w14:paraId="7A6D1DA1" w14:textId="77777777" w:rsidR="003A5A21" w:rsidRPr="00901F4A" w:rsidRDefault="003A5A21" w:rsidP="006B3D61">
      <w:pPr>
        <w:jc w:val="center"/>
      </w:pPr>
    </w:p>
    <w:p w14:paraId="0C08D74E" w14:textId="4FD3042C" w:rsidR="00F50496" w:rsidRPr="00901F4A" w:rsidRDefault="0065520C" w:rsidP="009C3B4C">
      <w:pPr>
        <w:jc w:val="center"/>
      </w:pPr>
      <w:r w:rsidRPr="00901F4A">
        <w:t>August 2021</w:t>
      </w:r>
    </w:p>
    <w:p w14:paraId="4A3884A8" w14:textId="77777777" w:rsidR="00F25B80" w:rsidRPr="00901F4A" w:rsidRDefault="00F25B80" w:rsidP="006B3D61">
      <w:pPr>
        <w:jc w:val="center"/>
      </w:pPr>
    </w:p>
    <w:p w14:paraId="1873F1A9" w14:textId="673DBDB8" w:rsidR="00F50496" w:rsidRPr="00901F4A" w:rsidRDefault="00EF4F1B" w:rsidP="007B1CE5">
      <w:pPr>
        <w:jc w:val="center"/>
      </w:pPr>
      <w:r w:rsidRPr="00901F4A">
        <w:t>in Partial Fulfillment of the Requirements for the D</w:t>
      </w:r>
      <w:r w:rsidR="00F25B80" w:rsidRPr="00901F4A">
        <w:t>egree of</w:t>
      </w:r>
    </w:p>
    <w:p w14:paraId="3A7E052A" w14:textId="24169BC0" w:rsidR="00F50496" w:rsidRPr="00901F4A" w:rsidRDefault="0065520C" w:rsidP="007B1CE5">
      <w:pPr>
        <w:jc w:val="center"/>
      </w:pPr>
      <w:r w:rsidRPr="00901F4A">
        <w:t xml:space="preserve">Master of Science </w:t>
      </w:r>
      <w:r w:rsidR="00A83152" w:rsidRPr="00901F4A">
        <w:t>in</w:t>
      </w:r>
      <w:r w:rsidR="007B1CE5" w:rsidRPr="00901F4A">
        <w:t xml:space="preserve"> </w:t>
      </w:r>
      <w:r w:rsidRPr="00901F4A">
        <w:t>Cybersecurity</w:t>
      </w:r>
    </w:p>
    <w:p w14:paraId="14ACD351" w14:textId="5A09B78B" w:rsidR="00973D96" w:rsidRPr="00901F4A" w:rsidRDefault="00F25B80" w:rsidP="0065520C">
      <w:r w:rsidRPr="00901F4A">
        <w:br w:type="page"/>
      </w:r>
    </w:p>
    <w:p w14:paraId="45337E0D" w14:textId="77777777" w:rsidR="00973D96" w:rsidRPr="00901F4A" w:rsidRDefault="00973D96" w:rsidP="009A6B31">
      <w:pPr>
        <w:jc w:val="center"/>
      </w:pPr>
    </w:p>
    <w:p w14:paraId="63779854" w14:textId="28BB2CE5" w:rsidR="00973D96" w:rsidRPr="00901F4A" w:rsidRDefault="00973D96" w:rsidP="009A6B31">
      <w:pPr>
        <w:jc w:val="center"/>
      </w:pPr>
    </w:p>
    <w:p w14:paraId="7E1BC606" w14:textId="77777777" w:rsidR="00973D96" w:rsidRPr="00901F4A" w:rsidRDefault="00973D96" w:rsidP="009A6B31">
      <w:pPr>
        <w:jc w:val="center"/>
      </w:pPr>
    </w:p>
    <w:p w14:paraId="0A88C985" w14:textId="77777777" w:rsidR="00973D96" w:rsidRPr="00901F4A" w:rsidRDefault="00973D96" w:rsidP="009A6B31">
      <w:pPr>
        <w:jc w:val="center"/>
      </w:pPr>
    </w:p>
    <w:p w14:paraId="3CA7B82D" w14:textId="77777777" w:rsidR="00973D96" w:rsidRPr="00901F4A" w:rsidRDefault="00973D96" w:rsidP="009A6B31">
      <w:pPr>
        <w:jc w:val="center"/>
      </w:pPr>
    </w:p>
    <w:p w14:paraId="09516D6B" w14:textId="77777777" w:rsidR="00973D96" w:rsidRPr="00901F4A" w:rsidRDefault="00973D96" w:rsidP="009A6B31">
      <w:pPr>
        <w:jc w:val="center"/>
      </w:pPr>
    </w:p>
    <w:p w14:paraId="13DF57E6" w14:textId="77777777" w:rsidR="00973D96" w:rsidRPr="00901F4A" w:rsidRDefault="00973D96" w:rsidP="009A6B31">
      <w:pPr>
        <w:jc w:val="center"/>
      </w:pPr>
    </w:p>
    <w:p w14:paraId="7A3BC49B" w14:textId="77777777" w:rsidR="00973D96" w:rsidRPr="00901F4A" w:rsidRDefault="00973D96" w:rsidP="009A6B31">
      <w:pPr>
        <w:jc w:val="center"/>
      </w:pPr>
    </w:p>
    <w:p w14:paraId="61F25509" w14:textId="77777777" w:rsidR="00973D96" w:rsidRPr="00901F4A" w:rsidRDefault="00973D96" w:rsidP="009A6B31">
      <w:pPr>
        <w:jc w:val="center"/>
      </w:pPr>
    </w:p>
    <w:p w14:paraId="28B5154F" w14:textId="77777777" w:rsidR="00973D96" w:rsidRPr="00901F4A" w:rsidRDefault="00973D96" w:rsidP="009A6B31">
      <w:pPr>
        <w:jc w:val="center"/>
      </w:pPr>
    </w:p>
    <w:p w14:paraId="45FF45C6" w14:textId="77777777" w:rsidR="00973D96" w:rsidRPr="00901F4A" w:rsidRDefault="00973D96" w:rsidP="009A6B31">
      <w:pPr>
        <w:jc w:val="center"/>
      </w:pPr>
    </w:p>
    <w:p w14:paraId="6D24A11B" w14:textId="77777777" w:rsidR="00973D96" w:rsidRPr="00901F4A" w:rsidRDefault="00973D96" w:rsidP="009A6B31">
      <w:pPr>
        <w:jc w:val="center"/>
      </w:pPr>
    </w:p>
    <w:p w14:paraId="31458364" w14:textId="77777777" w:rsidR="00973D96" w:rsidRPr="00901F4A" w:rsidRDefault="00973D96" w:rsidP="009A6B31">
      <w:pPr>
        <w:jc w:val="center"/>
      </w:pPr>
    </w:p>
    <w:p w14:paraId="52CE7376" w14:textId="77777777" w:rsidR="00973D96" w:rsidRPr="00901F4A" w:rsidRDefault="00973D96" w:rsidP="009A6B31">
      <w:pPr>
        <w:jc w:val="center"/>
      </w:pPr>
    </w:p>
    <w:p w14:paraId="5530516E" w14:textId="77777777" w:rsidR="00973D96" w:rsidRPr="00901F4A" w:rsidRDefault="00973D96" w:rsidP="009A6B31">
      <w:pPr>
        <w:jc w:val="center"/>
      </w:pPr>
    </w:p>
    <w:p w14:paraId="39B0C174" w14:textId="77777777" w:rsidR="00973D96" w:rsidRPr="00901F4A" w:rsidRDefault="00973D96" w:rsidP="009A6B31">
      <w:pPr>
        <w:jc w:val="center"/>
      </w:pPr>
    </w:p>
    <w:p w14:paraId="4CFA4679" w14:textId="77777777" w:rsidR="00973D96" w:rsidRPr="00901F4A" w:rsidRDefault="00973D96" w:rsidP="009A6B31">
      <w:pPr>
        <w:jc w:val="center"/>
      </w:pPr>
    </w:p>
    <w:p w14:paraId="386E66CD" w14:textId="77777777" w:rsidR="00973D96" w:rsidRPr="00901F4A" w:rsidRDefault="00973D96" w:rsidP="009A6B31">
      <w:pPr>
        <w:jc w:val="center"/>
      </w:pPr>
    </w:p>
    <w:p w14:paraId="7E6A8DF3" w14:textId="77777777" w:rsidR="00973D96" w:rsidRPr="00901F4A" w:rsidRDefault="00973D96" w:rsidP="009A6B31">
      <w:pPr>
        <w:jc w:val="center"/>
      </w:pPr>
    </w:p>
    <w:p w14:paraId="58D4AE6B" w14:textId="77777777" w:rsidR="00973D96" w:rsidRPr="00901F4A" w:rsidRDefault="00973D96" w:rsidP="00973D96">
      <w:pPr>
        <w:jc w:val="center"/>
      </w:pPr>
    </w:p>
    <w:p w14:paraId="7234248C" w14:textId="1B5D436D" w:rsidR="00973D96" w:rsidRPr="00901F4A" w:rsidRDefault="00321A0B" w:rsidP="00973D96">
      <w:pPr>
        <w:autoSpaceDE w:val="0"/>
        <w:autoSpaceDN w:val="0"/>
        <w:adjustRightInd w:val="0"/>
        <w:jc w:val="center"/>
      </w:pPr>
      <w:r w:rsidRPr="00901F4A">
        <w:t xml:space="preserve">© Copyright </w:t>
      </w:r>
      <w:r w:rsidR="0065520C" w:rsidRPr="00901F4A">
        <w:t>2021</w:t>
      </w:r>
      <w:r w:rsidR="00973D96" w:rsidRPr="00901F4A">
        <w:t xml:space="preserve"> by </w:t>
      </w:r>
      <w:r w:rsidR="0065520C" w:rsidRPr="00901F4A">
        <w:t>Brian T. Carr</w:t>
      </w:r>
    </w:p>
    <w:p w14:paraId="556AFB5B" w14:textId="2FF5C29D" w:rsidR="00FF744E" w:rsidRPr="00901F4A" w:rsidRDefault="00973D96" w:rsidP="00F25B80">
      <w:pPr>
        <w:jc w:val="center"/>
      </w:pPr>
      <w:r w:rsidRPr="00901F4A">
        <w:t>All Rights Reserved</w:t>
      </w:r>
    </w:p>
    <w:p w14:paraId="0237DE53" w14:textId="3458CF19" w:rsidR="003A161A" w:rsidRPr="00901F4A" w:rsidRDefault="003A161A">
      <w:pPr>
        <w:spacing w:line="240" w:lineRule="auto"/>
      </w:pPr>
      <w:r w:rsidRPr="00901F4A">
        <w:br w:type="page"/>
      </w:r>
    </w:p>
    <w:p w14:paraId="773437ED" w14:textId="0D7581C3" w:rsidR="001F4901" w:rsidRDefault="007C6506" w:rsidP="007C6506">
      <w:pPr>
        <w:jc w:val="center"/>
        <w:rPr>
          <w:b/>
          <w:bCs/>
        </w:rPr>
      </w:pPr>
      <w:r>
        <w:rPr>
          <w:b/>
          <w:bCs/>
        </w:rPr>
        <w:lastRenderedPageBreak/>
        <w:t>Abstract</w:t>
      </w:r>
    </w:p>
    <w:p w14:paraId="5808EC12" w14:textId="1BF6A150" w:rsidR="0091286A" w:rsidRDefault="007C6506" w:rsidP="007C6506">
      <w:r>
        <w:t>Network Security Monitoring (NSM) is a practice used to defend a net</w:t>
      </w:r>
      <w:r w:rsidR="00E57AD0">
        <w:t>wo</w:t>
      </w:r>
      <w:r>
        <w:t>rk of resources against threats</w:t>
      </w:r>
      <w:r w:rsidR="00C72046">
        <w:t xml:space="preserve"> </w:t>
      </w:r>
      <w:r>
        <w:t xml:space="preserve">(Sander &amp; Smith, 2014). </w:t>
      </w:r>
      <w:r w:rsidR="00C72046">
        <w:t>To</w:t>
      </w:r>
      <w:r>
        <w:t xml:space="preserve"> detect new threats, sig</w:t>
      </w:r>
      <w:r w:rsidR="00E57AD0">
        <w:t>na</w:t>
      </w:r>
      <w:r>
        <w:t xml:space="preserve">ture-based IDS such as Suricata require rule </w:t>
      </w:r>
      <w:r w:rsidR="00C72046">
        <w:t>development</w:t>
      </w:r>
      <w:r>
        <w:t xml:space="preserve">. </w:t>
      </w:r>
      <w:r w:rsidR="0091286A">
        <w:t>Signature</w:t>
      </w:r>
      <w:r w:rsidR="00E57AD0">
        <w:t>-</w:t>
      </w:r>
      <w:r w:rsidR="0091286A">
        <w:t xml:space="preserve">based detection is </w:t>
      </w:r>
      <w:r w:rsidR="00E57AD0">
        <w:t>the</w:t>
      </w:r>
      <w:r w:rsidR="0091286A">
        <w:t xml:space="preserve"> simple</w:t>
      </w:r>
      <w:r w:rsidR="00E57AD0">
        <w:t>st</w:t>
      </w:r>
      <w:r w:rsidR="0091286A">
        <w:t xml:space="preserve"> method that can </w:t>
      </w:r>
      <w:proofErr w:type="gramStart"/>
      <w:r w:rsidR="0091286A">
        <w:t>be used</w:t>
      </w:r>
      <w:proofErr w:type="gramEnd"/>
      <w:r w:rsidR="0091286A">
        <w:t xml:space="preserve"> to detect malicious activity (</w:t>
      </w:r>
      <w:proofErr w:type="spellStart"/>
      <w:r w:rsidR="0091286A">
        <w:t>Scarfone</w:t>
      </w:r>
      <w:proofErr w:type="spellEnd"/>
      <w:r w:rsidR="0091286A">
        <w:t xml:space="preserve"> &amp; Mell, 2007). </w:t>
      </w:r>
      <w:r>
        <w:t>The verbosity of Suricata rules makes it hard for Suric</w:t>
      </w:r>
      <w:r w:rsidR="00E57AD0">
        <w:t>a</w:t>
      </w:r>
      <w:r>
        <w:t>ta admin</w:t>
      </w:r>
      <w:r w:rsidR="00E57AD0">
        <w:t>i</w:t>
      </w:r>
      <w:r>
        <w:t>strators to write new rules in a timely man</w:t>
      </w:r>
      <w:r w:rsidR="00E57AD0">
        <w:t>ne</w:t>
      </w:r>
      <w:r>
        <w:t>r. The OISF (2021) acknow</w:t>
      </w:r>
      <w:r w:rsidR="00E57AD0">
        <w:t>l</w:t>
      </w:r>
      <w:r>
        <w:t xml:space="preserve">edges that most Suricata administrators are only using the default ruleset. </w:t>
      </w:r>
      <w:r w:rsidR="00033C33">
        <w:t>Signature-based secu</w:t>
      </w:r>
      <w:r w:rsidR="00E57AD0">
        <w:t>ri</w:t>
      </w:r>
      <w:r w:rsidR="00033C33">
        <w:t>ty solutions such as Suricata rely sole</w:t>
      </w:r>
      <w:r w:rsidR="00E57AD0">
        <w:t>l</w:t>
      </w:r>
      <w:r w:rsidR="00033C33">
        <w:t>y on the</w:t>
      </w:r>
      <w:r w:rsidR="00C72046">
        <w:t>ir</w:t>
      </w:r>
      <w:r w:rsidR="00033C33">
        <w:t xml:space="preserve"> rulesets </w:t>
      </w:r>
      <w:r w:rsidR="00C72046">
        <w:t>for their detection capabilities</w:t>
      </w:r>
      <w:r w:rsidR="00033C33">
        <w:t>.</w:t>
      </w:r>
      <w:r w:rsidR="00C72046">
        <w:t xml:space="preserve"> The signatures contained within these rulesets define the anomalies which generate alerts. </w:t>
      </w:r>
      <w:r w:rsidR="00033C33">
        <w:t xml:space="preserve"> </w:t>
      </w:r>
      <w:r w:rsidR="00C72046">
        <w:t xml:space="preserve">This research project provided a Python script that can </w:t>
      </w:r>
      <w:proofErr w:type="gramStart"/>
      <w:r w:rsidR="00C72046">
        <w:t>be used</w:t>
      </w:r>
      <w:proofErr w:type="gramEnd"/>
      <w:r w:rsidR="00C72046">
        <w:t xml:space="preserve"> f</w:t>
      </w:r>
      <w:r w:rsidR="00A76FB8">
        <w:t>ro</w:t>
      </w:r>
      <w:r w:rsidR="00C72046">
        <w:t>m a command-line interface to output syntactically valid Suricata rules. It was the author</w:t>
      </w:r>
      <w:r w:rsidR="00C84834">
        <w:t>'</w:t>
      </w:r>
      <w:r w:rsidR="00C72046">
        <w:t xml:space="preserve">s intention that this Python script </w:t>
      </w:r>
      <w:proofErr w:type="gramStart"/>
      <w:r w:rsidR="00C72046">
        <w:t>be used</w:t>
      </w:r>
      <w:proofErr w:type="gramEnd"/>
      <w:r w:rsidR="00C72046">
        <w:t xml:space="preserve"> to assist the rapid deployment of novel Suricata rules. </w:t>
      </w:r>
    </w:p>
    <w:p w14:paraId="6FFFE051" w14:textId="06AA6E85" w:rsidR="007C6506" w:rsidRPr="007C6506" w:rsidRDefault="0091286A" w:rsidP="007C6506">
      <w:r>
        <w:tab/>
      </w:r>
      <w:r>
        <w:rPr>
          <w:i/>
        </w:rPr>
        <w:t>Keywords: Network Secu</w:t>
      </w:r>
      <w:r w:rsidR="00E57AD0">
        <w:rPr>
          <w:i/>
        </w:rPr>
        <w:t>ri</w:t>
      </w:r>
      <w:r>
        <w:rPr>
          <w:i/>
        </w:rPr>
        <w:t>ty Monitoring, Intrusion Detection Systems, Signa</w:t>
      </w:r>
      <w:r w:rsidR="00E57AD0">
        <w:rPr>
          <w:i/>
        </w:rPr>
        <w:t>tu</w:t>
      </w:r>
      <w:r>
        <w:rPr>
          <w:i/>
        </w:rPr>
        <w:t>res, Signature</w:t>
      </w:r>
      <w:r w:rsidR="00E57AD0">
        <w:rPr>
          <w:i/>
        </w:rPr>
        <w:t>-</w:t>
      </w:r>
      <w:r>
        <w:rPr>
          <w:i/>
        </w:rPr>
        <w:t xml:space="preserve">Based Analysis, Python, Suricata, Open Information Security Foundation </w:t>
      </w:r>
      <w:r w:rsidR="007C6506">
        <w:br/>
      </w:r>
    </w:p>
    <w:p w14:paraId="244C9DE3" w14:textId="77777777" w:rsidR="007C6506" w:rsidRPr="007C6506" w:rsidRDefault="007C6506" w:rsidP="007C6506"/>
    <w:p w14:paraId="7291030B" w14:textId="77777777" w:rsidR="007C6506" w:rsidRDefault="007C6506" w:rsidP="001F4901"/>
    <w:p w14:paraId="770BC299" w14:textId="5938C957" w:rsidR="007C6506" w:rsidRPr="00901F4A" w:rsidRDefault="007C6506" w:rsidP="001F4901">
      <w:pPr>
        <w:sectPr w:rsidR="007C6506"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color w:val="auto"/>
          <w:sz w:val="24"/>
          <w:szCs w:val="24"/>
        </w:rPr>
        <w:id w:val="-1796201691"/>
        <w:docPartObj>
          <w:docPartGallery w:val="Table of Contents"/>
          <w:docPartUnique/>
        </w:docPartObj>
      </w:sdtPr>
      <w:sdtEndPr>
        <w:rPr>
          <w:b/>
          <w:bCs/>
          <w:noProof/>
        </w:rPr>
      </w:sdtEndPr>
      <w:sdtContent>
        <w:p w14:paraId="301E7B98" w14:textId="78AE1C17" w:rsidR="005F2F91" w:rsidRPr="00901F4A" w:rsidRDefault="005F2F91" w:rsidP="00E77EA5">
          <w:pPr>
            <w:pStyle w:val="TOCHeading"/>
            <w:spacing w:before="0" w:line="480" w:lineRule="auto"/>
            <w:jc w:val="center"/>
            <w:rPr>
              <w:rStyle w:val="Heading1Char"/>
              <w:rFonts w:ascii="Times New Roman" w:hAnsi="Times New Roman" w:cs="Times New Roman"/>
              <w:color w:val="auto"/>
              <w:sz w:val="24"/>
              <w:szCs w:val="24"/>
            </w:rPr>
          </w:pPr>
          <w:r w:rsidRPr="00901F4A">
            <w:rPr>
              <w:rStyle w:val="Heading1Char"/>
              <w:rFonts w:ascii="Times New Roman" w:hAnsi="Times New Roman" w:cs="Times New Roman"/>
              <w:color w:val="auto"/>
              <w:sz w:val="24"/>
              <w:szCs w:val="24"/>
            </w:rPr>
            <w:t>Table of Contents</w:t>
          </w:r>
        </w:p>
        <w:p w14:paraId="3932BF6A" w14:textId="4857A22A" w:rsidR="00E57AD0" w:rsidRDefault="005F2F91" w:rsidP="00E57AD0">
          <w:pPr>
            <w:pStyle w:val="TOC1"/>
            <w:rPr>
              <w:rFonts w:asciiTheme="minorHAnsi" w:eastAsiaTheme="minorEastAsia" w:hAnsiTheme="minorHAnsi" w:cstheme="minorBidi"/>
              <w:noProof/>
              <w:sz w:val="22"/>
              <w:szCs w:val="22"/>
            </w:rPr>
          </w:pPr>
          <w:r w:rsidRPr="00901F4A">
            <w:fldChar w:fldCharType="begin"/>
          </w:r>
          <w:r w:rsidRPr="00901F4A">
            <w:instrText xml:space="preserve"> TOC \o "1-3" \h \z \u </w:instrText>
          </w:r>
          <w:r w:rsidRPr="00901F4A">
            <w:fldChar w:fldCharType="separate"/>
          </w:r>
          <w:hyperlink w:anchor="_Toc78405732" w:history="1">
            <w:r w:rsidR="00E57AD0" w:rsidRPr="00F619A8">
              <w:rPr>
                <w:rStyle w:val="Hyperlink"/>
                <w:rFonts w:eastAsiaTheme="majorEastAsia"/>
                <w:noProof/>
              </w:rPr>
              <w:t>List of Illustrative Materials</w:t>
            </w:r>
            <w:r w:rsidR="00E57AD0">
              <w:rPr>
                <w:noProof/>
                <w:webHidden/>
              </w:rPr>
              <w:tab/>
            </w:r>
            <w:r w:rsidR="00E57AD0">
              <w:rPr>
                <w:noProof/>
                <w:webHidden/>
              </w:rPr>
              <w:fldChar w:fldCharType="begin"/>
            </w:r>
            <w:r w:rsidR="00E57AD0">
              <w:rPr>
                <w:noProof/>
                <w:webHidden/>
              </w:rPr>
              <w:instrText xml:space="preserve"> PAGEREF _Toc78405732 \h </w:instrText>
            </w:r>
            <w:r w:rsidR="00E57AD0">
              <w:rPr>
                <w:noProof/>
                <w:webHidden/>
              </w:rPr>
            </w:r>
            <w:r w:rsidR="00E57AD0">
              <w:rPr>
                <w:noProof/>
                <w:webHidden/>
              </w:rPr>
              <w:fldChar w:fldCharType="separate"/>
            </w:r>
            <w:r w:rsidR="00E57AD0">
              <w:rPr>
                <w:noProof/>
                <w:webHidden/>
              </w:rPr>
              <w:t>v</w:t>
            </w:r>
            <w:r w:rsidR="00E57AD0">
              <w:rPr>
                <w:noProof/>
                <w:webHidden/>
              </w:rPr>
              <w:fldChar w:fldCharType="end"/>
            </w:r>
          </w:hyperlink>
        </w:p>
        <w:p w14:paraId="6AE60BCA" w14:textId="011EFE97" w:rsidR="00E57AD0" w:rsidRDefault="00E57AD0" w:rsidP="00E57AD0">
          <w:pPr>
            <w:pStyle w:val="TOC1"/>
            <w:rPr>
              <w:rFonts w:asciiTheme="minorHAnsi" w:eastAsiaTheme="minorEastAsia" w:hAnsiTheme="minorHAnsi" w:cstheme="minorBidi"/>
              <w:noProof/>
              <w:sz w:val="22"/>
              <w:szCs w:val="22"/>
            </w:rPr>
          </w:pPr>
          <w:hyperlink w:anchor="_Toc78405733" w:history="1">
            <w:r w:rsidRPr="00F619A8">
              <w:rPr>
                <w:rStyle w:val="Hyperlink"/>
                <w:rFonts w:eastAsiaTheme="majorEastAsia"/>
                <w:noProof/>
              </w:rPr>
              <w:t>Automating Steps of Suricata Rule-Writing</w:t>
            </w:r>
            <w:r>
              <w:rPr>
                <w:noProof/>
                <w:webHidden/>
              </w:rPr>
              <w:tab/>
            </w:r>
            <w:r>
              <w:rPr>
                <w:noProof/>
                <w:webHidden/>
              </w:rPr>
              <w:fldChar w:fldCharType="begin"/>
            </w:r>
            <w:r>
              <w:rPr>
                <w:noProof/>
                <w:webHidden/>
              </w:rPr>
              <w:instrText xml:space="preserve"> PAGEREF _Toc78405733 \h </w:instrText>
            </w:r>
            <w:r>
              <w:rPr>
                <w:noProof/>
                <w:webHidden/>
              </w:rPr>
            </w:r>
            <w:r>
              <w:rPr>
                <w:noProof/>
                <w:webHidden/>
              </w:rPr>
              <w:fldChar w:fldCharType="separate"/>
            </w:r>
            <w:r>
              <w:rPr>
                <w:noProof/>
                <w:webHidden/>
              </w:rPr>
              <w:t>1</w:t>
            </w:r>
            <w:r>
              <w:rPr>
                <w:noProof/>
                <w:webHidden/>
              </w:rPr>
              <w:fldChar w:fldCharType="end"/>
            </w:r>
          </w:hyperlink>
        </w:p>
        <w:p w14:paraId="165F2CC3" w14:textId="79B1DC02" w:rsidR="00E57AD0" w:rsidRDefault="00E57AD0" w:rsidP="00E57AD0">
          <w:pPr>
            <w:pStyle w:val="TOC2"/>
            <w:rPr>
              <w:rFonts w:asciiTheme="minorHAnsi" w:eastAsiaTheme="minorEastAsia" w:hAnsiTheme="minorHAnsi" w:cstheme="minorBidi"/>
              <w:noProof/>
              <w:sz w:val="22"/>
              <w:szCs w:val="22"/>
            </w:rPr>
          </w:pPr>
          <w:hyperlink w:anchor="_Toc78405734" w:history="1">
            <w:r w:rsidRPr="00F619A8">
              <w:rPr>
                <w:rStyle w:val="Hyperlink"/>
                <w:rFonts w:eastAsiaTheme="majorEastAsia"/>
                <w:noProof/>
              </w:rPr>
              <w:t>Purpose Statement</w:t>
            </w:r>
            <w:r>
              <w:rPr>
                <w:noProof/>
                <w:webHidden/>
              </w:rPr>
              <w:tab/>
            </w:r>
            <w:r>
              <w:rPr>
                <w:noProof/>
                <w:webHidden/>
              </w:rPr>
              <w:fldChar w:fldCharType="begin"/>
            </w:r>
            <w:r>
              <w:rPr>
                <w:noProof/>
                <w:webHidden/>
              </w:rPr>
              <w:instrText xml:space="preserve"> PAGEREF _Toc78405734 \h </w:instrText>
            </w:r>
            <w:r>
              <w:rPr>
                <w:noProof/>
                <w:webHidden/>
              </w:rPr>
            </w:r>
            <w:r>
              <w:rPr>
                <w:noProof/>
                <w:webHidden/>
              </w:rPr>
              <w:fldChar w:fldCharType="separate"/>
            </w:r>
            <w:r>
              <w:rPr>
                <w:noProof/>
                <w:webHidden/>
              </w:rPr>
              <w:t>2</w:t>
            </w:r>
            <w:r>
              <w:rPr>
                <w:noProof/>
                <w:webHidden/>
              </w:rPr>
              <w:fldChar w:fldCharType="end"/>
            </w:r>
          </w:hyperlink>
        </w:p>
        <w:p w14:paraId="5C44E95D" w14:textId="2500232F" w:rsidR="00E57AD0" w:rsidRDefault="00E57AD0" w:rsidP="00E57AD0">
          <w:pPr>
            <w:pStyle w:val="TOC2"/>
            <w:rPr>
              <w:rFonts w:asciiTheme="minorHAnsi" w:eastAsiaTheme="minorEastAsia" w:hAnsiTheme="minorHAnsi" w:cstheme="minorBidi"/>
              <w:noProof/>
              <w:sz w:val="22"/>
              <w:szCs w:val="22"/>
            </w:rPr>
          </w:pPr>
          <w:hyperlink w:anchor="_Toc78405735" w:history="1">
            <w:r w:rsidRPr="00F619A8">
              <w:rPr>
                <w:rStyle w:val="Hyperlink"/>
                <w:rFonts w:eastAsiaTheme="majorEastAsia"/>
                <w:noProof/>
              </w:rPr>
              <w:t>Research Questions</w:t>
            </w:r>
            <w:r>
              <w:rPr>
                <w:noProof/>
                <w:webHidden/>
              </w:rPr>
              <w:tab/>
            </w:r>
            <w:r>
              <w:rPr>
                <w:noProof/>
                <w:webHidden/>
              </w:rPr>
              <w:fldChar w:fldCharType="begin"/>
            </w:r>
            <w:r>
              <w:rPr>
                <w:noProof/>
                <w:webHidden/>
              </w:rPr>
              <w:instrText xml:space="preserve"> PAGEREF _Toc78405735 \h </w:instrText>
            </w:r>
            <w:r>
              <w:rPr>
                <w:noProof/>
                <w:webHidden/>
              </w:rPr>
            </w:r>
            <w:r>
              <w:rPr>
                <w:noProof/>
                <w:webHidden/>
              </w:rPr>
              <w:fldChar w:fldCharType="separate"/>
            </w:r>
            <w:r>
              <w:rPr>
                <w:noProof/>
                <w:webHidden/>
              </w:rPr>
              <w:t>3</w:t>
            </w:r>
            <w:r>
              <w:rPr>
                <w:noProof/>
                <w:webHidden/>
              </w:rPr>
              <w:fldChar w:fldCharType="end"/>
            </w:r>
          </w:hyperlink>
        </w:p>
        <w:p w14:paraId="5AB97B49" w14:textId="560E4499" w:rsidR="00E57AD0" w:rsidRDefault="00E57AD0" w:rsidP="00E57AD0">
          <w:pPr>
            <w:pStyle w:val="TOC2"/>
            <w:rPr>
              <w:rFonts w:asciiTheme="minorHAnsi" w:eastAsiaTheme="minorEastAsia" w:hAnsiTheme="minorHAnsi" w:cstheme="minorBidi"/>
              <w:noProof/>
              <w:sz w:val="22"/>
              <w:szCs w:val="22"/>
            </w:rPr>
          </w:pPr>
          <w:hyperlink w:anchor="_Toc78405736" w:history="1">
            <w:r w:rsidRPr="00F619A8">
              <w:rPr>
                <w:rStyle w:val="Hyperlink"/>
                <w:rFonts w:eastAsiaTheme="majorEastAsia"/>
                <w:noProof/>
              </w:rPr>
              <w:t>What is Network Security Monitoring?</w:t>
            </w:r>
            <w:r>
              <w:rPr>
                <w:noProof/>
                <w:webHidden/>
              </w:rPr>
              <w:tab/>
            </w:r>
            <w:r>
              <w:rPr>
                <w:noProof/>
                <w:webHidden/>
              </w:rPr>
              <w:fldChar w:fldCharType="begin"/>
            </w:r>
            <w:r>
              <w:rPr>
                <w:noProof/>
                <w:webHidden/>
              </w:rPr>
              <w:instrText xml:space="preserve"> PAGEREF _Toc78405736 \h </w:instrText>
            </w:r>
            <w:r>
              <w:rPr>
                <w:noProof/>
                <w:webHidden/>
              </w:rPr>
            </w:r>
            <w:r>
              <w:rPr>
                <w:noProof/>
                <w:webHidden/>
              </w:rPr>
              <w:fldChar w:fldCharType="separate"/>
            </w:r>
            <w:r>
              <w:rPr>
                <w:noProof/>
                <w:webHidden/>
              </w:rPr>
              <w:t>3</w:t>
            </w:r>
            <w:r>
              <w:rPr>
                <w:noProof/>
                <w:webHidden/>
              </w:rPr>
              <w:fldChar w:fldCharType="end"/>
            </w:r>
          </w:hyperlink>
        </w:p>
        <w:p w14:paraId="18BB8BF2" w14:textId="7357E34C"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37" w:history="1">
            <w:r w:rsidRPr="00F619A8">
              <w:rPr>
                <w:rStyle w:val="Hyperlink"/>
                <w:rFonts w:eastAsiaTheme="majorEastAsia"/>
                <w:noProof/>
              </w:rPr>
              <w:t>What is a Signature?</w:t>
            </w:r>
            <w:r>
              <w:rPr>
                <w:noProof/>
                <w:webHidden/>
              </w:rPr>
              <w:tab/>
            </w:r>
            <w:r>
              <w:rPr>
                <w:noProof/>
                <w:webHidden/>
              </w:rPr>
              <w:fldChar w:fldCharType="begin"/>
            </w:r>
            <w:r>
              <w:rPr>
                <w:noProof/>
                <w:webHidden/>
              </w:rPr>
              <w:instrText xml:space="preserve"> PAGEREF _Toc78405737 \h </w:instrText>
            </w:r>
            <w:r>
              <w:rPr>
                <w:noProof/>
                <w:webHidden/>
              </w:rPr>
            </w:r>
            <w:r>
              <w:rPr>
                <w:noProof/>
                <w:webHidden/>
              </w:rPr>
              <w:fldChar w:fldCharType="separate"/>
            </w:r>
            <w:r>
              <w:rPr>
                <w:noProof/>
                <w:webHidden/>
              </w:rPr>
              <w:t>4</w:t>
            </w:r>
            <w:r>
              <w:rPr>
                <w:noProof/>
                <w:webHidden/>
              </w:rPr>
              <w:fldChar w:fldCharType="end"/>
            </w:r>
          </w:hyperlink>
        </w:p>
        <w:p w14:paraId="6DF47005" w14:textId="3972E903" w:rsidR="00E57AD0" w:rsidRDefault="00E57AD0" w:rsidP="00E57AD0">
          <w:pPr>
            <w:pStyle w:val="TOC2"/>
            <w:rPr>
              <w:rFonts w:asciiTheme="minorHAnsi" w:eastAsiaTheme="minorEastAsia" w:hAnsiTheme="minorHAnsi" w:cstheme="minorBidi"/>
              <w:noProof/>
              <w:sz w:val="22"/>
              <w:szCs w:val="22"/>
            </w:rPr>
          </w:pPr>
          <w:hyperlink w:anchor="_Toc78405738" w:history="1">
            <w:r w:rsidRPr="00F619A8">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78405738 \h </w:instrText>
            </w:r>
            <w:r>
              <w:rPr>
                <w:noProof/>
                <w:webHidden/>
              </w:rPr>
            </w:r>
            <w:r>
              <w:rPr>
                <w:noProof/>
                <w:webHidden/>
              </w:rPr>
              <w:fldChar w:fldCharType="separate"/>
            </w:r>
            <w:r>
              <w:rPr>
                <w:noProof/>
                <w:webHidden/>
              </w:rPr>
              <w:t>5</w:t>
            </w:r>
            <w:r>
              <w:rPr>
                <w:noProof/>
                <w:webHidden/>
              </w:rPr>
              <w:fldChar w:fldCharType="end"/>
            </w:r>
          </w:hyperlink>
        </w:p>
        <w:p w14:paraId="557A56FE" w14:textId="77F1B7E7" w:rsidR="00E57AD0" w:rsidRDefault="00E57AD0" w:rsidP="00E57AD0">
          <w:pPr>
            <w:pStyle w:val="TOC2"/>
            <w:rPr>
              <w:rFonts w:asciiTheme="minorHAnsi" w:eastAsiaTheme="minorEastAsia" w:hAnsiTheme="minorHAnsi" w:cstheme="minorBidi"/>
              <w:noProof/>
              <w:sz w:val="22"/>
              <w:szCs w:val="22"/>
            </w:rPr>
          </w:pPr>
          <w:hyperlink w:anchor="_Toc78405739" w:history="1">
            <w:r w:rsidRPr="00F619A8">
              <w:rPr>
                <w:rStyle w:val="Hyperlink"/>
                <w:rFonts w:eastAsiaTheme="majorEastAsia"/>
                <w:noProof/>
              </w:rPr>
              <w:t>Signature-Based Network Security Monitoring Limitations</w:t>
            </w:r>
            <w:r>
              <w:rPr>
                <w:noProof/>
                <w:webHidden/>
              </w:rPr>
              <w:tab/>
            </w:r>
            <w:r>
              <w:rPr>
                <w:noProof/>
                <w:webHidden/>
              </w:rPr>
              <w:fldChar w:fldCharType="begin"/>
            </w:r>
            <w:r>
              <w:rPr>
                <w:noProof/>
                <w:webHidden/>
              </w:rPr>
              <w:instrText xml:space="preserve"> PAGEREF _Toc78405739 \h </w:instrText>
            </w:r>
            <w:r>
              <w:rPr>
                <w:noProof/>
                <w:webHidden/>
              </w:rPr>
            </w:r>
            <w:r>
              <w:rPr>
                <w:noProof/>
                <w:webHidden/>
              </w:rPr>
              <w:fldChar w:fldCharType="separate"/>
            </w:r>
            <w:r>
              <w:rPr>
                <w:noProof/>
                <w:webHidden/>
              </w:rPr>
              <w:t>5</w:t>
            </w:r>
            <w:r>
              <w:rPr>
                <w:noProof/>
                <w:webHidden/>
              </w:rPr>
              <w:fldChar w:fldCharType="end"/>
            </w:r>
          </w:hyperlink>
        </w:p>
        <w:p w14:paraId="51682CC2" w14:textId="52CB80CB"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40" w:history="1">
            <w:r w:rsidRPr="00F619A8">
              <w:rPr>
                <w:rStyle w:val="Hyperlink"/>
                <w:rFonts w:eastAsiaTheme="majorEastAsia"/>
                <w:noProof/>
              </w:rPr>
              <w:t>Encrypted Network Traffic</w:t>
            </w:r>
            <w:r>
              <w:rPr>
                <w:noProof/>
                <w:webHidden/>
              </w:rPr>
              <w:tab/>
            </w:r>
            <w:r>
              <w:rPr>
                <w:noProof/>
                <w:webHidden/>
              </w:rPr>
              <w:fldChar w:fldCharType="begin"/>
            </w:r>
            <w:r>
              <w:rPr>
                <w:noProof/>
                <w:webHidden/>
              </w:rPr>
              <w:instrText xml:space="preserve"> PAGEREF _Toc78405740 \h </w:instrText>
            </w:r>
            <w:r>
              <w:rPr>
                <w:noProof/>
                <w:webHidden/>
              </w:rPr>
            </w:r>
            <w:r>
              <w:rPr>
                <w:noProof/>
                <w:webHidden/>
              </w:rPr>
              <w:fldChar w:fldCharType="separate"/>
            </w:r>
            <w:r>
              <w:rPr>
                <w:noProof/>
                <w:webHidden/>
              </w:rPr>
              <w:t>6</w:t>
            </w:r>
            <w:r>
              <w:rPr>
                <w:noProof/>
                <w:webHidden/>
              </w:rPr>
              <w:fldChar w:fldCharType="end"/>
            </w:r>
          </w:hyperlink>
        </w:p>
        <w:p w14:paraId="2489EA31" w14:textId="6C610919" w:rsidR="00E57AD0" w:rsidRDefault="00E57AD0" w:rsidP="00E57AD0">
          <w:pPr>
            <w:pStyle w:val="TOC2"/>
            <w:rPr>
              <w:rFonts w:asciiTheme="minorHAnsi" w:eastAsiaTheme="minorEastAsia" w:hAnsiTheme="minorHAnsi" w:cstheme="minorBidi"/>
              <w:noProof/>
              <w:sz w:val="22"/>
              <w:szCs w:val="22"/>
            </w:rPr>
          </w:pPr>
          <w:hyperlink w:anchor="_Toc78405741" w:history="1">
            <w:r w:rsidRPr="00F619A8">
              <w:rPr>
                <w:rStyle w:val="Hyperlink"/>
                <w:rFonts w:eastAsiaTheme="majorEastAsia"/>
                <w:noProof/>
              </w:rPr>
              <w:t>Value of Rulesets in Network Security Monitoring Solutions</w:t>
            </w:r>
            <w:r>
              <w:rPr>
                <w:noProof/>
                <w:webHidden/>
              </w:rPr>
              <w:tab/>
            </w:r>
            <w:r>
              <w:rPr>
                <w:noProof/>
                <w:webHidden/>
              </w:rPr>
              <w:fldChar w:fldCharType="begin"/>
            </w:r>
            <w:r>
              <w:rPr>
                <w:noProof/>
                <w:webHidden/>
              </w:rPr>
              <w:instrText xml:space="preserve"> PAGEREF _Toc78405741 \h </w:instrText>
            </w:r>
            <w:r>
              <w:rPr>
                <w:noProof/>
                <w:webHidden/>
              </w:rPr>
            </w:r>
            <w:r>
              <w:rPr>
                <w:noProof/>
                <w:webHidden/>
              </w:rPr>
              <w:fldChar w:fldCharType="separate"/>
            </w:r>
            <w:r>
              <w:rPr>
                <w:noProof/>
                <w:webHidden/>
              </w:rPr>
              <w:t>7</w:t>
            </w:r>
            <w:r>
              <w:rPr>
                <w:noProof/>
                <w:webHidden/>
              </w:rPr>
              <w:fldChar w:fldCharType="end"/>
            </w:r>
          </w:hyperlink>
        </w:p>
        <w:p w14:paraId="59EA19DD" w14:textId="052F1300" w:rsidR="00E57AD0" w:rsidRDefault="00E57AD0" w:rsidP="00E57AD0">
          <w:pPr>
            <w:pStyle w:val="TOC2"/>
            <w:rPr>
              <w:rFonts w:asciiTheme="minorHAnsi" w:eastAsiaTheme="minorEastAsia" w:hAnsiTheme="minorHAnsi" w:cstheme="minorBidi"/>
              <w:noProof/>
              <w:sz w:val="22"/>
              <w:szCs w:val="22"/>
            </w:rPr>
          </w:pPr>
          <w:hyperlink w:anchor="_Toc78405742" w:history="1">
            <w:r w:rsidRPr="00F619A8">
              <w:rPr>
                <w:rStyle w:val="Hyperlink"/>
                <w:rFonts w:eastAsiaTheme="majorEastAsia"/>
                <w:noProof/>
              </w:rPr>
              <w:t>Scripting and Automation Potential</w:t>
            </w:r>
            <w:r>
              <w:rPr>
                <w:noProof/>
                <w:webHidden/>
              </w:rPr>
              <w:tab/>
            </w:r>
            <w:r>
              <w:rPr>
                <w:noProof/>
                <w:webHidden/>
              </w:rPr>
              <w:fldChar w:fldCharType="begin"/>
            </w:r>
            <w:r>
              <w:rPr>
                <w:noProof/>
                <w:webHidden/>
              </w:rPr>
              <w:instrText xml:space="preserve"> PAGEREF _Toc78405742 \h </w:instrText>
            </w:r>
            <w:r>
              <w:rPr>
                <w:noProof/>
                <w:webHidden/>
              </w:rPr>
            </w:r>
            <w:r>
              <w:rPr>
                <w:noProof/>
                <w:webHidden/>
              </w:rPr>
              <w:fldChar w:fldCharType="separate"/>
            </w:r>
            <w:r>
              <w:rPr>
                <w:noProof/>
                <w:webHidden/>
              </w:rPr>
              <w:t>7</w:t>
            </w:r>
            <w:r>
              <w:rPr>
                <w:noProof/>
                <w:webHidden/>
              </w:rPr>
              <w:fldChar w:fldCharType="end"/>
            </w:r>
          </w:hyperlink>
        </w:p>
        <w:p w14:paraId="04EF18BE" w14:textId="6F9951D8" w:rsidR="00E57AD0" w:rsidRDefault="00E57AD0" w:rsidP="00E57AD0">
          <w:pPr>
            <w:pStyle w:val="TOC1"/>
            <w:rPr>
              <w:rFonts w:asciiTheme="minorHAnsi" w:eastAsiaTheme="minorEastAsia" w:hAnsiTheme="minorHAnsi" w:cstheme="minorBidi"/>
              <w:noProof/>
              <w:sz w:val="22"/>
              <w:szCs w:val="22"/>
            </w:rPr>
          </w:pPr>
          <w:hyperlink w:anchor="_Toc78405743" w:history="1">
            <w:r w:rsidRPr="00F619A8">
              <w:rPr>
                <w:rStyle w:val="Hyperlink"/>
                <w:rFonts w:eastAsiaTheme="majorEastAsia"/>
                <w:noProof/>
              </w:rPr>
              <w:t>Literature Review</w:t>
            </w:r>
            <w:r>
              <w:rPr>
                <w:noProof/>
                <w:webHidden/>
              </w:rPr>
              <w:tab/>
            </w:r>
            <w:r>
              <w:rPr>
                <w:noProof/>
                <w:webHidden/>
              </w:rPr>
              <w:fldChar w:fldCharType="begin"/>
            </w:r>
            <w:r>
              <w:rPr>
                <w:noProof/>
                <w:webHidden/>
              </w:rPr>
              <w:instrText xml:space="preserve"> PAGEREF _Toc78405743 \h </w:instrText>
            </w:r>
            <w:r>
              <w:rPr>
                <w:noProof/>
                <w:webHidden/>
              </w:rPr>
            </w:r>
            <w:r>
              <w:rPr>
                <w:noProof/>
                <w:webHidden/>
              </w:rPr>
              <w:fldChar w:fldCharType="separate"/>
            </w:r>
            <w:r>
              <w:rPr>
                <w:noProof/>
                <w:webHidden/>
              </w:rPr>
              <w:t>8</w:t>
            </w:r>
            <w:r>
              <w:rPr>
                <w:noProof/>
                <w:webHidden/>
              </w:rPr>
              <w:fldChar w:fldCharType="end"/>
            </w:r>
          </w:hyperlink>
        </w:p>
        <w:p w14:paraId="6394E240" w14:textId="6D5626EA" w:rsidR="00E57AD0" w:rsidRDefault="00E57AD0" w:rsidP="00E57AD0">
          <w:pPr>
            <w:pStyle w:val="TOC2"/>
            <w:rPr>
              <w:rFonts w:asciiTheme="minorHAnsi" w:eastAsiaTheme="minorEastAsia" w:hAnsiTheme="minorHAnsi" w:cstheme="minorBidi"/>
              <w:noProof/>
              <w:sz w:val="22"/>
              <w:szCs w:val="22"/>
            </w:rPr>
          </w:pPr>
          <w:hyperlink w:anchor="_Toc78405744" w:history="1">
            <w:r w:rsidRPr="00F619A8">
              <w:rPr>
                <w:rStyle w:val="Hyperlink"/>
                <w:rFonts w:eastAsiaTheme="majorEastAsia"/>
                <w:noProof/>
              </w:rPr>
              <w:t>Network Security Monitoring Background and Definition</w:t>
            </w:r>
            <w:r>
              <w:rPr>
                <w:noProof/>
                <w:webHidden/>
              </w:rPr>
              <w:tab/>
            </w:r>
            <w:r>
              <w:rPr>
                <w:noProof/>
                <w:webHidden/>
              </w:rPr>
              <w:fldChar w:fldCharType="begin"/>
            </w:r>
            <w:r>
              <w:rPr>
                <w:noProof/>
                <w:webHidden/>
              </w:rPr>
              <w:instrText xml:space="preserve"> PAGEREF _Toc78405744 \h </w:instrText>
            </w:r>
            <w:r>
              <w:rPr>
                <w:noProof/>
                <w:webHidden/>
              </w:rPr>
            </w:r>
            <w:r>
              <w:rPr>
                <w:noProof/>
                <w:webHidden/>
              </w:rPr>
              <w:fldChar w:fldCharType="separate"/>
            </w:r>
            <w:r>
              <w:rPr>
                <w:noProof/>
                <w:webHidden/>
              </w:rPr>
              <w:t>8</w:t>
            </w:r>
            <w:r>
              <w:rPr>
                <w:noProof/>
                <w:webHidden/>
              </w:rPr>
              <w:fldChar w:fldCharType="end"/>
            </w:r>
          </w:hyperlink>
        </w:p>
        <w:p w14:paraId="61B8980D" w14:textId="486FC799"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45" w:history="1">
            <w:r w:rsidRPr="00F619A8">
              <w:rPr>
                <w:rStyle w:val="Hyperlink"/>
                <w:rFonts w:eastAsiaTheme="majorEastAsia"/>
                <w:noProof/>
              </w:rPr>
              <w:t>The History of Network Security Monitoring</w:t>
            </w:r>
            <w:r>
              <w:rPr>
                <w:noProof/>
                <w:webHidden/>
              </w:rPr>
              <w:tab/>
            </w:r>
            <w:r>
              <w:rPr>
                <w:noProof/>
                <w:webHidden/>
              </w:rPr>
              <w:fldChar w:fldCharType="begin"/>
            </w:r>
            <w:r>
              <w:rPr>
                <w:noProof/>
                <w:webHidden/>
              </w:rPr>
              <w:instrText xml:space="preserve"> PAGEREF _Toc78405745 \h </w:instrText>
            </w:r>
            <w:r>
              <w:rPr>
                <w:noProof/>
                <w:webHidden/>
              </w:rPr>
            </w:r>
            <w:r>
              <w:rPr>
                <w:noProof/>
                <w:webHidden/>
              </w:rPr>
              <w:fldChar w:fldCharType="separate"/>
            </w:r>
            <w:r>
              <w:rPr>
                <w:noProof/>
                <w:webHidden/>
              </w:rPr>
              <w:t>9</w:t>
            </w:r>
            <w:r>
              <w:rPr>
                <w:noProof/>
                <w:webHidden/>
              </w:rPr>
              <w:fldChar w:fldCharType="end"/>
            </w:r>
          </w:hyperlink>
        </w:p>
        <w:p w14:paraId="01AE0CA8" w14:textId="08AE24C4"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46" w:history="1">
            <w:r w:rsidRPr="00F619A8">
              <w:rPr>
                <w:rStyle w:val="Hyperlink"/>
                <w:rFonts w:eastAsiaTheme="majorEastAsia"/>
                <w:noProof/>
              </w:rPr>
              <w:t>Purpose and Value of Network Security Monitoring</w:t>
            </w:r>
            <w:r>
              <w:rPr>
                <w:noProof/>
                <w:webHidden/>
              </w:rPr>
              <w:tab/>
            </w:r>
            <w:r>
              <w:rPr>
                <w:noProof/>
                <w:webHidden/>
              </w:rPr>
              <w:fldChar w:fldCharType="begin"/>
            </w:r>
            <w:r>
              <w:rPr>
                <w:noProof/>
                <w:webHidden/>
              </w:rPr>
              <w:instrText xml:space="preserve"> PAGEREF _Toc78405746 \h </w:instrText>
            </w:r>
            <w:r>
              <w:rPr>
                <w:noProof/>
                <w:webHidden/>
              </w:rPr>
            </w:r>
            <w:r>
              <w:rPr>
                <w:noProof/>
                <w:webHidden/>
              </w:rPr>
              <w:fldChar w:fldCharType="separate"/>
            </w:r>
            <w:r>
              <w:rPr>
                <w:noProof/>
                <w:webHidden/>
              </w:rPr>
              <w:t>9</w:t>
            </w:r>
            <w:r>
              <w:rPr>
                <w:noProof/>
                <w:webHidden/>
              </w:rPr>
              <w:fldChar w:fldCharType="end"/>
            </w:r>
          </w:hyperlink>
        </w:p>
        <w:p w14:paraId="0D284C05" w14:textId="11988710" w:rsidR="00E57AD0" w:rsidRDefault="00E57AD0" w:rsidP="00E57AD0">
          <w:pPr>
            <w:pStyle w:val="TOC2"/>
            <w:rPr>
              <w:rFonts w:asciiTheme="minorHAnsi" w:eastAsiaTheme="minorEastAsia" w:hAnsiTheme="minorHAnsi" w:cstheme="minorBidi"/>
              <w:noProof/>
              <w:sz w:val="22"/>
              <w:szCs w:val="22"/>
            </w:rPr>
          </w:pPr>
          <w:hyperlink w:anchor="_Toc78405747" w:history="1">
            <w:r w:rsidRPr="00F619A8">
              <w:rPr>
                <w:rStyle w:val="Hyperlink"/>
                <w:rFonts w:eastAsiaTheme="majorEastAsia"/>
                <w:noProof/>
              </w:rPr>
              <w:t>Intrusion Detection and Intrusion Prevention Solutions</w:t>
            </w:r>
            <w:r>
              <w:rPr>
                <w:noProof/>
                <w:webHidden/>
              </w:rPr>
              <w:tab/>
            </w:r>
            <w:r>
              <w:rPr>
                <w:noProof/>
                <w:webHidden/>
              </w:rPr>
              <w:fldChar w:fldCharType="begin"/>
            </w:r>
            <w:r>
              <w:rPr>
                <w:noProof/>
                <w:webHidden/>
              </w:rPr>
              <w:instrText xml:space="preserve"> PAGEREF _Toc78405747 \h </w:instrText>
            </w:r>
            <w:r>
              <w:rPr>
                <w:noProof/>
                <w:webHidden/>
              </w:rPr>
            </w:r>
            <w:r>
              <w:rPr>
                <w:noProof/>
                <w:webHidden/>
              </w:rPr>
              <w:fldChar w:fldCharType="separate"/>
            </w:r>
            <w:r>
              <w:rPr>
                <w:noProof/>
                <w:webHidden/>
              </w:rPr>
              <w:t>10</w:t>
            </w:r>
            <w:r>
              <w:rPr>
                <w:noProof/>
                <w:webHidden/>
              </w:rPr>
              <w:fldChar w:fldCharType="end"/>
            </w:r>
          </w:hyperlink>
        </w:p>
        <w:p w14:paraId="5DF91E21" w14:textId="5777ADA0"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48" w:history="1">
            <w:r w:rsidRPr="00F619A8">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78405748 \h </w:instrText>
            </w:r>
            <w:r>
              <w:rPr>
                <w:noProof/>
                <w:webHidden/>
              </w:rPr>
            </w:r>
            <w:r>
              <w:rPr>
                <w:noProof/>
                <w:webHidden/>
              </w:rPr>
              <w:fldChar w:fldCharType="separate"/>
            </w:r>
            <w:r>
              <w:rPr>
                <w:noProof/>
                <w:webHidden/>
              </w:rPr>
              <w:t>10</w:t>
            </w:r>
            <w:r>
              <w:rPr>
                <w:noProof/>
                <w:webHidden/>
              </w:rPr>
              <w:fldChar w:fldCharType="end"/>
            </w:r>
          </w:hyperlink>
        </w:p>
        <w:p w14:paraId="3905BF4E" w14:textId="03B2FAC8"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49" w:history="1">
            <w:r w:rsidRPr="00F619A8">
              <w:rPr>
                <w:rStyle w:val="Hyperlink"/>
                <w:rFonts w:eastAsiaTheme="majorEastAsia"/>
                <w:noProof/>
              </w:rPr>
              <w:t>Intrusion Prevention Systems</w:t>
            </w:r>
            <w:r>
              <w:rPr>
                <w:noProof/>
                <w:webHidden/>
              </w:rPr>
              <w:tab/>
            </w:r>
            <w:r>
              <w:rPr>
                <w:noProof/>
                <w:webHidden/>
              </w:rPr>
              <w:fldChar w:fldCharType="begin"/>
            </w:r>
            <w:r>
              <w:rPr>
                <w:noProof/>
                <w:webHidden/>
              </w:rPr>
              <w:instrText xml:space="preserve"> PAGEREF _Toc78405749 \h </w:instrText>
            </w:r>
            <w:r>
              <w:rPr>
                <w:noProof/>
                <w:webHidden/>
              </w:rPr>
            </w:r>
            <w:r>
              <w:rPr>
                <w:noProof/>
                <w:webHidden/>
              </w:rPr>
              <w:fldChar w:fldCharType="separate"/>
            </w:r>
            <w:r>
              <w:rPr>
                <w:noProof/>
                <w:webHidden/>
              </w:rPr>
              <w:t>11</w:t>
            </w:r>
            <w:r>
              <w:rPr>
                <w:noProof/>
                <w:webHidden/>
              </w:rPr>
              <w:fldChar w:fldCharType="end"/>
            </w:r>
          </w:hyperlink>
        </w:p>
        <w:p w14:paraId="2C88F066" w14:textId="28FBC21B" w:rsidR="00E57AD0" w:rsidRDefault="00E57AD0" w:rsidP="00E57AD0">
          <w:pPr>
            <w:pStyle w:val="TOC2"/>
            <w:rPr>
              <w:rFonts w:asciiTheme="minorHAnsi" w:eastAsiaTheme="minorEastAsia" w:hAnsiTheme="minorHAnsi" w:cstheme="minorBidi"/>
              <w:noProof/>
              <w:sz w:val="22"/>
              <w:szCs w:val="22"/>
            </w:rPr>
          </w:pPr>
          <w:hyperlink w:anchor="_Toc78405750" w:history="1">
            <w:r w:rsidRPr="00F619A8">
              <w:rPr>
                <w:rStyle w:val="Hyperlink"/>
                <w:rFonts w:eastAsiaTheme="majorEastAsia"/>
                <w:noProof/>
              </w:rPr>
              <w:t>Network-Based vs. Host-Based Solutions</w:t>
            </w:r>
            <w:r>
              <w:rPr>
                <w:noProof/>
                <w:webHidden/>
              </w:rPr>
              <w:tab/>
            </w:r>
            <w:r>
              <w:rPr>
                <w:noProof/>
                <w:webHidden/>
              </w:rPr>
              <w:fldChar w:fldCharType="begin"/>
            </w:r>
            <w:r>
              <w:rPr>
                <w:noProof/>
                <w:webHidden/>
              </w:rPr>
              <w:instrText xml:space="preserve"> PAGEREF _Toc78405750 \h </w:instrText>
            </w:r>
            <w:r>
              <w:rPr>
                <w:noProof/>
                <w:webHidden/>
              </w:rPr>
            </w:r>
            <w:r>
              <w:rPr>
                <w:noProof/>
                <w:webHidden/>
              </w:rPr>
              <w:fldChar w:fldCharType="separate"/>
            </w:r>
            <w:r>
              <w:rPr>
                <w:noProof/>
                <w:webHidden/>
              </w:rPr>
              <w:t>11</w:t>
            </w:r>
            <w:r>
              <w:rPr>
                <w:noProof/>
                <w:webHidden/>
              </w:rPr>
              <w:fldChar w:fldCharType="end"/>
            </w:r>
          </w:hyperlink>
        </w:p>
        <w:p w14:paraId="1C7B4376" w14:textId="183CEF0E" w:rsidR="00E57AD0" w:rsidRDefault="00E57AD0" w:rsidP="00E57AD0">
          <w:pPr>
            <w:pStyle w:val="TOC2"/>
            <w:rPr>
              <w:rFonts w:asciiTheme="minorHAnsi" w:eastAsiaTheme="minorEastAsia" w:hAnsiTheme="minorHAnsi" w:cstheme="minorBidi"/>
              <w:noProof/>
              <w:sz w:val="22"/>
              <w:szCs w:val="22"/>
            </w:rPr>
          </w:pPr>
          <w:hyperlink w:anchor="_Toc78405751" w:history="1">
            <w:r w:rsidRPr="00F619A8">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78405751 \h </w:instrText>
            </w:r>
            <w:r>
              <w:rPr>
                <w:noProof/>
                <w:webHidden/>
              </w:rPr>
            </w:r>
            <w:r>
              <w:rPr>
                <w:noProof/>
                <w:webHidden/>
              </w:rPr>
              <w:fldChar w:fldCharType="separate"/>
            </w:r>
            <w:r>
              <w:rPr>
                <w:noProof/>
                <w:webHidden/>
              </w:rPr>
              <w:t>12</w:t>
            </w:r>
            <w:r>
              <w:rPr>
                <w:noProof/>
                <w:webHidden/>
              </w:rPr>
              <w:fldChar w:fldCharType="end"/>
            </w:r>
          </w:hyperlink>
        </w:p>
        <w:p w14:paraId="3FD7C781" w14:textId="28369F0C"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52" w:history="1">
            <w:r w:rsidRPr="00F619A8">
              <w:rPr>
                <w:rStyle w:val="Hyperlink"/>
                <w:rFonts w:eastAsiaTheme="majorEastAsia"/>
                <w:noProof/>
              </w:rPr>
              <w:t>Signature-Based Intrusion Detection Systems</w:t>
            </w:r>
            <w:r>
              <w:rPr>
                <w:noProof/>
                <w:webHidden/>
              </w:rPr>
              <w:tab/>
            </w:r>
            <w:r>
              <w:rPr>
                <w:noProof/>
                <w:webHidden/>
              </w:rPr>
              <w:fldChar w:fldCharType="begin"/>
            </w:r>
            <w:r>
              <w:rPr>
                <w:noProof/>
                <w:webHidden/>
              </w:rPr>
              <w:instrText xml:space="preserve"> PAGEREF _Toc78405752 \h </w:instrText>
            </w:r>
            <w:r>
              <w:rPr>
                <w:noProof/>
                <w:webHidden/>
              </w:rPr>
            </w:r>
            <w:r>
              <w:rPr>
                <w:noProof/>
                <w:webHidden/>
              </w:rPr>
              <w:fldChar w:fldCharType="separate"/>
            </w:r>
            <w:r>
              <w:rPr>
                <w:noProof/>
                <w:webHidden/>
              </w:rPr>
              <w:t>12</w:t>
            </w:r>
            <w:r>
              <w:rPr>
                <w:noProof/>
                <w:webHidden/>
              </w:rPr>
              <w:fldChar w:fldCharType="end"/>
            </w:r>
          </w:hyperlink>
        </w:p>
        <w:p w14:paraId="540D7E32" w14:textId="12DA58DD"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53" w:history="1">
            <w:r w:rsidRPr="00F619A8">
              <w:rPr>
                <w:rStyle w:val="Hyperlink"/>
                <w:rFonts w:eastAsiaTheme="majorEastAsia"/>
                <w:noProof/>
              </w:rPr>
              <w:t>Anomaly-based Intrusion Detection Systems</w:t>
            </w:r>
            <w:r>
              <w:rPr>
                <w:noProof/>
                <w:webHidden/>
              </w:rPr>
              <w:tab/>
            </w:r>
            <w:r>
              <w:rPr>
                <w:noProof/>
                <w:webHidden/>
              </w:rPr>
              <w:fldChar w:fldCharType="begin"/>
            </w:r>
            <w:r>
              <w:rPr>
                <w:noProof/>
                <w:webHidden/>
              </w:rPr>
              <w:instrText xml:space="preserve"> PAGEREF _Toc78405753 \h </w:instrText>
            </w:r>
            <w:r>
              <w:rPr>
                <w:noProof/>
                <w:webHidden/>
              </w:rPr>
            </w:r>
            <w:r>
              <w:rPr>
                <w:noProof/>
                <w:webHidden/>
              </w:rPr>
              <w:fldChar w:fldCharType="separate"/>
            </w:r>
            <w:r>
              <w:rPr>
                <w:noProof/>
                <w:webHidden/>
              </w:rPr>
              <w:t>12</w:t>
            </w:r>
            <w:r>
              <w:rPr>
                <w:noProof/>
                <w:webHidden/>
              </w:rPr>
              <w:fldChar w:fldCharType="end"/>
            </w:r>
          </w:hyperlink>
        </w:p>
        <w:p w14:paraId="24AF384E" w14:textId="6C49C8AD" w:rsidR="00E57AD0" w:rsidRDefault="00E57AD0" w:rsidP="00E57AD0">
          <w:pPr>
            <w:pStyle w:val="TOC2"/>
            <w:rPr>
              <w:rFonts w:asciiTheme="minorHAnsi" w:eastAsiaTheme="minorEastAsia" w:hAnsiTheme="minorHAnsi" w:cstheme="minorBidi"/>
              <w:noProof/>
              <w:sz w:val="22"/>
              <w:szCs w:val="22"/>
            </w:rPr>
          </w:pPr>
          <w:hyperlink w:anchor="_Toc78405754" w:history="1">
            <w:r w:rsidRPr="00F619A8">
              <w:rPr>
                <w:rStyle w:val="Hyperlink"/>
                <w:rFonts w:eastAsiaTheme="majorEastAsia"/>
                <w:noProof/>
              </w:rPr>
              <w:t>Suricata</w:t>
            </w:r>
            <w:r>
              <w:rPr>
                <w:noProof/>
                <w:webHidden/>
              </w:rPr>
              <w:tab/>
            </w:r>
            <w:r>
              <w:rPr>
                <w:noProof/>
                <w:webHidden/>
              </w:rPr>
              <w:fldChar w:fldCharType="begin"/>
            </w:r>
            <w:r>
              <w:rPr>
                <w:noProof/>
                <w:webHidden/>
              </w:rPr>
              <w:instrText xml:space="preserve"> PAGEREF _Toc78405754 \h </w:instrText>
            </w:r>
            <w:r>
              <w:rPr>
                <w:noProof/>
                <w:webHidden/>
              </w:rPr>
            </w:r>
            <w:r>
              <w:rPr>
                <w:noProof/>
                <w:webHidden/>
              </w:rPr>
              <w:fldChar w:fldCharType="separate"/>
            </w:r>
            <w:r>
              <w:rPr>
                <w:noProof/>
                <w:webHidden/>
              </w:rPr>
              <w:t>13</w:t>
            </w:r>
            <w:r>
              <w:rPr>
                <w:noProof/>
                <w:webHidden/>
              </w:rPr>
              <w:fldChar w:fldCharType="end"/>
            </w:r>
          </w:hyperlink>
        </w:p>
        <w:p w14:paraId="710FD0A4" w14:textId="6476E146"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55" w:history="1">
            <w:r w:rsidRPr="00F619A8">
              <w:rPr>
                <w:rStyle w:val="Hyperlink"/>
                <w:rFonts w:eastAsiaTheme="majorEastAsia"/>
                <w:noProof/>
              </w:rPr>
              <w:t>Suricata Rules</w:t>
            </w:r>
            <w:r>
              <w:rPr>
                <w:noProof/>
                <w:webHidden/>
              </w:rPr>
              <w:tab/>
            </w:r>
            <w:r>
              <w:rPr>
                <w:noProof/>
                <w:webHidden/>
              </w:rPr>
              <w:fldChar w:fldCharType="begin"/>
            </w:r>
            <w:r>
              <w:rPr>
                <w:noProof/>
                <w:webHidden/>
              </w:rPr>
              <w:instrText xml:space="preserve"> PAGEREF _Toc78405755 \h </w:instrText>
            </w:r>
            <w:r>
              <w:rPr>
                <w:noProof/>
                <w:webHidden/>
              </w:rPr>
            </w:r>
            <w:r>
              <w:rPr>
                <w:noProof/>
                <w:webHidden/>
              </w:rPr>
              <w:fldChar w:fldCharType="separate"/>
            </w:r>
            <w:r>
              <w:rPr>
                <w:noProof/>
                <w:webHidden/>
              </w:rPr>
              <w:t>13</w:t>
            </w:r>
            <w:r>
              <w:rPr>
                <w:noProof/>
                <w:webHidden/>
              </w:rPr>
              <w:fldChar w:fldCharType="end"/>
            </w:r>
          </w:hyperlink>
        </w:p>
        <w:p w14:paraId="06C40849" w14:textId="29C5BAF9" w:rsidR="00E57AD0" w:rsidRDefault="00E57AD0" w:rsidP="00E57AD0">
          <w:pPr>
            <w:pStyle w:val="TOC2"/>
            <w:rPr>
              <w:rFonts w:asciiTheme="minorHAnsi" w:eastAsiaTheme="minorEastAsia" w:hAnsiTheme="minorHAnsi" w:cstheme="minorBidi"/>
              <w:noProof/>
              <w:sz w:val="22"/>
              <w:szCs w:val="22"/>
            </w:rPr>
          </w:pPr>
          <w:hyperlink w:anchor="_Toc78405756" w:history="1">
            <w:r w:rsidRPr="00F619A8">
              <w:rPr>
                <w:rStyle w:val="Hyperlink"/>
                <w:rFonts w:eastAsiaTheme="majorEastAsia"/>
                <w:noProof/>
              </w:rPr>
              <w:t>Signatures and Signature-Based Security Solutions</w:t>
            </w:r>
            <w:r>
              <w:rPr>
                <w:noProof/>
                <w:webHidden/>
              </w:rPr>
              <w:tab/>
            </w:r>
            <w:r>
              <w:rPr>
                <w:noProof/>
                <w:webHidden/>
              </w:rPr>
              <w:fldChar w:fldCharType="begin"/>
            </w:r>
            <w:r>
              <w:rPr>
                <w:noProof/>
                <w:webHidden/>
              </w:rPr>
              <w:instrText xml:space="preserve"> PAGEREF _Toc78405756 \h </w:instrText>
            </w:r>
            <w:r>
              <w:rPr>
                <w:noProof/>
                <w:webHidden/>
              </w:rPr>
            </w:r>
            <w:r>
              <w:rPr>
                <w:noProof/>
                <w:webHidden/>
              </w:rPr>
              <w:fldChar w:fldCharType="separate"/>
            </w:r>
            <w:r>
              <w:rPr>
                <w:noProof/>
                <w:webHidden/>
              </w:rPr>
              <w:t>14</w:t>
            </w:r>
            <w:r>
              <w:rPr>
                <w:noProof/>
                <w:webHidden/>
              </w:rPr>
              <w:fldChar w:fldCharType="end"/>
            </w:r>
          </w:hyperlink>
        </w:p>
        <w:p w14:paraId="297E90CB" w14:textId="21AD5BBC" w:rsidR="00E57AD0" w:rsidRDefault="00E57AD0" w:rsidP="00E57AD0">
          <w:pPr>
            <w:pStyle w:val="TOC2"/>
            <w:rPr>
              <w:rFonts w:asciiTheme="minorHAnsi" w:eastAsiaTheme="minorEastAsia" w:hAnsiTheme="minorHAnsi" w:cstheme="minorBidi"/>
              <w:noProof/>
              <w:sz w:val="22"/>
              <w:szCs w:val="22"/>
            </w:rPr>
          </w:pPr>
          <w:hyperlink w:anchor="_Toc78405757" w:history="1">
            <w:r w:rsidRPr="00F619A8">
              <w:rPr>
                <w:rStyle w:val="Hyperlink"/>
                <w:rFonts w:eastAsiaTheme="majorEastAsia"/>
                <w:noProof/>
              </w:rPr>
              <w:t>Network Traffic</w:t>
            </w:r>
            <w:r>
              <w:rPr>
                <w:noProof/>
                <w:webHidden/>
              </w:rPr>
              <w:tab/>
            </w:r>
            <w:r>
              <w:rPr>
                <w:noProof/>
                <w:webHidden/>
              </w:rPr>
              <w:fldChar w:fldCharType="begin"/>
            </w:r>
            <w:r>
              <w:rPr>
                <w:noProof/>
                <w:webHidden/>
              </w:rPr>
              <w:instrText xml:space="preserve"> PAGEREF _Toc78405757 \h </w:instrText>
            </w:r>
            <w:r>
              <w:rPr>
                <w:noProof/>
                <w:webHidden/>
              </w:rPr>
            </w:r>
            <w:r>
              <w:rPr>
                <w:noProof/>
                <w:webHidden/>
              </w:rPr>
              <w:fldChar w:fldCharType="separate"/>
            </w:r>
            <w:r>
              <w:rPr>
                <w:noProof/>
                <w:webHidden/>
              </w:rPr>
              <w:t>14</w:t>
            </w:r>
            <w:r>
              <w:rPr>
                <w:noProof/>
                <w:webHidden/>
              </w:rPr>
              <w:fldChar w:fldCharType="end"/>
            </w:r>
          </w:hyperlink>
        </w:p>
        <w:p w14:paraId="77857F07" w14:textId="31B39B52"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58" w:history="1">
            <w:r w:rsidRPr="00F619A8">
              <w:rPr>
                <w:rStyle w:val="Hyperlink"/>
                <w:rFonts w:eastAsiaTheme="majorEastAsia"/>
                <w:noProof/>
              </w:rPr>
              <w:t>Data Encapsulation</w:t>
            </w:r>
            <w:r>
              <w:rPr>
                <w:noProof/>
                <w:webHidden/>
              </w:rPr>
              <w:tab/>
            </w:r>
            <w:r>
              <w:rPr>
                <w:noProof/>
                <w:webHidden/>
              </w:rPr>
              <w:fldChar w:fldCharType="begin"/>
            </w:r>
            <w:r>
              <w:rPr>
                <w:noProof/>
                <w:webHidden/>
              </w:rPr>
              <w:instrText xml:space="preserve"> PAGEREF _Toc78405758 \h </w:instrText>
            </w:r>
            <w:r>
              <w:rPr>
                <w:noProof/>
                <w:webHidden/>
              </w:rPr>
            </w:r>
            <w:r>
              <w:rPr>
                <w:noProof/>
                <w:webHidden/>
              </w:rPr>
              <w:fldChar w:fldCharType="separate"/>
            </w:r>
            <w:r>
              <w:rPr>
                <w:noProof/>
                <w:webHidden/>
              </w:rPr>
              <w:t>17</w:t>
            </w:r>
            <w:r>
              <w:rPr>
                <w:noProof/>
                <w:webHidden/>
              </w:rPr>
              <w:fldChar w:fldCharType="end"/>
            </w:r>
          </w:hyperlink>
        </w:p>
        <w:p w14:paraId="57673417" w14:textId="14F2F8F8"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59" w:history="1">
            <w:r w:rsidRPr="00F619A8">
              <w:rPr>
                <w:rStyle w:val="Hyperlink"/>
                <w:rFonts w:eastAsiaTheme="majorEastAsia"/>
                <w:noProof/>
              </w:rPr>
              <w:t>Developing Signatures for Encrypted Traffic</w:t>
            </w:r>
            <w:r>
              <w:rPr>
                <w:noProof/>
                <w:webHidden/>
              </w:rPr>
              <w:tab/>
            </w:r>
            <w:r>
              <w:rPr>
                <w:noProof/>
                <w:webHidden/>
              </w:rPr>
              <w:fldChar w:fldCharType="begin"/>
            </w:r>
            <w:r>
              <w:rPr>
                <w:noProof/>
                <w:webHidden/>
              </w:rPr>
              <w:instrText xml:space="preserve"> PAGEREF _Toc78405759 \h </w:instrText>
            </w:r>
            <w:r>
              <w:rPr>
                <w:noProof/>
                <w:webHidden/>
              </w:rPr>
            </w:r>
            <w:r>
              <w:rPr>
                <w:noProof/>
                <w:webHidden/>
              </w:rPr>
              <w:fldChar w:fldCharType="separate"/>
            </w:r>
            <w:r>
              <w:rPr>
                <w:noProof/>
                <w:webHidden/>
              </w:rPr>
              <w:t>18</w:t>
            </w:r>
            <w:r>
              <w:rPr>
                <w:noProof/>
                <w:webHidden/>
              </w:rPr>
              <w:fldChar w:fldCharType="end"/>
            </w:r>
          </w:hyperlink>
        </w:p>
        <w:p w14:paraId="2D463CA2" w14:textId="661F70F5" w:rsidR="00E57AD0" w:rsidRDefault="00E57AD0" w:rsidP="00E57AD0">
          <w:pPr>
            <w:pStyle w:val="TOC2"/>
            <w:rPr>
              <w:rFonts w:asciiTheme="minorHAnsi" w:eastAsiaTheme="minorEastAsia" w:hAnsiTheme="minorHAnsi" w:cstheme="minorBidi"/>
              <w:noProof/>
              <w:sz w:val="22"/>
              <w:szCs w:val="22"/>
            </w:rPr>
          </w:pPr>
          <w:hyperlink w:anchor="_Toc78405760" w:history="1">
            <w:r w:rsidRPr="00F619A8">
              <w:rPr>
                <w:rStyle w:val="Hyperlink"/>
                <w:rFonts w:eastAsiaTheme="majorEastAsia"/>
                <w:noProof/>
              </w:rPr>
              <w:t>The Value of Rulesets in Signature-Based Network Security Monitoring Solutions</w:t>
            </w:r>
            <w:r>
              <w:rPr>
                <w:noProof/>
                <w:webHidden/>
              </w:rPr>
              <w:tab/>
            </w:r>
            <w:r>
              <w:rPr>
                <w:noProof/>
                <w:webHidden/>
              </w:rPr>
              <w:fldChar w:fldCharType="begin"/>
            </w:r>
            <w:r>
              <w:rPr>
                <w:noProof/>
                <w:webHidden/>
              </w:rPr>
              <w:instrText xml:space="preserve"> PAGEREF _Toc78405760 \h </w:instrText>
            </w:r>
            <w:r>
              <w:rPr>
                <w:noProof/>
                <w:webHidden/>
              </w:rPr>
            </w:r>
            <w:r>
              <w:rPr>
                <w:noProof/>
                <w:webHidden/>
              </w:rPr>
              <w:fldChar w:fldCharType="separate"/>
            </w:r>
            <w:r>
              <w:rPr>
                <w:noProof/>
                <w:webHidden/>
              </w:rPr>
              <w:t>18</w:t>
            </w:r>
            <w:r>
              <w:rPr>
                <w:noProof/>
                <w:webHidden/>
              </w:rPr>
              <w:fldChar w:fldCharType="end"/>
            </w:r>
          </w:hyperlink>
        </w:p>
        <w:p w14:paraId="7A90EA5D" w14:textId="36BCFB3D"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61" w:history="1">
            <w:r w:rsidRPr="00F619A8">
              <w:rPr>
                <w:rStyle w:val="Hyperlink"/>
                <w:rFonts w:eastAsiaTheme="majorEastAsia"/>
                <w:noProof/>
              </w:rPr>
              <w:t>Default Rulesets</w:t>
            </w:r>
            <w:r>
              <w:rPr>
                <w:noProof/>
                <w:webHidden/>
              </w:rPr>
              <w:tab/>
            </w:r>
            <w:r>
              <w:rPr>
                <w:noProof/>
                <w:webHidden/>
              </w:rPr>
              <w:fldChar w:fldCharType="begin"/>
            </w:r>
            <w:r>
              <w:rPr>
                <w:noProof/>
                <w:webHidden/>
              </w:rPr>
              <w:instrText xml:space="preserve"> PAGEREF _Toc78405761 \h </w:instrText>
            </w:r>
            <w:r>
              <w:rPr>
                <w:noProof/>
                <w:webHidden/>
              </w:rPr>
            </w:r>
            <w:r>
              <w:rPr>
                <w:noProof/>
                <w:webHidden/>
              </w:rPr>
              <w:fldChar w:fldCharType="separate"/>
            </w:r>
            <w:r>
              <w:rPr>
                <w:noProof/>
                <w:webHidden/>
              </w:rPr>
              <w:t>19</w:t>
            </w:r>
            <w:r>
              <w:rPr>
                <w:noProof/>
                <w:webHidden/>
              </w:rPr>
              <w:fldChar w:fldCharType="end"/>
            </w:r>
          </w:hyperlink>
        </w:p>
        <w:p w14:paraId="247BF7FC" w14:textId="1FAD3028" w:rsidR="00E57AD0" w:rsidRDefault="00E57AD0" w:rsidP="00E57AD0">
          <w:pPr>
            <w:pStyle w:val="TOC2"/>
            <w:rPr>
              <w:rFonts w:asciiTheme="minorHAnsi" w:eastAsiaTheme="minorEastAsia" w:hAnsiTheme="minorHAnsi" w:cstheme="minorBidi"/>
              <w:noProof/>
              <w:sz w:val="22"/>
              <w:szCs w:val="22"/>
            </w:rPr>
          </w:pPr>
          <w:hyperlink w:anchor="_Toc78405762" w:history="1">
            <w:r w:rsidRPr="00F619A8">
              <w:rPr>
                <w:rStyle w:val="Hyperlink"/>
                <w:rFonts w:eastAsiaTheme="majorEastAsia"/>
                <w:noProof/>
              </w:rPr>
              <w:t>The Shortcomings of Signature-Based Network Security Monitoring</w:t>
            </w:r>
            <w:r>
              <w:rPr>
                <w:noProof/>
                <w:webHidden/>
              </w:rPr>
              <w:tab/>
            </w:r>
            <w:r>
              <w:rPr>
                <w:noProof/>
                <w:webHidden/>
              </w:rPr>
              <w:fldChar w:fldCharType="begin"/>
            </w:r>
            <w:r>
              <w:rPr>
                <w:noProof/>
                <w:webHidden/>
              </w:rPr>
              <w:instrText xml:space="preserve"> PAGEREF _Toc78405762 \h </w:instrText>
            </w:r>
            <w:r>
              <w:rPr>
                <w:noProof/>
                <w:webHidden/>
              </w:rPr>
            </w:r>
            <w:r>
              <w:rPr>
                <w:noProof/>
                <w:webHidden/>
              </w:rPr>
              <w:fldChar w:fldCharType="separate"/>
            </w:r>
            <w:r>
              <w:rPr>
                <w:noProof/>
                <w:webHidden/>
              </w:rPr>
              <w:t>19</w:t>
            </w:r>
            <w:r>
              <w:rPr>
                <w:noProof/>
                <w:webHidden/>
              </w:rPr>
              <w:fldChar w:fldCharType="end"/>
            </w:r>
          </w:hyperlink>
        </w:p>
        <w:p w14:paraId="42E53E50" w14:textId="7821AFF7" w:rsidR="00E57AD0" w:rsidRDefault="00E57AD0" w:rsidP="00E57AD0">
          <w:pPr>
            <w:pStyle w:val="TOC3"/>
            <w:spacing w:line="240" w:lineRule="auto"/>
            <w:rPr>
              <w:rFonts w:asciiTheme="minorHAnsi" w:eastAsiaTheme="minorEastAsia" w:hAnsiTheme="minorHAnsi" w:cstheme="minorBidi"/>
              <w:noProof/>
              <w:sz w:val="22"/>
              <w:szCs w:val="22"/>
            </w:rPr>
          </w:pPr>
          <w:hyperlink w:anchor="_Toc78405763" w:history="1">
            <w:r w:rsidRPr="00F619A8">
              <w:rPr>
                <w:rStyle w:val="Hyperlink"/>
                <w:rFonts w:eastAsiaTheme="majorEastAsia"/>
                <w:noProof/>
              </w:rPr>
              <w:t>False-Negative Events: Missed Alerts</w:t>
            </w:r>
            <w:r>
              <w:rPr>
                <w:noProof/>
                <w:webHidden/>
              </w:rPr>
              <w:tab/>
            </w:r>
            <w:r>
              <w:rPr>
                <w:noProof/>
                <w:webHidden/>
              </w:rPr>
              <w:fldChar w:fldCharType="begin"/>
            </w:r>
            <w:r>
              <w:rPr>
                <w:noProof/>
                <w:webHidden/>
              </w:rPr>
              <w:instrText xml:space="preserve"> PAGEREF _Toc78405763 \h </w:instrText>
            </w:r>
            <w:r>
              <w:rPr>
                <w:noProof/>
                <w:webHidden/>
              </w:rPr>
            </w:r>
            <w:r>
              <w:rPr>
                <w:noProof/>
                <w:webHidden/>
              </w:rPr>
              <w:fldChar w:fldCharType="separate"/>
            </w:r>
            <w:r>
              <w:rPr>
                <w:noProof/>
                <w:webHidden/>
              </w:rPr>
              <w:t>20</w:t>
            </w:r>
            <w:r>
              <w:rPr>
                <w:noProof/>
                <w:webHidden/>
              </w:rPr>
              <w:fldChar w:fldCharType="end"/>
            </w:r>
          </w:hyperlink>
        </w:p>
        <w:p w14:paraId="6F944CA4" w14:textId="45B29825" w:rsidR="00E57AD0" w:rsidRDefault="00E57AD0" w:rsidP="00E57AD0">
          <w:pPr>
            <w:pStyle w:val="TOC2"/>
            <w:rPr>
              <w:rFonts w:asciiTheme="minorHAnsi" w:eastAsiaTheme="minorEastAsia" w:hAnsiTheme="minorHAnsi" w:cstheme="minorBidi"/>
              <w:noProof/>
              <w:sz w:val="22"/>
              <w:szCs w:val="22"/>
            </w:rPr>
          </w:pPr>
          <w:hyperlink w:anchor="_Toc78405764" w:history="1">
            <w:r w:rsidRPr="00F619A8">
              <w:rPr>
                <w:rStyle w:val="Hyperlink"/>
                <w:rFonts w:eastAsiaTheme="majorEastAsia"/>
                <w:noProof/>
              </w:rPr>
              <w:t>The Importance of Rule-Writing</w:t>
            </w:r>
            <w:r>
              <w:rPr>
                <w:noProof/>
                <w:webHidden/>
              </w:rPr>
              <w:tab/>
            </w:r>
            <w:r>
              <w:rPr>
                <w:noProof/>
                <w:webHidden/>
              </w:rPr>
              <w:fldChar w:fldCharType="begin"/>
            </w:r>
            <w:r>
              <w:rPr>
                <w:noProof/>
                <w:webHidden/>
              </w:rPr>
              <w:instrText xml:space="preserve"> PAGEREF _Toc78405764 \h </w:instrText>
            </w:r>
            <w:r>
              <w:rPr>
                <w:noProof/>
                <w:webHidden/>
              </w:rPr>
            </w:r>
            <w:r>
              <w:rPr>
                <w:noProof/>
                <w:webHidden/>
              </w:rPr>
              <w:fldChar w:fldCharType="separate"/>
            </w:r>
            <w:r>
              <w:rPr>
                <w:noProof/>
                <w:webHidden/>
              </w:rPr>
              <w:t>20</w:t>
            </w:r>
            <w:r>
              <w:rPr>
                <w:noProof/>
                <w:webHidden/>
              </w:rPr>
              <w:fldChar w:fldCharType="end"/>
            </w:r>
          </w:hyperlink>
        </w:p>
        <w:p w14:paraId="274D17A8" w14:textId="7F7ADB7F" w:rsidR="00E57AD0" w:rsidRDefault="00E57AD0" w:rsidP="00E57AD0">
          <w:pPr>
            <w:pStyle w:val="TOC1"/>
            <w:rPr>
              <w:rFonts w:asciiTheme="minorHAnsi" w:eastAsiaTheme="minorEastAsia" w:hAnsiTheme="minorHAnsi" w:cstheme="minorBidi"/>
              <w:noProof/>
              <w:sz w:val="22"/>
              <w:szCs w:val="22"/>
            </w:rPr>
          </w:pPr>
          <w:hyperlink w:anchor="_Toc78405765" w:history="1">
            <w:r w:rsidRPr="00F619A8">
              <w:rPr>
                <w:rStyle w:val="Hyperlink"/>
                <w:rFonts w:eastAsiaTheme="majorEastAsia"/>
                <w:noProof/>
              </w:rPr>
              <w:t>Discussion of Findings</w:t>
            </w:r>
            <w:r>
              <w:rPr>
                <w:noProof/>
                <w:webHidden/>
              </w:rPr>
              <w:tab/>
            </w:r>
            <w:r>
              <w:rPr>
                <w:noProof/>
                <w:webHidden/>
              </w:rPr>
              <w:fldChar w:fldCharType="begin"/>
            </w:r>
            <w:r>
              <w:rPr>
                <w:noProof/>
                <w:webHidden/>
              </w:rPr>
              <w:instrText xml:space="preserve"> PAGEREF _Toc78405765 \h </w:instrText>
            </w:r>
            <w:r>
              <w:rPr>
                <w:noProof/>
                <w:webHidden/>
              </w:rPr>
            </w:r>
            <w:r>
              <w:rPr>
                <w:noProof/>
                <w:webHidden/>
              </w:rPr>
              <w:fldChar w:fldCharType="separate"/>
            </w:r>
            <w:r>
              <w:rPr>
                <w:noProof/>
                <w:webHidden/>
              </w:rPr>
              <w:t>21</w:t>
            </w:r>
            <w:r>
              <w:rPr>
                <w:noProof/>
                <w:webHidden/>
              </w:rPr>
              <w:fldChar w:fldCharType="end"/>
            </w:r>
          </w:hyperlink>
        </w:p>
        <w:p w14:paraId="5391470C" w14:textId="02A447AA" w:rsidR="00E57AD0" w:rsidRDefault="00E57AD0" w:rsidP="00E57AD0">
          <w:pPr>
            <w:pStyle w:val="TOC2"/>
            <w:rPr>
              <w:rFonts w:asciiTheme="minorHAnsi" w:eastAsiaTheme="minorEastAsia" w:hAnsiTheme="minorHAnsi" w:cstheme="minorBidi"/>
              <w:noProof/>
              <w:sz w:val="22"/>
              <w:szCs w:val="22"/>
            </w:rPr>
          </w:pPr>
          <w:hyperlink w:anchor="_Toc78405766" w:history="1">
            <w:r w:rsidRPr="00F619A8">
              <w:rPr>
                <w:rStyle w:val="Hyperlink"/>
                <w:rFonts w:eastAsiaTheme="majorEastAsia"/>
                <w:noProof/>
              </w:rPr>
              <w:t>The Value of Network Security Monitoring</w:t>
            </w:r>
            <w:r>
              <w:rPr>
                <w:noProof/>
                <w:webHidden/>
              </w:rPr>
              <w:tab/>
            </w:r>
            <w:r>
              <w:rPr>
                <w:noProof/>
                <w:webHidden/>
              </w:rPr>
              <w:fldChar w:fldCharType="begin"/>
            </w:r>
            <w:r>
              <w:rPr>
                <w:noProof/>
                <w:webHidden/>
              </w:rPr>
              <w:instrText xml:space="preserve"> PAGEREF _Toc78405766 \h </w:instrText>
            </w:r>
            <w:r>
              <w:rPr>
                <w:noProof/>
                <w:webHidden/>
              </w:rPr>
            </w:r>
            <w:r>
              <w:rPr>
                <w:noProof/>
                <w:webHidden/>
              </w:rPr>
              <w:fldChar w:fldCharType="separate"/>
            </w:r>
            <w:r>
              <w:rPr>
                <w:noProof/>
                <w:webHidden/>
              </w:rPr>
              <w:t>21</w:t>
            </w:r>
            <w:r>
              <w:rPr>
                <w:noProof/>
                <w:webHidden/>
              </w:rPr>
              <w:fldChar w:fldCharType="end"/>
            </w:r>
          </w:hyperlink>
        </w:p>
        <w:p w14:paraId="075F67FC" w14:textId="435F7722" w:rsidR="00E57AD0" w:rsidRDefault="00E57AD0" w:rsidP="00E57AD0">
          <w:pPr>
            <w:pStyle w:val="TOC2"/>
            <w:rPr>
              <w:rFonts w:asciiTheme="minorHAnsi" w:eastAsiaTheme="minorEastAsia" w:hAnsiTheme="minorHAnsi" w:cstheme="minorBidi"/>
              <w:noProof/>
              <w:sz w:val="22"/>
              <w:szCs w:val="22"/>
            </w:rPr>
          </w:pPr>
          <w:hyperlink w:anchor="_Toc78405767" w:history="1">
            <w:r w:rsidRPr="00F619A8">
              <w:rPr>
                <w:rStyle w:val="Hyperlink"/>
                <w:rFonts w:eastAsiaTheme="majorEastAsia"/>
                <w:noProof/>
              </w:rPr>
              <w:t>The Value of Signature-Based IDS rulesets</w:t>
            </w:r>
            <w:r>
              <w:rPr>
                <w:noProof/>
                <w:webHidden/>
              </w:rPr>
              <w:tab/>
            </w:r>
            <w:r>
              <w:rPr>
                <w:noProof/>
                <w:webHidden/>
              </w:rPr>
              <w:fldChar w:fldCharType="begin"/>
            </w:r>
            <w:r>
              <w:rPr>
                <w:noProof/>
                <w:webHidden/>
              </w:rPr>
              <w:instrText xml:space="preserve"> PAGEREF _Toc78405767 \h </w:instrText>
            </w:r>
            <w:r>
              <w:rPr>
                <w:noProof/>
                <w:webHidden/>
              </w:rPr>
            </w:r>
            <w:r>
              <w:rPr>
                <w:noProof/>
                <w:webHidden/>
              </w:rPr>
              <w:fldChar w:fldCharType="separate"/>
            </w:r>
            <w:r>
              <w:rPr>
                <w:noProof/>
                <w:webHidden/>
              </w:rPr>
              <w:t>22</w:t>
            </w:r>
            <w:r>
              <w:rPr>
                <w:noProof/>
                <w:webHidden/>
              </w:rPr>
              <w:fldChar w:fldCharType="end"/>
            </w:r>
          </w:hyperlink>
        </w:p>
        <w:p w14:paraId="7224F31B" w14:textId="6532F1F0" w:rsidR="00E57AD0" w:rsidRDefault="00E57AD0" w:rsidP="00E57AD0">
          <w:pPr>
            <w:pStyle w:val="TOC2"/>
            <w:rPr>
              <w:rFonts w:asciiTheme="minorHAnsi" w:eastAsiaTheme="minorEastAsia" w:hAnsiTheme="minorHAnsi" w:cstheme="minorBidi"/>
              <w:noProof/>
              <w:sz w:val="22"/>
              <w:szCs w:val="22"/>
            </w:rPr>
          </w:pPr>
          <w:hyperlink w:anchor="_Toc78405768" w:history="1">
            <w:r w:rsidRPr="00F619A8">
              <w:rPr>
                <w:rStyle w:val="Hyperlink"/>
                <w:rFonts w:eastAsiaTheme="majorEastAsia"/>
                <w:noProof/>
              </w:rPr>
              <w:t>Singature-Based IDS Limitaitons</w:t>
            </w:r>
            <w:r>
              <w:rPr>
                <w:noProof/>
                <w:webHidden/>
              </w:rPr>
              <w:tab/>
            </w:r>
            <w:r>
              <w:rPr>
                <w:noProof/>
                <w:webHidden/>
              </w:rPr>
              <w:fldChar w:fldCharType="begin"/>
            </w:r>
            <w:r>
              <w:rPr>
                <w:noProof/>
                <w:webHidden/>
              </w:rPr>
              <w:instrText xml:space="preserve"> PAGEREF _Toc78405768 \h </w:instrText>
            </w:r>
            <w:r>
              <w:rPr>
                <w:noProof/>
                <w:webHidden/>
              </w:rPr>
            </w:r>
            <w:r>
              <w:rPr>
                <w:noProof/>
                <w:webHidden/>
              </w:rPr>
              <w:fldChar w:fldCharType="separate"/>
            </w:r>
            <w:r>
              <w:rPr>
                <w:noProof/>
                <w:webHidden/>
              </w:rPr>
              <w:t>22</w:t>
            </w:r>
            <w:r>
              <w:rPr>
                <w:noProof/>
                <w:webHidden/>
              </w:rPr>
              <w:fldChar w:fldCharType="end"/>
            </w:r>
          </w:hyperlink>
        </w:p>
        <w:p w14:paraId="0E8F345E" w14:textId="7C4D0176" w:rsidR="00E57AD0" w:rsidRDefault="00E57AD0" w:rsidP="00E57AD0">
          <w:pPr>
            <w:pStyle w:val="TOC2"/>
            <w:rPr>
              <w:rFonts w:asciiTheme="minorHAnsi" w:eastAsiaTheme="minorEastAsia" w:hAnsiTheme="minorHAnsi" w:cstheme="minorBidi"/>
              <w:noProof/>
              <w:sz w:val="22"/>
              <w:szCs w:val="22"/>
            </w:rPr>
          </w:pPr>
          <w:hyperlink w:anchor="_Toc78405769" w:history="1">
            <w:r w:rsidRPr="00F619A8">
              <w:rPr>
                <w:rStyle w:val="Hyperlink"/>
                <w:rFonts w:eastAsiaTheme="majorEastAsia"/>
                <w:noProof/>
              </w:rPr>
              <w:t>Simplifying the Rule Writing Process</w:t>
            </w:r>
            <w:r>
              <w:rPr>
                <w:noProof/>
                <w:webHidden/>
              </w:rPr>
              <w:tab/>
            </w:r>
            <w:r>
              <w:rPr>
                <w:noProof/>
                <w:webHidden/>
              </w:rPr>
              <w:fldChar w:fldCharType="begin"/>
            </w:r>
            <w:r>
              <w:rPr>
                <w:noProof/>
                <w:webHidden/>
              </w:rPr>
              <w:instrText xml:space="preserve"> PAGEREF _Toc78405769 \h </w:instrText>
            </w:r>
            <w:r>
              <w:rPr>
                <w:noProof/>
                <w:webHidden/>
              </w:rPr>
            </w:r>
            <w:r>
              <w:rPr>
                <w:noProof/>
                <w:webHidden/>
              </w:rPr>
              <w:fldChar w:fldCharType="separate"/>
            </w:r>
            <w:r>
              <w:rPr>
                <w:noProof/>
                <w:webHidden/>
              </w:rPr>
              <w:t>22</w:t>
            </w:r>
            <w:r>
              <w:rPr>
                <w:noProof/>
                <w:webHidden/>
              </w:rPr>
              <w:fldChar w:fldCharType="end"/>
            </w:r>
          </w:hyperlink>
        </w:p>
        <w:p w14:paraId="26D8C0CF" w14:textId="22AAC8DC" w:rsidR="00E57AD0" w:rsidRDefault="00E57AD0" w:rsidP="00E57AD0">
          <w:pPr>
            <w:pStyle w:val="TOC2"/>
            <w:rPr>
              <w:rFonts w:asciiTheme="minorHAnsi" w:eastAsiaTheme="minorEastAsia" w:hAnsiTheme="minorHAnsi" w:cstheme="minorBidi"/>
              <w:noProof/>
              <w:sz w:val="22"/>
              <w:szCs w:val="22"/>
            </w:rPr>
          </w:pPr>
          <w:hyperlink w:anchor="_Toc78405770" w:history="1">
            <w:r w:rsidRPr="00F619A8">
              <w:rPr>
                <w:rStyle w:val="Hyperlink"/>
                <w:rFonts w:eastAsiaTheme="majorEastAsia"/>
                <w:noProof/>
              </w:rPr>
              <w:t>Generating Suricata Signatures with Suri-rule-gen.py</w:t>
            </w:r>
            <w:r>
              <w:rPr>
                <w:noProof/>
                <w:webHidden/>
              </w:rPr>
              <w:tab/>
            </w:r>
            <w:r>
              <w:rPr>
                <w:noProof/>
                <w:webHidden/>
              </w:rPr>
              <w:fldChar w:fldCharType="begin"/>
            </w:r>
            <w:r>
              <w:rPr>
                <w:noProof/>
                <w:webHidden/>
              </w:rPr>
              <w:instrText xml:space="preserve"> PAGEREF _Toc78405770 \h </w:instrText>
            </w:r>
            <w:r>
              <w:rPr>
                <w:noProof/>
                <w:webHidden/>
              </w:rPr>
            </w:r>
            <w:r>
              <w:rPr>
                <w:noProof/>
                <w:webHidden/>
              </w:rPr>
              <w:fldChar w:fldCharType="separate"/>
            </w:r>
            <w:r>
              <w:rPr>
                <w:noProof/>
                <w:webHidden/>
              </w:rPr>
              <w:t>22</w:t>
            </w:r>
            <w:r>
              <w:rPr>
                <w:noProof/>
                <w:webHidden/>
              </w:rPr>
              <w:fldChar w:fldCharType="end"/>
            </w:r>
          </w:hyperlink>
        </w:p>
        <w:p w14:paraId="646983B0" w14:textId="0AF9EE56" w:rsidR="00E57AD0" w:rsidRDefault="00E57AD0" w:rsidP="00E57AD0">
          <w:pPr>
            <w:pStyle w:val="TOC2"/>
            <w:rPr>
              <w:rFonts w:asciiTheme="minorHAnsi" w:eastAsiaTheme="minorEastAsia" w:hAnsiTheme="minorHAnsi" w:cstheme="minorBidi"/>
              <w:noProof/>
              <w:sz w:val="22"/>
              <w:szCs w:val="22"/>
            </w:rPr>
          </w:pPr>
          <w:hyperlink w:anchor="_Toc78405771" w:history="1">
            <w:r w:rsidRPr="00F619A8">
              <w:rPr>
                <w:rStyle w:val="Hyperlink"/>
                <w:rFonts w:eastAsiaTheme="majorEastAsia"/>
                <w:noProof/>
              </w:rPr>
              <w:t>Future Research Recommendation</w:t>
            </w:r>
            <w:r>
              <w:rPr>
                <w:noProof/>
                <w:webHidden/>
              </w:rPr>
              <w:tab/>
            </w:r>
            <w:r>
              <w:rPr>
                <w:noProof/>
                <w:webHidden/>
              </w:rPr>
              <w:fldChar w:fldCharType="begin"/>
            </w:r>
            <w:r>
              <w:rPr>
                <w:noProof/>
                <w:webHidden/>
              </w:rPr>
              <w:instrText xml:space="preserve"> PAGEREF _Toc78405771 \h </w:instrText>
            </w:r>
            <w:r>
              <w:rPr>
                <w:noProof/>
                <w:webHidden/>
              </w:rPr>
            </w:r>
            <w:r>
              <w:rPr>
                <w:noProof/>
                <w:webHidden/>
              </w:rPr>
              <w:fldChar w:fldCharType="separate"/>
            </w:r>
            <w:r>
              <w:rPr>
                <w:noProof/>
                <w:webHidden/>
              </w:rPr>
              <w:t>22</w:t>
            </w:r>
            <w:r>
              <w:rPr>
                <w:noProof/>
                <w:webHidden/>
              </w:rPr>
              <w:fldChar w:fldCharType="end"/>
            </w:r>
          </w:hyperlink>
        </w:p>
        <w:p w14:paraId="3EEDE382" w14:textId="229DF6BB" w:rsidR="00E57AD0" w:rsidRDefault="00E57AD0" w:rsidP="00E57AD0">
          <w:pPr>
            <w:pStyle w:val="TOC1"/>
            <w:rPr>
              <w:rFonts w:asciiTheme="minorHAnsi" w:eastAsiaTheme="minorEastAsia" w:hAnsiTheme="minorHAnsi" w:cstheme="minorBidi"/>
              <w:noProof/>
              <w:sz w:val="22"/>
              <w:szCs w:val="22"/>
            </w:rPr>
          </w:pPr>
          <w:hyperlink w:anchor="_Toc78405772" w:history="1">
            <w:r w:rsidRPr="00F619A8">
              <w:rPr>
                <w:rStyle w:val="Hyperlink"/>
                <w:rFonts w:eastAsiaTheme="majorEastAsia"/>
                <w:noProof/>
              </w:rPr>
              <w:t>References</w:t>
            </w:r>
            <w:r>
              <w:rPr>
                <w:noProof/>
                <w:webHidden/>
              </w:rPr>
              <w:tab/>
            </w:r>
            <w:r>
              <w:rPr>
                <w:noProof/>
                <w:webHidden/>
              </w:rPr>
              <w:fldChar w:fldCharType="begin"/>
            </w:r>
            <w:r>
              <w:rPr>
                <w:noProof/>
                <w:webHidden/>
              </w:rPr>
              <w:instrText xml:space="preserve"> PAGEREF _Toc78405772 \h </w:instrText>
            </w:r>
            <w:r>
              <w:rPr>
                <w:noProof/>
                <w:webHidden/>
              </w:rPr>
            </w:r>
            <w:r>
              <w:rPr>
                <w:noProof/>
                <w:webHidden/>
              </w:rPr>
              <w:fldChar w:fldCharType="separate"/>
            </w:r>
            <w:r>
              <w:rPr>
                <w:noProof/>
                <w:webHidden/>
              </w:rPr>
              <w:t>24</w:t>
            </w:r>
            <w:r>
              <w:rPr>
                <w:noProof/>
                <w:webHidden/>
              </w:rPr>
              <w:fldChar w:fldCharType="end"/>
            </w:r>
          </w:hyperlink>
        </w:p>
        <w:p w14:paraId="51370189" w14:textId="473DD3A2" w:rsidR="00966F2B" w:rsidRPr="00901F4A" w:rsidRDefault="005F2F91" w:rsidP="00E57AD0">
          <w:pPr>
            <w:pStyle w:val="Heading1"/>
            <w:spacing w:line="240" w:lineRule="auto"/>
            <w:rPr>
              <w:rFonts w:cs="Times New Roman"/>
              <w:b w:val="0"/>
              <w:bCs w:val="0"/>
              <w:noProof/>
              <w:szCs w:val="24"/>
            </w:rPr>
          </w:pPr>
          <w:r w:rsidRPr="00901F4A">
            <w:rPr>
              <w:rFonts w:cs="Times New Roman"/>
              <w:b w:val="0"/>
              <w:bCs w:val="0"/>
              <w:noProof/>
              <w:szCs w:val="24"/>
            </w:rPr>
            <w:fldChar w:fldCharType="end"/>
          </w:r>
        </w:p>
        <w:p w14:paraId="0ABC6B28" w14:textId="1C2C2BEA" w:rsidR="00966F2B" w:rsidRPr="00901F4A" w:rsidRDefault="00966F2B" w:rsidP="00E77EA5">
          <w:pPr>
            <w:spacing w:line="240" w:lineRule="auto"/>
            <w:rPr>
              <w:rFonts w:eastAsiaTheme="majorEastAsia"/>
              <w:noProof/>
            </w:rPr>
          </w:pPr>
          <w:r w:rsidRPr="00901F4A">
            <w:rPr>
              <w:b/>
              <w:bCs/>
              <w:noProof/>
            </w:rPr>
            <w:br w:type="page"/>
          </w:r>
        </w:p>
        <w:p w14:paraId="1F3ADE36" w14:textId="4FA03C52" w:rsidR="00966F2B" w:rsidRPr="00901F4A" w:rsidRDefault="00966F2B" w:rsidP="00966F2B">
          <w:pPr>
            <w:pStyle w:val="Heading1"/>
            <w:rPr>
              <w:rFonts w:cs="Times New Roman"/>
              <w:szCs w:val="24"/>
            </w:rPr>
          </w:pPr>
          <w:r w:rsidRPr="00901F4A">
            <w:rPr>
              <w:rFonts w:cs="Times New Roman"/>
              <w:szCs w:val="24"/>
            </w:rPr>
            <w:lastRenderedPageBreak/>
            <w:t xml:space="preserve"> </w:t>
          </w:r>
          <w:bookmarkStart w:id="0" w:name="_Toc78405732"/>
          <w:r w:rsidRPr="00901F4A">
            <w:rPr>
              <w:rFonts w:cs="Times New Roman"/>
              <w:szCs w:val="24"/>
            </w:rPr>
            <w:t>List of Illustrative Materials</w:t>
          </w:r>
          <w:bookmarkEnd w:id="0"/>
        </w:p>
        <w:p w14:paraId="583F428E" w14:textId="77777777" w:rsidR="00C44225" w:rsidRPr="00901F4A" w:rsidRDefault="00966F2B" w:rsidP="00F324D3">
          <w:pPr>
            <w:spacing w:line="240" w:lineRule="auto"/>
          </w:pPr>
          <w:r w:rsidRPr="00901F4A">
            <w:t xml:space="preserve">Figure 1 – Suricata Rule Syntax (OISF, </w:t>
          </w:r>
          <w:proofErr w:type="gramStart"/>
          <w:r w:rsidRPr="00901F4A">
            <w:t>2021)...</w:t>
          </w:r>
          <w:proofErr w:type="gramEnd"/>
          <w:r w:rsidRPr="00901F4A">
            <w:t>…………………………………………………4</w:t>
          </w:r>
        </w:p>
        <w:p w14:paraId="23B57DF9" w14:textId="1209B6E8" w:rsidR="00C44225" w:rsidRDefault="00C44225" w:rsidP="00F324D3">
          <w:pPr>
            <w:spacing w:line="240" w:lineRule="auto"/>
          </w:pPr>
          <w:r w:rsidRPr="00901F4A">
            <w:t xml:space="preserve">Figure </w:t>
          </w:r>
          <w:r w:rsidR="00D91010">
            <w:t>2</w:t>
          </w:r>
          <w:r w:rsidRPr="00901F4A">
            <w:t xml:space="preserve"> – </w:t>
          </w:r>
          <w:r w:rsidR="00D91010">
            <w:t xml:space="preserve">IPv4 Packet Structure (Sanders &amp; Smith, </w:t>
          </w:r>
          <w:proofErr w:type="gramStart"/>
          <w:r w:rsidR="00D91010">
            <w:t>2014)..........................................................</w:t>
          </w:r>
          <w:proofErr w:type="gramEnd"/>
          <w:r w:rsidR="00D91010">
            <w:t>1</w:t>
          </w:r>
          <w:r w:rsidR="005E6287">
            <w:t>4</w:t>
          </w:r>
        </w:p>
        <w:p w14:paraId="499BE0A4" w14:textId="0F62D66C" w:rsidR="00522D6A" w:rsidRDefault="00522D6A" w:rsidP="00F324D3">
          <w:pPr>
            <w:spacing w:line="240" w:lineRule="auto"/>
          </w:pPr>
          <w:r>
            <w:t xml:space="preserve">Figure 3 – Suricata Packet Processing (Sanders &amp; Smith, </w:t>
          </w:r>
          <w:proofErr w:type="gramStart"/>
          <w:r>
            <w:t>2014)..................................................</w:t>
          </w:r>
          <w:proofErr w:type="gramEnd"/>
          <w:r>
            <w:t>1</w:t>
          </w:r>
          <w:r w:rsidR="005E6287">
            <w:t>5</w:t>
          </w:r>
        </w:p>
        <w:p w14:paraId="7EA68C27" w14:textId="2C8F9969" w:rsidR="00D91010" w:rsidRPr="00901F4A" w:rsidRDefault="00D91010" w:rsidP="00F324D3">
          <w:pPr>
            <w:spacing w:line="240" w:lineRule="auto"/>
          </w:pPr>
          <w:r>
            <w:t xml:space="preserve">Figure </w:t>
          </w:r>
          <w:r w:rsidR="00522D6A">
            <w:t>4</w:t>
          </w:r>
          <w:r>
            <w:t xml:space="preserve"> – </w:t>
          </w:r>
          <w:r w:rsidRPr="00901F4A">
            <w:t xml:space="preserve">OSI Model Showing Data Transmission (Sanders, </w:t>
          </w:r>
          <w:proofErr w:type="gramStart"/>
          <w:r w:rsidRPr="00901F4A">
            <w:t>2017)...........................................</w:t>
          </w:r>
          <w:proofErr w:type="gramEnd"/>
          <w:r>
            <w:t>1</w:t>
          </w:r>
          <w:r w:rsidR="005E6287">
            <w:t>6</w:t>
          </w:r>
        </w:p>
        <w:p w14:paraId="384E77CA" w14:textId="59ABFFA0" w:rsidR="00522D6A" w:rsidRDefault="00C44225" w:rsidP="00F324D3">
          <w:pPr>
            <w:spacing w:line="240" w:lineRule="auto"/>
          </w:pPr>
          <w:r w:rsidRPr="00901F4A">
            <w:t xml:space="preserve">Figure </w:t>
          </w:r>
          <w:r w:rsidR="00522D6A">
            <w:t>5</w:t>
          </w:r>
          <w:r w:rsidRPr="00901F4A">
            <w:t xml:space="preserve"> – Packet Encapsulation Visualization (Sanders, </w:t>
          </w:r>
          <w:proofErr w:type="gramStart"/>
          <w:r w:rsidRPr="00901F4A">
            <w:t>2017)...................................................</w:t>
          </w:r>
          <w:proofErr w:type="gramEnd"/>
          <w:r w:rsidR="004539D6">
            <w:t>1</w:t>
          </w:r>
          <w:r w:rsidR="005E6287">
            <w:t>7</w:t>
          </w:r>
        </w:p>
        <w:p w14:paraId="1C783F20" w14:textId="32B72D37" w:rsidR="005F2F91" w:rsidRPr="00901F4A" w:rsidRDefault="00291C79" w:rsidP="00F324D3">
          <w:pPr>
            <w:spacing w:line="240" w:lineRule="auto"/>
          </w:pPr>
        </w:p>
      </w:sdtContent>
    </w:sdt>
    <w:p w14:paraId="685D6FF4" w14:textId="77777777" w:rsidR="00F36747" w:rsidRPr="00901F4A" w:rsidRDefault="00F36747" w:rsidP="005E1921">
      <w:pPr>
        <w:pStyle w:val="Footer"/>
        <w:tabs>
          <w:tab w:val="clear" w:pos="4320"/>
          <w:tab w:val="left" w:pos="360"/>
          <w:tab w:val="left" w:pos="540"/>
          <w:tab w:val="left" w:pos="720"/>
          <w:tab w:val="left" w:pos="900"/>
          <w:tab w:val="right" w:leader="dot" w:pos="8640"/>
          <w:tab w:val="left" w:pos="9360"/>
        </w:tabs>
      </w:pPr>
    </w:p>
    <w:p w14:paraId="08B854E2" w14:textId="208B80A4" w:rsidR="00AC34F8" w:rsidRPr="00901F4A" w:rsidRDefault="00AC34F8" w:rsidP="007B1CE5">
      <w:pPr>
        <w:pStyle w:val="Heading1"/>
        <w:contextualSpacing/>
        <w:rPr>
          <w:rFonts w:cs="Times New Roman"/>
          <w:szCs w:val="24"/>
        </w:rPr>
        <w:sectPr w:rsidR="00AC34F8"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229D1521" w14:textId="5AFD3558" w:rsidR="00404E0B" w:rsidRPr="00901F4A" w:rsidRDefault="003A161A" w:rsidP="007A22A2">
      <w:pPr>
        <w:pStyle w:val="Heading1"/>
        <w:contextualSpacing/>
        <w:rPr>
          <w:rFonts w:cs="Times New Roman"/>
          <w:szCs w:val="24"/>
        </w:rPr>
      </w:pPr>
      <w:bookmarkStart w:id="1" w:name="_Toc78405733"/>
      <w:r w:rsidRPr="00901F4A">
        <w:rPr>
          <w:rFonts w:cs="Times New Roman"/>
          <w:szCs w:val="24"/>
        </w:rPr>
        <w:lastRenderedPageBreak/>
        <w:t>Automating Steps of Suricata Rule</w:t>
      </w:r>
      <w:r w:rsidR="00DA6985" w:rsidRPr="00901F4A">
        <w:rPr>
          <w:rFonts w:cs="Times New Roman"/>
          <w:szCs w:val="24"/>
        </w:rPr>
        <w:t>-</w:t>
      </w:r>
      <w:r w:rsidRPr="00901F4A">
        <w:rPr>
          <w:rFonts w:cs="Times New Roman"/>
          <w:szCs w:val="24"/>
        </w:rPr>
        <w:t>Writing</w:t>
      </w:r>
      <w:bookmarkEnd w:id="1"/>
    </w:p>
    <w:p w14:paraId="2D2FB16E" w14:textId="79BDC373" w:rsidR="00033C33" w:rsidRDefault="00964D30" w:rsidP="002A2FB7">
      <w:pPr>
        <w:ind w:firstLine="720"/>
      </w:pPr>
      <w:r>
        <w:t>"</w:t>
      </w:r>
      <w:r w:rsidR="007A4F27" w:rsidRPr="00901F4A">
        <w:t>The current state of security for Internet-connected systems makes me think of the Wild West (Sanders &amp; Smith, 2014).</w:t>
      </w:r>
      <w:r>
        <w:t>"</w:t>
      </w:r>
      <w:r w:rsidR="007A4F27" w:rsidRPr="00901F4A">
        <w:t xml:space="preserve"> </w:t>
      </w:r>
      <w:r w:rsidR="0046641A" w:rsidRPr="00901F4A">
        <w:t xml:space="preserve">The Internet Crime Complaint Center reported that from 2016-2020 victims </w:t>
      </w:r>
      <w:r w:rsidR="00A935DA" w:rsidRPr="00901F4A">
        <w:t xml:space="preserve">in the United States </w:t>
      </w:r>
      <w:r w:rsidR="0046641A" w:rsidRPr="00901F4A">
        <w:t>experienced a combined total of 13.3 billion USD in total losses from cybercrime (</w:t>
      </w:r>
      <w:r w:rsidR="003F3495" w:rsidRPr="00901F4A">
        <w:t>IC3</w:t>
      </w:r>
      <w:r w:rsidR="0046641A" w:rsidRPr="00901F4A">
        <w:t xml:space="preserve">, 2021). </w:t>
      </w:r>
      <w:r w:rsidR="00033C33">
        <w:t>All organ</w:t>
      </w:r>
      <w:r w:rsidR="00E57AD0">
        <w:t>iz</w:t>
      </w:r>
      <w:r w:rsidR="00033C33">
        <w:t xml:space="preserve">ations </w:t>
      </w:r>
      <w:r w:rsidR="00E57AD0">
        <w:t>that</w:t>
      </w:r>
      <w:r w:rsidR="00033C33">
        <w:t xml:space="preserve"> </w:t>
      </w:r>
      <w:proofErr w:type="gramStart"/>
      <w:r w:rsidR="00033C33">
        <w:t>are networked</w:t>
      </w:r>
      <w:proofErr w:type="gramEnd"/>
      <w:r w:rsidR="00033C33">
        <w:t xml:space="preserve"> to the internet are likely to exp</w:t>
      </w:r>
      <w:r w:rsidR="00E57AD0">
        <w:t>eri</w:t>
      </w:r>
      <w:r w:rsidR="00033C33">
        <w:t>ence a breach</w:t>
      </w:r>
      <w:r w:rsidR="00074743" w:rsidRPr="00901F4A">
        <w:t xml:space="preserve"> (Bejtlich, 2013). </w:t>
      </w:r>
      <w:r w:rsidR="00CD6495">
        <w:t xml:space="preserve">Many security solutions </w:t>
      </w:r>
      <w:r w:rsidR="0046641A" w:rsidRPr="00901F4A">
        <w:t xml:space="preserve">defend against cybercrime and other malicious activity. At the network level, </w:t>
      </w:r>
      <w:r w:rsidR="00033C33">
        <w:t>Intrusion Detection Systems (IDS)</w:t>
      </w:r>
      <w:r w:rsidR="0046641A" w:rsidRPr="00901F4A">
        <w:t xml:space="preserve"> can identify and alert on desired activity. </w:t>
      </w:r>
      <w:r w:rsidR="006E5409" w:rsidRPr="00901F4A">
        <w:t>Signature-</w:t>
      </w:r>
      <w:r w:rsidR="005F2F91" w:rsidRPr="00901F4A">
        <w:t xml:space="preserve">based </w:t>
      </w:r>
      <w:r w:rsidR="0091286A">
        <w:t>detection is</w:t>
      </w:r>
      <w:r w:rsidR="005F2F91" w:rsidRPr="00901F4A">
        <w:t xml:space="preserve"> </w:t>
      </w:r>
      <w:r w:rsidR="00067251" w:rsidRPr="00901F4A">
        <w:t>the</w:t>
      </w:r>
      <w:r w:rsidR="005F2F91" w:rsidRPr="00901F4A">
        <w:t xml:space="preserve"> simplest</w:t>
      </w:r>
      <w:r w:rsidR="006E5409" w:rsidRPr="00901F4A">
        <w:t xml:space="preserve"> method of detecting malicious activity</w:t>
      </w:r>
      <w:r w:rsidR="005F2F91" w:rsidRPr="00901F4A">
        <w:t xml:space="preserve">. They focus on matching </w:t>
      </w:r>
      <w:r w:rsidR="00F6732D">
        <w:t>known</w:t>
      </w:r>
      <w:r w:rsidR="00CD6495">
        <w:t xml:space="preserve"> </w:t>
      </w:r>
      <w:r>
        <w:t xml:space="preserve">malicious indicators </w:t>
      </w:r>
      <w:r w:rsidR="005F2F91" w:rsidRPr="00901F4A">
        <w:t>to newly supplied data</w:t>
      </w:r>
      <w:sdt>
        <w:sdtPr>
          <w:id w:val="1958986910"/>
          <w:citation/>
        </w:sdtPr>
        <w:sdtEndPr/>
        <w:sdtContent>
          <w:r w:rsidR="005F2F91" w:rsidRPr="00901F4A">
            <w:fldChar w:fldCharType="begin"/>
          </w:r>
          <w:r w:rsidR="005F2F91" w:rsidRPr="00901F4A">
            <w:instrText xml:space="preserve"> CITATION Sca07 \l 1033 </w:instrText>
          </w:r>
          <w:r w:rsidR="005F2F91" w:rsidRPr="00901F4A">
            <w:fldChar w:fldCharType="separate"/>
          </w:r>
          <w:r w:rsidR="004E06ED" w:rsidRPr="00901F4A">
            <w:rPr>
              <w:noProof/>
            </w:rPr>
            <w:t xml:space="preserve"> (Scarfone &amp; Mell, 2007)</w:t>
          </w:r>
          <w:r w:rsidR="005F2F91" w:rsidRPr="00901F4A">
            <w:fldChar w:fldCharType="end"/>
          </w:r>
        </w:sdtContent>
      </w:sdt>
      <w:r w:rsidR="00FF08A4" w:rsidRPr="00901F4A">
        <w:t>.</w:t>
      </w:r>
      <w:r w:rsidR="005F2F91" w:rsidRPr="00901F4A">
        <w:t xml:space="preserve"> </w:t>
      </w:r>
      <w:r w:rsidR="006E5409" w:rsidRPr="00901F4A">
        <w:t>One</w:t>
      </w:r>
      <w:r w:rsidR="0012285D" w:rsidRPr="00901F4A">
        <w:t xml:space="preserve"> popular signature</w:t>
      </w:r>
      <w:r w:rsidR="0059083F" w:rsidRPr="00901F4A">
        <w:t>-</w:t>
      </w:r>
      <w:r w:rsidR="0012285D" w:rsidRPr="00901F4A">
        <w:t xml:space="preserve">based network security tool is Suricata. </w:t>
      </w:r>
      <w:r w:rsidR="005F2F91" w:rsidRPr="00901F4A">
        <w:t xml:space="preserve">Suricata is a network-based </w:t>
      </w:r>
      <w:r w:rsidR="00503AC5" w:rsidRPr="00901F4A">
        <w:t>Intrusion</w:t>
      </w:r>
      <w:r w:rsidR="005F2F91" w:rsidRPr="00901F4A">
        <w:t xml:space="preserve"> Detection System (IDS), </w:t>
      </w:r>
      <w:r w:rsidR="00503AC5" w:rsidRPr="00901F4A">
        <w:t>Intrusion</w:t>
      </w:r>
      <w:r w:rsidR="005F2F91" w:rsidRPr="00901F4A">
        <w:t xml:space="preserve"> Prevention System (IPS), and Network Security Monitoring (NSM) solution that protects many different </w:t>
      </w:r>
      <w:r w:rsidR="00503AC5" w:rsidRPr="00901F4A">
        <w:t>networks</w:t>
      </w:r>
      <w:r w:rsidR="005F2F91" w:rsidRPr="00901F4A">
        <w:t xml:space="preserve"> </w:t>
      </w:r>
      <w:sdt>
        <w:sdtPr>
          <w:id w:val="-584762032"/>
          <w:citation/>
        </w:sdtPr>
        <w:sdtEndPr/>
        <w:sdtContent>
          <w:r w:rsidR="00906CE0" w:rsidRPr="00901F4A">
            <w:fldChar w:fldCharType="begin"/>
          </w:r>
          <w:r w:rsidR="00906CE0" w:rsidRPr="00901F4A">
            <w:instrText xml:space="preserve"> CITATION OIS21 \l 1033 </w:instrText>
          </w:r>
          <w:r w:rsidR="00906CE0" w:rsidRPr="00901F4A">
            <w:fldChar w:fldCharType="separate"/>
          </w:r>
          <w:r w:rsidR="004E06ED" w:rsidRPr="00901F4A">
            <w:rPr>
              <w:noProof/>
            </w:rPr>
            <w:t>(OISF, 2021)</w:t>
          </w:r>
          <w:r w:rsidR="00906CE0" w:rsidRPr="00901F4A">
            <w:fldChar w:fldCharType="end"/>
          </w:r>
        </w:sdtContent>
      </w:sdt>
      <w:r w:rsidR="00FF08A4" w:rsidRPr="00901F4A">
        <w:t>.</w:t>
      </w:r>
      <w:r w:rsidR="00DE56E5" w:rsidRPr="00901F4A">
        <w:t xml:space="preserve"> </w:t>
      </w:r>
    </w:p>
    <w:p w14:paraId="0238D39C" w14:textId="000011C9" w:rsidR="002A2FB7" w:rsidRPr="00901F4A" w:rsidRDefault="00252C7A" w:rsidP="00033C33">
      <w:pPr>
        <w:ind w:firstLine="720"/>
      </w:pPr>
      <w:r w:rsidRPr="00901F4A">
        <w:t>The purpose of this research</w:t>
      </w:r>
      <w:r w:rsidR="00272818" w:rsidRPr="00901F4A">
        <w:t xml:space="preserve"> project</w:t>
      </w:r>
      <w:r w:rsidRPr="00901F4A">
        <w:t xml:space="preserve"> was to develop </w:t>
      </w:r>
      <w:r w:rsidR="00033C33">
        <w:t>a tool</w:t>
      </w:r>
      <w:r w:rsidRPr="00901F4A">
        <w:t xml:space="preserve"> that automate</w:t>
      </w:r>
      <w:r w:rsidR="00E57AD0">
        <w:t>s</w:t>
      </w:r>
      <w:r w:rsidRPr="00901F4A">
        <w:t xml:space="preserve"> steps in the Suricata rule-writing process.</w:t>
      </w:r>
      <w:r w:rsidR="00A935DA" w:rsidRPr="00901F4A">
        <w:t xml:space="preserve"> </w:t>
      </w:r>
      <w:r w:rsidR="00074743" w:rsidRPr="00901F4A">
        <w:t xml:space="preserve">The </w:t>
      </w:r>
      <w:r w:rsidR="00CD6495">
        <w:t>author</w:t>
      </w:r>
      <w:r w:rsidR="00F6732D">
        <w:t>'</w:t>
      </w:r>
      <w:r w:rsidR="00CD6495">
        <w:t xml:space="preserve">s intention for the </w:t>
      </w:r>
      <w:r w:rsidR="00074743" w:rsidRPr="00901F4A">
        <w:t>tool developed</w:t>
      </w:r>
      <w:r w:rsidR="00CD6495">
        <w:t xml:space="preserve"> in this research project was to </w:t>
      </w:r>
      <w:r w:rsidR="00074743" w:rsidRPr="00901F4A">
        <w:t xml:space="preserve">assist </w:t>
      </w:r>
      <w:r w:rsidR="00CD6495">
        <w:t xml:space="preserve">Suricata administrators </w:t>
      </w:r>
      <w:r w:rsidR="00074743" w:rsidRPr="00901F4A">
        <w:t xml:space="preserve">in the rapid deployment of Suricata rules. </w:t>
      </w:r>
      <w:r w:rsidR="00A935DA" w:rsidRPr="00901F4A">
        <w:t>This project contains information obtained from scholarly articles, textbooks, and official Suricata documentation and training resources.</w:t>
      </w:r>
      <w:r w:rsidRPr="00901F4A">
        <w:t xml:space="preserve"> The tool developed </w:t>
      </w:r>
      <w:proofErr w:type="gramStart"/>
      <w:r w:rsidR="00033C33">
        <w:t>was</w:t>
      </w:r>
      <w:r w:rsidRPr="00901F4A">
        <w:t xml:space="preserve"> intended</w:t>
      </w:r>
      <w:proofErr w:type="gramEnd"/>
      <w:r w:rsidRPr="00901F4A">
        <w:t xml:space="preserve"> to be used by Security Analysts, Network Administrators, Detection Engineers, Malware Analysts, Incident Response Analysts, and all other Suricata administrators. </w:t>
      </w:r>
      <w:r w:rsidR="00305B3B" w:rsidRPr="00901F4A">
        <w:t xml:space="preserve">Additionally, the information comprising this project is relevant to all NSM administrators. </w:t>
      </w:r>
    </w:p>
    <w:p w14:paraId="67791513" w14:textId="268FE137" w:rsidR="002943FF" w:rsidRPr="00901F4A" w:rsidRDefault="00DE56E5" w:rsidP="00A07178">
      <w:pPr>
        <w:ind w:firstLine="720"/>
      </w:pPr>
      <w:r w:rsidRPr="00901F4A">
        <w:t xml:space="preserve">Computers have become embedded </w:t>
      </w:r>
      <w:r w:rsidR="00FF08A4" w:rsidRPr="00901F4A">
        <w:t>in</w:t>
      </w:r>
      <w:r w:rsidRPr="00901F4A">
        <w:t xml:space="preserve"> </w:t>
      </w:r>
      <w:r w:rsidR="00A93479" w:rsidRPr="00901F4A">
        <w:t>all</w:t>
      </w:r>
      <w:r w:rsidRPr="00901F4A">
        <w:t xml:space="preserve"> facet</w:t>
      </w:r>
      <w:r w:rsidR="00FF08A4" w:rsidRPr="00901F4A">
        <w:t>s</w:t>
      </w:r>
      <w:r w:rsidRPr="00901F4A">
        <w:t xml:space="preserve"> of </w:t>
      </w:r>
      <w:r w:rsidR="00FF08A4" w:rsidRPr="00901F4A">
        <w:t>every industry</w:t>
      </w:r>
      <w:r w:rsidRPr="00901F4A">
        <w:t xml:space="preserve">. From hospitals to federal government agencies, every organization has found a reason to utilize information </w:t>
      </w:r>
      <w:r w:rsidRPr="00901F4A">
        <w:lastRenderedPageBreak/>
        <w:t xml:space="preserve">technology systems in their </w:t>
      </w:r>
      <w:r w:rsidR="00E903F2" w:rsidRPr="00901F4A">
        <w:t>daily</w:t>
      </w:r>
      <w:r w:rsidRPr="00901F4A">
        <w:t xml:space="preserve"> activities. </w:t>
      </w:r>
      <w:r w:rsidR="006E5409" w:rsidRPr="00901F4A">
        <w:t>T</w:t>
      </w:r>
      <w:r w:rsidRPr="00901F4A">
        <w:t>hese computers and the networks they comprise are valuable</w:t>
      </w:r>
      <w:r w:rsidR="006E5409" w:rsidRPr="00901F4A">
        <w:t>. Although</w:t>
      </w:r>
      <w:r w:rsidRPr="00901F4A">
        <w:t xml:space="preserve">, they are not </w:t>
      </w:r>
      <w:r w:rsidR="00FF08A4" w:rsidRPr="00901F4A">
        <w:t xml:space="preserve">arbitrarily </w:t>
      </w:r>
      <w:r w:rsidR="004010C7" w:rsidRPr="00901F4A">
        <w:t>secure</w:t>
      </w:r>
      <w:r w:rsidRPr="00901F4A">
        <w:t>.</w:t>
      </w:r>
      <w:r w:rsidR="00FF08A4" w:rsidRPr="00901F4A">
        <w:t xml:space="preserve"> While firewalls attempt to block unwanted connections, they </w:t>
      </w:r>
      <w:r w:rsidR="006E5409" w:rsidRPr="00901F4A">
        <w:t xml:space="preserve">have limited </w:t>
      </w:r>
      <w:r w:rsidR="00FF08A4" w:rsidRPr="00901F4A">
        <w:t>alerting mechanism</w:t>
      </w:r>
      <w:r w:rsidR="006E5409" w:rsidRPr="00901F4A">
        <w:t>s</w:t>
      </w:r>
      <w:r w:rsidR="00FF08A4" w:rsidRPr="00901F4A">
        <w:t xml:space="preserve"> </w:t>
      </w:r>
      <w:r w:rsidR="006E5409" w:rsidRPr="00901F4A">
        <w:t>if</w:t>
      </w:r>
      <w:r w:rsidR="00FF08A4" w:rsidRPr="00901F4A">
        <w:t xml:space="preserve"> something malicious has </w:t>
      </w:r>
      <w:r w:rsidR="00BC6074" w:rsidRPr="00901F4A">
        <w:t>occurred</w:t>
      </w:r>
      <w:r w:rsidR="00FF08A4" w:rsidRPr="00901F4A">
        <w:t xml:space="preserve">. </w:t>
      </w:r>
      <w:r w:rsidR="00CD6495">
        <w:t>NSM solutions address this problem by generating alerts based upon the rulesets</w:t>
      </w:r>
      <w:r w:rsidR="00FF08A4" w:rsidRPr="00901F4A">
        <w:t xml:space="preserve"> </w:t>
      </w:r>
      <w:r w:rsidR="00F32BFF" w:rsidRPr="00901F4A">
        <w:t>they</w:t>
      </w:r>
      <w:r w:rsidR="00FF08A4" w:rsidRPr="00901F4A">
        <w:t xml:space="preserve"> utilize. Alhomoud et al. (2011) explain</w:t>
      </w:r>
      <w:r w:rsidR="00AE3D68" w:rsidRPr="00901F4A">
        <w:t>ed</w:t>
      </w:r>
      <w:r w:rsidR="00FF08A4" w:rsidRPr="00901F4A">
        <w:t xml:space="preserve"> that</w:t>
      </w:r>
      <w:r w:rsidRPr="00901F4A">
        <w:t xml:space="preserve"> NSM technologies such as network-based IDS systems </w:t>
      </w:r>
      <w:r w:rsidR="00631D24" w:rsidRPr="00901F4A">
        <w:t xml:space="preserve">are necessary for detecting malicious </w:t>
      </w:r>
      <w:r w:rsidR="00503AC5" w:rsidRPr="00901F4A">
        <w:t>activity</w:t>
      </w:r>
      <w:r w:rsidR="00631D24" w:rsidRPr="00901F4A">
        <w:t xml:space="preserve"> </w:t>
      </w:r>
      <w:r w:rsidR="00F32BFF" w:rsidRPr="00901F4A">
        <w:t>at the network level</w:t>
      </w:r>
      <w:r w:rsidR="00BC6074" w:rsidRPr="00901F4A">
        <w:t>.</w:t>
      </w:r>
      <w:r w:rsidR="00E804AF">
        <w:t xml:space="preserve"> The 13</w:t>
      </w:r>
      <w:r w:rsidR="00E804AF" w:rsidRPr="00E804AF">
        <w:rPr>
          <w:vertAlign w:val="superscript"/>
        </w:rPr>
        <w:t>th</w:t>
      </w:r>
      <w:r w:rsidR="00E804AF">
        <w:t xml:space="preserve"> control from the Center for Internet Securit</w:t>
      </w:r>
      <w:r w:rsidR="00425E89">
        <w:t>y (CIS)</w:t>
      </w:r>
      <w:r w:rsidR="00E804AF">
        <w:t xml:space="preserve"> CIS Controls V8 (2021) is the ability to operate processes and tooling to </w:t>
      </w:r>
      <w:r w:rsidR="00CD6495">
        <w:t>practice network</w:t>
      </w:r>
      <w:r w:rsidR="00E804AF">
        <w:t xml:space="preserve"> monitoring for security threats across an organization</w:t>
      </w:r>
      <w:r w:rsidR="00F6732D">
        <w:t>'</w:t>
      </w:r>
      <w:r w:rsidR="00E804AF">
        <w:t>s network</w:t>
      </w:r>
      <w:r w:rsidR="00CD6495">
        <w:t>.</w:t>
      </w:r>
      <w:r w:rsidR="00E57AD0">
        <w:t xml:space="preserve"> Organizations can implement this control through the organizational practice of NSM. </w:t>
      </w:r>
      <w:r w:rsidR="00CD6495">
        <w:t xml:space="preserve"> </w:t>
      </w:r>
    </w:p>
    <w:p w14:paraId="649B39B6" w14:textId="77777777" w:rsidR="002C6EFD" w:rsidRPr="00901F4A" w:rsidRDefault="002C6EFD" w:rsidP="002C6EFD">
      <w:pPr>
        <w:pStyle w:val="Heading2"/>
        <w:rPr>
          <w:rFonts w:cs="Times New Roman"/>
          <w:szCs w:val="24"/>
        </w:rPr>
      </w:pPr>
      <w:bookmarkStart w:id="2" w:name="_Toc78405734"/>
      <w:r w:rsidRPr="00901F4A">
        <w:rPr>
          <w:rFonts w:cs="Times New Roman"/>
          <w:szCs w:val="24"/>
        </w:rPr>
        <w:t>Purpose Statement</w:t>
      </w:r>
      <w:bookmarkEnd w:id="2"/>
    </w:p>
    <w:p w14:paraId="36CEC995" w14:textId="77777777" w:rsidR="00CD6495" w:rsidRDefault="002C6EFD" w:rsidP="002C6EFD">
      <w:pPr>
        <w:ind w:firstLine="720"/>
      </w:pPr>
      <w:r w:rsidRPr="00901F4A">
        <w:t xml:space="preserve">The purpose of this research project was to develop tools that automate steps in the Suricata rule-writing process. The general problem is that signature-based Network Security Monitoring (NSM) solutions such as Suricata require </w:t>
      </w:r>
      <w:r w:rsidR="00966F2B" w:rsidRPr="00901F4A">
        <w:t>administrators to write rules</w:t>
      </w:r>
      <w:r w:rsidRPr="00901F4A">
        <w:t xml:space="preserve"> to identify new anomalies (Einay et al., 2021)</w:t>
      </w:r>
      <w:r w:rsidR="00423F25" w:rsidRPr="00901F4A">
        <w:t>.</w:t>
      </w:r>
      <w:r w:rsidRPr="00901F4A">
        <w:t xml:space="preserve"> The specific problem is that many Suricata administrators and analysts dealing with NSM solutions find that the rules utilized by the Suricata open-source Network Security Monitoring (NSM) solution </w:t>
      </w:r>
      <w:r w:rsidR="004243A0" w:rsidRPr="00901F4A">
        <w:t xml:space="preserve">are </w:t>
      </w:r>
      <w:r w:rsidR="00E804AF">
        <w:t>challenging</w:t>
      </w:r>
      <w:r w:rsidRPr="00901F4A">
        <w:t xml:space="preserve"> to develop.</w:t>
      </w:r>
      <w:r w:rsidR="004243A0" w:rsidRPr="00901F4A">
        <w:t xml:space="preserve"> The OISF (2021) acknowledged that most Suricata administrators are only using the default rulesets. It is possible that if Suricata rules became easier to write, more Suricata administrators w</w:t>
      </w:r>
      <w:r w:rsidR="00964D30">
        <w:t>ould</w:t>
      </w:r>
      <w:r w:rsidR="004243A0" w:rsidRPr="00901F4A">
        <w:t xml:space="preserve"> develop custom rules.</w:t>
      </w:r>
    </w:p>
    <w:p w14:paraId="3201F63A" w14:textId="52029C42" w:rsidR="002C6EFD" w:rsidRPr="00901F4A" w:rsidRDefault="002C6EFD" w:rsidP="002C6EFD">
      <w:pPr>
        <w:ind w:firstLine="720"/>
      </w:pPr>
      <w:r w:rsidRPr="00901F4A">
        <w:t>Additionally, signature-based NSM solutions heavily rely on their rulesets for functionality (Einay et al., 2021).</w:t>
      </w:r>
      <w:r w:rsidR="00A54E75" w:rsidRPr="00901F4A">
        <w:t xml:space="preserve"> Sanders (2014) stated that one issue plaguing NSM is that it requires multiple personal with specialized expertise to </w:t>
      </w:r>
      <w:r w:rsidR="00CA3859">
        <w:t>implement effectively</w:t>
      </w:r>
      <w:r w:rsidR="00A54E75" w:rsidRPr="00901F4A">
        <w:t xml:space="preserve">. While less experienced junior analysts </w:t>
      </w:r>
      <w:r w:rsidR="00CD6495">
        <w:t>can</w:t>
      </w:r>
      <w:r w:rsidR="00A54E75" w:rsidRPr="00901F4A">
        <w:t xml:space="preserve"> practice NSM, guidance from a Senior analyst </w:t>
      </w:r>
      <w:proofErr w:type="gramStart"/>
      <w:r w:rsidR="00A54E75" w:rsidRPr="00901F4A">
        <w:t>is required</w:t>
      </w:r>
      <w:proofErr w:type="gramEnd"/>
      <w:r w:rsidR="00A54E75" w:rsidRPr="00901F4A">
        <w:t xml:space="preserve"> </w:t>
      </w:r>
      <w:r w:rsidR="00A54E75" w:rsidRPr="00901F4A">
        <w:lastRenderedPageBreak/>
        <w:t xml:space="preserve">(Sanders, 2014). </w:t>
      </w:r>
      <w:r w:rsidR="009F7B60">
        <w:t xml:space="preserve">Additionally, rule-developers currently require a wide range of skills to write valuable signatures which cover attack variations while still </w:t>
      </w:r>
      <w:proofErr w:type="gramStart"/>
      <w:r w:rsidR="009F7B60">
        <w:t>being e</w:t>
      </w:r>
      <w:r w:rsidR="00E804AF">
        <w:t>fficient</w:t>
      </w:r>
      <w:r w:rsidR="009F7B60">
        <w:t>ly utilized</w:t>
      </w:r>
      <w:proofErr w:type="gramEnd"/>
      <w:r w:rsidR="009F7B60">
        <w:t xml:space="preserve"> by the IDS engine (</w:t>
      </w:r>
      <w:proofErr w:type="spellStart"/>
      <w:r w:rsidR="009F7B60">
        <w:t>Shipulin</w:t>
      </w:r>
      <w:proofErr w:type="spellEnd"/>
      <w:r w:rsidR="009F7B60">
        <w:t xml:space="preserve">, 2018).  </w:t>
      </w:r>
      <w:r w:rsidR="00CD6495">
        <w:t>The CIS Controls V8 also stated that through security operation</w:t>
      </w:r>
      <w:r w:rsidR="00F6732D">
        <w:t>,</w:t>
      </w:r>
      <w:r w:rsidR="00CD6495">
        <w:t xml:space="preserve"> organizations w</w:t>
      </w:r>
      <w:r w:rsidR="00F6732D">
        <w:t>ould</w:t>
      </w:r>
      <w:r w:rsidR="00CD6495">
        <w:t xml:space="preserve"> locate tactics, techniques, and procedures of attackers in addition to IOCs that </w:t>
      </w:r>
      <w:r w:rsidR="00F400B6">
        <w:t>are useful</w:t>
      </w:r>
      <w:r w:rsidR="00CD6495">
        <w:t xml:space="preserve"> in the detection process of network monitoring (CIS, 2021). The tool developed during this research project </w:t>
      </w:r>
      <w:proofErr w:type="gramStart"/>
      <w:r w:rsidR="00F400B6">
        <w:t>was developed</w:t>
      </w:r>
      <w:proofErr w:type="gramEnd"/>
      <w:r w:rsidR="00F400B6">
        <w:t xml:space="preserve"> to</w:t>
      </w:r>
      <w:r w:rsidR="00CD6495">
        <w:t xml:space="preserve"> be used in the rapid deployment of Suricata signatures. </w:t>
      </w:r>
    </w:p>
    <w:p w14:paraId="104FD342" w14:textId="77777777" w:rsidR="002C6EFD" w:rsidRPr="00901F4A" w:rsidRDefault="002C6EFD" w:rsidP="002C6EFD">
      <w:pPr>
        <w:pStyle w:val="Heading2"/>
        <w:rPr>
          <w:rFonts w:cs="Times New Roman"/>
          <w:szCs w:val="24"/>
        </w:rPr>
      </w:pPr>
      <w:bookmarkStart w:id="3" w:name="_Toc78405735"/>
      <w:r w:rsidRPr="00901F4A">
        <w:rPr>
          <w:rFonts w:cs="Times New Roman"/>
          <w:szCs w:val="24"/>
        </w:rPr>
        <w:t>Research Questions</w:t>
      </w:r>
      <w:bookmarkEnd w:id="3"/>
    </w:p>
    <w:p w14:paraId="616849B1" w14:textId="167CE35D" w:rsidR="002C6EFD" w:rsidRPr="00901F4A" w:rsidRDefault="002C6EFD" w:rsidP="002C6EFD">
      <w:pPr>
        <w:ind w:firstLine="720"/>
      </w:pPr>
      <w:bookmarkStart w:id="4" w:name="_Hlk78183047"/>
      <w:r w:rsidRPr="00901F4A">
        <w:t xml:space="preserve">The research contained within this project attempted to answer the questions: 1) Why is Network Security Monitoring (NSM) valuable? 2) How </w:t>
      </w:r>
      <w:r w:rsidR="00E804AF">
        <w:t>necessary</w:t>
      </w:r>
      <w:r w:rsidRPr="00901F4A">
        <w:t xml:space="preserve"> are signatures in signature-based Network Security Monitoring (NSM) solutions, and 3) How can rule-writing for Suricata </w:t>
      </w:r>
      <w:proofErr w:type="gramStart"/>
      <w:r w:rsidRPr="00901F4A">
        <w:t>be simplified</w:t>
      </w:r>
      <w:proofErr w:type="gramEnd"/>
      <w:r w:rsidR="00966F2B" w:rsidRPr="00901F4A">
        <w:t xml:space="preserve"> for Suricata administrators</w:t>
      </w:r>
      <w:r w:rsidRPr="00901F4A">
        <w:t xml:space="preserve">? </w:t>
      </w:r>
    </w:p>
    <w:p w14:paraId="7EEFE970" w14:textId="7C8A0D76" w:rsidR="0046641A" w:rsidRPr="00901F4A" w:rsidRDefault="0046641A" w:rsidP="0046641A">
      <w:pPr>
        <w:pStyle w:val="Heading2"/>
        <w:rPr>
          <w:rFonts w:cs="Times New Roman"/>
          <w:szCs w:val="24"/>
        </w:rPr>
      </w:pPr>
      <w:bookmarkStart w:id="5" w:name="_Toc78405736"/>
      <w:bookmarkEnd w:id="4"/>
      <w:r w:rsidRPr="00901F4A">
        <w:rPr>
          <w:rFonts w:cs="Times New Roman"/>
          <w:szCs w:val="24"/>
        </w:rPr>
        <w:t>What is Network Security Monitoring?</w:t>
      </w:r>
      <w:bookmarkEnd w:id="5"/>
      <w:r w:rsidRPr="00901F4A">
        <w:rPr>
          <w:rFonts w:cs="Times New Roman"/>
          <w:szCs w:val="24"/>
        </w:rPr>
        <w:t xml:space="preserve"> </w:t>
      </w:r>
    </w:p>
    <w:p w14:paraId="57335796" w14:textId="4FD0A020" w:rsidR="00A935DA" w:rsidRPr="00901F4A" w:rsidRDefault="00A935DA" w:rsidP="00033C33">
      <w:pPr>
        <w:ind w:firstLine="720"/>
      </w:pPr>
      <w:r w:rsidRPr="00901F4A">
        <w:t>Bejtlich (2013) described NSM as</w:t>
      </w:r>
      <w:r w:rsidR="00C919E3" w:rsidRPr="00901F4A">
        <w:t xml:space="preserve"> a</w:t>
      </w:r>
      <w:r w:rsidRPr="00901F4A">
        <w:t xml:space="preserve"> </w:t>
      </w:r>
      <w:r w:rsidR="00D14593" w:rsidRPr="00901F4A">
        <w:t xml:space="preserve">threat-centric approach to detecting and responding to specified anomalies. </w:t>
      </w:r>
      <w:r w:rsidR="008E63EB">
        <w:t>NSM methodology and</w:t>
      </w:r>
      <w:r w:rsidR="006F6E1E" w:rsidRPr="00901F4A">
        <w:t xml:space="preserve"> NSM solutions are valuable in any network environment. </w:t>
      </w:r>
      <w:r w:rsidR="00B7334F" w:rsidRPr="00901F4A">
        <w:t xml:space="preserve">NSM solutions typically utilize an IDS to generate alerts when an anomaly </w:t>
      </w:r>
      <w:proofErr w:type="gramStart"/>
      <w:r w:rsidR="00B7334F" w:rsidRPr="00901F4A">
        <w:t>is detected</w:t>
      </w:r>
      <w:proofErr w:type="gramEnd"/>
      <w:r w:rsidR="00B7334F" w:rsidRPr="00901F4A">
        <w:t>.</w:t>
      </w:r>
      <w:r w:rsidR="00033C33">
        <w:t xml:space="preserve"> </w:t>
      </w:r>
      <w:r w:rsidR="00033C33">
        <w:t xml:space="preserve">NSM </w:t>
      </w:r>
      <w:proofErr w:type="gramStart"/>
      <w:r w:rsidR="00033C33">
        <w:t>is centered</w:t>
      </w:r>
      <w:proofErr w:type="gramEnd"/>
      <w:r w:rsidR="00033C33">
        <w:t xml:space="preserve"> on the idea that prevention eventually will fail</w:t>
      </w:r>
      <w:r w:rsidR="00E57AD0">
        <w:t>;</w:t>
      </w:r>
      <w:r w:rsidR="00033C33">
        <w:t xml:space="preserve"> subse</w:t>
      </w:r>
      <w:r w:rsidR="00E57AD0">
        <w:t>qu</w:t>
      </w:r>
      <w:r w:rsidR="00033C33">
        <w:t>ently</w:t>
      </w:r>
      <w:r w:rsidR="00E57AD0">
        <w:t>,</w:t>
      </w:r>
      <w:r w:rsidR="00033C33">
        <w:t xml:space="preserve"> the NSM is practiced with detection methods as opposed to prevention methods </w:t>
      </w:r>
      <w:r w:rsidR="00033C33" w:rsidRPr="00901F4A">
        <w:t>(Sanders &amp; Smith, 2014).</w:t>
      </w:r>
      <w:r w:rsidR="00033C33">
        <w:t xml:space="preserve"> </w:t>
      </w:r>
      <w:r w:rsidR="00B7334F" w:rsidRPr="00901F4A">
        <w:t>Network</w:t>
      </w:r>
      <w:r w:rsidR="00964D30">
        <w:t>-</w:t>
      </w:r>
      <w:r w:rsidR="00B7334F" w:rsidRPr="00901F4A">
        <w:t xml:space="preserve">based </w:t>
      </w:r>
      <w:r w:rsidR="006F6E1E" w:rsidRPr="00901F4A">
        <w:t>NSM solution</w:t>
      </w:r>
      <w:r w:rsidR="00B7334F" w:rsidRPr="00901F4A">
        <w:t>s</w:t>
      </w:r>
      <w:r w:rsidR="006F6E1E" w:rsidRPr="00901F4A">
        <w:t xml:space="preserve"> </w:t>
      </w:r>
      <w:r w:rsidR="00B7334F" w:rsidRPr="00901F4A">
        <w:t>lie</w:t>
      </w:r>
      <w:r w:rsidR="006F6E1E" w:rsidRPr="00901F4A">
        <w:t xml:space="preserve"> between the network segment which it is monitoring and the network egress point. Network traffic </w:t>
      </w:r>
      <w:proofErr w:type="gramStart"/>
      <w:r w:rsidR="00525C72" w:rsidRPr="00901F4A">
        <w:t>gets</w:t>
      </w:r>
      <w:r w:rsidR="006F6E1E" w:rsidRPr="00901F4A">
        <w:t xml:space="preserve"> delivered</w:t>
      </w:r>
      <w:proofErr w:type="gramEnd"/>
      <w:r w:rsidR="006F6E1E" w:rsidRPr="00901F4A">
        <w:t xml:space="preserve"> to the NSM solution via a port mirroring solution (sometimes referred to as SPAN ports) or a network tap (hardware or software device used to duplicate network traffic). </w:t>
      </w:r>
      <w:r w:rsidR="00F400B6">
        <w:t>The IDS engine can compare the traffic to the ruleset rules and match the desired anomalies by obtaining this traffic</w:t>
      </w:r>
      <w:r w:rsidR="00B7334F" w:rsidRPr="00901F4A">
        <w:t xml:space="preserve">. </w:t>
      </w:r>
      <w:r w:rsidR="00D14593" w:rsidRPr="00901F4A">
        <w:t xml:space="preserve">While NSM is a methodology </w:t>
      </w:r>
      <w:r w:rsidR="00D14593" w:rsidRPr="00901F4A">
        <w:lastRenderedPageBreak/>
        <w:t xml:space="preserve">that goes beyond solutions such as Suricata, the </w:t>
      </w:r>
      <w:r w:rsidR="008E63EB">
        <w:t xml:space="preserve">NSM solution handles the </w:t>
      </w:r>
      <w:r w:rsidR="00D14593" w:rsidRPr="00901F4A">
        <w:t xml:space="preserve">core functionality of alerting upon specified network events </w:t>
      </w:r>
      <w:r w:rsidR="00B7334F" w:rsidRPr="00901F4A">
        <w:t>(Bejtlich, 2013)</w:t>
      </w:r>
      <w:r w:rsidR="00D14593" w:rsidRPr="00901F4A">
        <w:t xml:space="preserve">. </w:t>
      </w:r>
    </w:p>
    <w:p w14:paraId="2CB1CDBB" w14:textId="02038816" w:rsidR="00E903F2" w:rsidRPr="00901F4A" w:rsidRDefault="00E903F2" w:rsidP="00A935DA">
      <w:r w:rsidRPr="00901F4A">
        <w:tab/>
        <w:t>Signature-based NSM solutions allow for entities to protect against the t</w:t>
      </w:r>
      <w:r w:rsidR="004427F3" w:rsidRPr="00901F4A">
        <w:t>h</w:t>
      </w:r>
      <w:r w:rsidRPr="00901F4A">
        <w:t xml:space="preserve">reats </w:t>
      </w:r>
      <w:r w:rsidR="008E63EB">
        <w:t xml:space="preserve">identified within their rulesets. </w:t>
      </w:r>
      <w:r w:rsidR="009F7246" w:rsidRPr="00901F4A">
        <w:t xml:space="preserve">These rulesets contain signatures for cyberthreats such as ransomware or trojan malware infections, phishing sites, scanning activity, application use, and much more. </w:t>
      </w:r>
      <w:r w:rsidR="00623DDE" w:rsidRPr="00901F4A">
        <w:t xml:space="preserve">NSM solutions are valuable because they </w:t>
      </w:r>
      <w:r w:rsidR="004E6D1C" w:rsidRPr="00901F4A">
        <w:t>can</w:t>
      </w:r>
      <w:r w:rsidR="00623DDE" w:rsidRPr="00901F4A">
        <w:t xml:space="preserve"> detect threats related to the commission of cybercrime or other nefarious activities.  </w:t>
      </w:r>
    </w:p>
    <w:p w14:paraId="42548D59" w14:textId="77777777" w:rsidR="002522FC" w:rsidRPr="00901F4A" w:rsidRDefault="002522FC" w:rsidP="002522FC">
      <w:pPr>
        <w:pStyle w:val="Heading3"/>
      </w:pPr>
      <w:bookmarkStart w:id="6" w:name="_Toc78405737"/>
      <w:r w:rsidRPr="00901F4A">
        <w:t>What is a Signature?</w:t>
      </w:r>
      <w:bookmarkEnd w:id="6"/>
    </w:p>
    <w:p w14:paraId="40BF68DF" w14:textId="68003AA1" w:rsidR="002522FC" w:rsidRPr="00901F4A" w:rsidRDefault="002522FC" w:rsidP="002522FC">
      <w:pPr>
        <w:ind w:firstLine="720"/>
      </w:pPr>
      <w:r w:rsidRPr="00901F4A">
        <w:t xml:space="preserve">Joshi et al. (2012) explained that a signature is a </w:t>
      </w:r>
      <w:r w:rsidR="008E63EB">
        <w:t>piece</w:t>
      </w:r>
      <w:r w:rsidRPr="00901F4A">
        <w:t xml:space="preserve"> of data that can distinguish data. Signatures </w:t>
      </w:r>
      <w:r w:rsidR="00F400B6">
        <w:t>contain a com</w:t>
      </w:r>
      <w:r w:rsidR="00CA3859">
        <w:t>bin</w:t>
      </w:r>
      <w:r w:rsidR="00F400B6">
        <w:t>ation of</w:t>
      </w:r>
      <w:r w:rsidRPr="00901F4A">
        <w:t xml:space="preserve"> string</w:t>
      </w:r>
      <w:r w:rsidR="00CA3859">
        <w:t>s</w:t>
      </w:r>
      <w:r w:rsidRPr="00901F4A">
        <w:t xml:space="preserve"> of characters, hex values, or various other static values. Joshi et al. </w:t>
      </w:r>
      <w:r w:rsidR="008E63EB">
        <w:t>stated</w:t>
      </w:r>
      <w:r w:rsidRPr="00901F4A">
        <w:t xml:space="preserve"> that intrusion detection systems utilize signatures to locate security concerns in network traffic</w:t>
      </w:r>
      <w:r w:rsidR="00F400B6">
        <w:t xml:space="preserve"> (Joshi et al</w:t>
      </w:r>
      <w:r w:rsidRPr="00901F4A">
        <w:t>.</w:t>
      </w:r>
      <w:r w:rsidR="00CA3859">
        <w:t>,</w:t>
      </w:r>
      <w:r w:rsidR="00F400B6">
        <w:t xml:space="preserve"> 2012).</w:t>
      </w:r>
      <w:r w:rsidRPr="00901F4A">
        <w:t xml:space="preserve"> </w:t>
      </w:r>
    </w:p>
    <w:p w14:paraId="0A270F2D" w14:textId="0B489C0A" w:rsidR="002522FC" w:rsidRPr="00901F4A" w:rsidRDefault="002522FC" w:rsidP="002522FC">
      <w:pPr>
        <w:ind w:firstLine="720"/>
      </w:pPr>
      <w:r w:rsidRPr="00901F4A">
        <w:t xml:space="preserve">Suricata uses rules to identify signatures. </w:t>
      </w:r>
      <w:r w:rsidR="00F400B6">
        <w:t>Rule files contain rules used by the Suricata engine,</w:t>
      </w:r>
      <w:r w:rsidR="00CA3859">
        <w:t xml:space="preserve"> and</w:t>
      </w:r>
      <w:r w:rsidR="00F400B6">
        <w:t xml:space="preserve"> the rule files have a</w:t>
      </w:r>
      <w:r w:rsidRPr="00901F4A">
        <w:t xml:space="preserve"> .rules extension. These rule files contain the signatures </w:t>
      </w:r>
      <w:r w:rsidR="00F400B6">
        <w:t>designed for the Suric</w:t>
      </w:r>
      <w:r w:rsidR="00CA3859">
        <w:t>a</w:t>
      </w:r>
      <w:r w:rsidR="00F400B6">
        <w:t xml:space="preserve">ta engine </w:t>
      </w:r>
      <w:r w:rsidRPr="00901F4A">
        <w:t xml:space="preserve">to utilize when processing network traffic. </w:t>
      </w:r>
      <w:r w:rsidR="004539D6">
        <w:rPr>
          <w:i/>
          <w:iCs/>
        </w:rPr>
        <w:t xml:space="preserve">Figure 1 </w:t>
      </w:r>
      <w:r w:rsidR="004539D6">
        <w:t xml:space="preserve">shows a </w:t>
      </w:r>
      <w:r w:rsidRPr="00901F4A">
        <w:t xml:space="preserve">sample Suricata rule. The sample Suricata rule contains an action, a header that defines the protocol, addresses, and ports involved in the rule, and the rule options </w:t>
      </w:r>
      <w:r w:rsidR="009D0DF3">
        <w:t>which</w:t>
      </w:r>
      <w:r w:rsidRPr="00901F4A">
        <w:t xml:space="preserve"> make the rule more specific (OISF, 2021). </w:t>
      </w:r>
    </w:p>
    <w:p w14:paraId="177DF4DC" w14:textId="77777777" w:rsidR="002522FC" w:rsidRPr="00901F4A" w:rsidRDefault="002522FC" w:rsidP="002522FC">
      <w:pPr>
        <w:rPr>
          <w:b/>
          <w:bCs/>
        </w:rPr>
      </w:pPr>
      <w:r w:rsidRPr="00901F4A">
        <w:rPr>
          <w:b/>
          <w:bCs/>
        </w:rPr>
        <w:t>Figure 1</w:t>
      </w:r>
    </w:p>
    <w:p w14:paraId="562768A6" w14:textId="77777777" w:rsidR="002522FC" w:rsidRPr="00901F4A" w:rsidRDefault="002522FC" w:rsidP="002522FC">
      <w:pPr>
        <w:rPr>
          <w:i/>
          <w:iCs/>
        </w:rPr>
      </w:pPr>
      <w:r w:rsidRPr="00901F4A">
        <w:rPr>
          <w:i/>
          <w:iCs/>
        </w:rPr>
        <w:t>Suricata Rule Syntax (OISF, 2021)</w:t>
      </w:r>
    </w:p>
    <w:p w14:paraId="7B8F63BD" w14:textId="30D9AE53" w:rsidR="002522FC" w:rsidRPr="00901F4A" w:rsidRDefault="002522FC" w:rsidP="002522FC">
      <w:r w:rsidRPr="00901F4A">
        <w:rPr>
          <w:noProof/>
        </w:rPr>
        <w:drawing>
          <wp:inline distT="0" distB="0" distL="0" distR="0" wp14:anchorId="661B971C" wp14:editId="4B810CED">
            <wp:extent cx="5943600" cy="638810"/>
            <wp:effectExtent l="76200" t="76200" r="133350" b="142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388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5868CF" w14:textId="41D72A40" w:rsidR="008B08A0" w:rsidRPr="00901F4A" w:rsidRDefault="008B08A0" w:rsidP="008B08A0">
      <w:pPr>
        <w:pStyle w:val="Heading2"/>
        <w:rPr>
          <w:rFonts w:cs="Times New Roman"/>
          <w:szCs w:val="24"/>
        </w:rPr>
      </w:pPr>
      <w:bookmarkStart w:id="7" w:name="_Toc78405738"/>
      <w:r w:rsidRPr="00901F4A">
        <w:rPr>
          <w:rFonts w:cs="Times New Roman"/>
          <w:szCs w:val="24"/>
        </w:rPr>
        <w:lastRenderedPageBreak/>
        <w:t>Intrusion Detection Systems</w:t>
      </w:r>
      <w:bookmarkEnd w:id="7"/>
    </w:p>
    <w:p w14:paraId="4E30C2CE" w14:textId="27B45A95" w:rsidR="00FF08A4" w:rsidRDefault="00296C92" w:rsidP="00A07178">
      <w:pPr>
        <w:ind w:firstLine="720"/>
      </w:pPr>
      <w:r w:rsidRPr="00901F4A">
        <w:t xml:space="preserve">Andress (2019) </w:t>
      </w:r>
      <w:r w:rsidR="00305B3B" w:rsidRPr="00901F4A">
        <w:t>described</w:t>
      </w:r>
      <w:r w:rsidRPr="00901F4A">
        <w:t xml:space="preserve"> IDS as </w:t>
      </w:r>
      <w:r w:rsidR="00334998" w:rsidRPr="00901F4A">
        <w:t xml:space="preserve">software or hardware solutions </w:t>
      </w:r>
      <w:r w:rsidR="004C017D" w:rsidRPr="00901F4A">
        <w:t>that</w:t>
      </w:r>
      <w:r w:rsidR="00334998" w:rsidRPr="00901F4A">
        <w:t xml:space="preserve"> monitor networks</w:t>
      </w:r>
      <w:r w:rsidR="002522FC" w:rsidRPr="00901F4A">
        <w:t>,</w:t>
      </w:r>
      <w:r w:rsidR="00334998" w:rsidRPr="00901F4A">
        <w:t xml:space="preserve"> host</w:t>
      </w:r>
      <w:r w:rsidR="002522FC" w:rsidRPr="00901F4A">
        <w:t>s,</w:t>
      </w:r>
      <w:r w:rsidR="00334998" w:rsidRPr="00901F4A">
        <w:t xml:space="preserve"> or applications for unauthorized activity.</w:t>
      </w:r>
      <w:r w:rsidR="00AE3D68" w:rsidRPr="00901F4A">
        <w:t xml:space="preserve"> The Suricata engine</w:t>
      </w:r>
      <w:r w:rsidR="00964D30">
        <w:t>,</w:t>
      </w:r>
      <w:r w:rsidR="00AE3D68" w:rsidRPr="00901F4A">
        <w:t xml:space="preserve"> which this project focused on</w:t>
      </w:r>
      <w:r w:rsidR="00964D30">
        <w:t>,</w:t>
      </w:r>
      <w:r w:rsidR="00AE3D68" w:rsidRPr="00901F4A">
        <w:t xml:space="preserve"> monitors network traffic</w:t>
      </w:r>
      <w:r w:rsidR="00305B3B" w:rsidRPr="00901F4A">
        <w:t xml:space="preserve"> looking for specified events</w:t>
      </w:r>
      <w:r w:rsidR="00AE3D68" w:rsidRPr="00901F4A">
        <w:t xml:space="preserve">. The Suricata engine can </w:t>
      </w:r>
      <w:proofErr w:type="gramStart"/>
      <w:r w:rsidR="00AE3D68" w:rsidRPr="00901F4A">
        <w:t>be tuned</w:t>
      </w:r>
      <w:proofErr w:type="gramEnd"/>
      <w:r w:rsidR="00AE3D68" w:rsidRPr="00901F4A">
        <w:t xml:space="preserve"> to ignore certain events or even detect innocuous events by tuning the ruleset which it utilizes</w:t>
      </w:r>
      <w:r w:rsidR="00292BBB" w:rsidRPr="00901F4A">
        <w:t xml:space="preserve"> (OISF, 2021)</w:t>
      </w:r>
      <w:r w:rsidR="00AE3D68" w:rsidRPr="00901F4A">
        <w:t>.</w:t>
      </w:r>
      <w:r w:rsidR="00334998" w:rsidRPr="00901F4A">
        <w:t xml:space="preserve"> </w:t>
      </w:r>
      <w:r w:rsidR="00ED22CA" w:rsidRPr="00901F4A">
        <w:t>Broucek and Turner (2004) describe</w:t>
      </w:r>
      <w:r w:rsidR="004539D6">
        <w:t>d</w:t>
      </w:r>
      <w:r w:rsidR="00ED22CA" w:rsidRPr="00901F4A">
        <w:t xml:space="preserve"> the two types of IDS which</w:t>
      </w:r>
      <w:r w:rsidR="00305B3B" w:rsidRPr="00901F4A">
        <w:t xml:space="preserve"> can</w:t>
      </w:r>
      <w:r w:rsidR="00ED22CA" w:rsidRPr="00901F4A">
        <w:t xml:space="preserve"> monitor traffic </w:t>
      </w:r>
      <w:r w:rsidR="00305B3B" w:rsidRPr="00901F4A">
        <w:t>at</w:t>
      </w:r>
      <w:r w:rsidR="00ED22CA" w:rsidRPr="00901F4A">
        <w:t xml:space="preserve"> a network</w:t>
      </w:r>
      <w:r w:rsidR="00305B3B" w:rsidRPr="00901F4A">
        <w:t xml:space="preserve"> level</w:t>
      </w:r>
      <w:r w:rsidR="00ED22CA" w:rsidRPr="00901F4A">
        <w:t>. The</w:t>
      </w:r>
      <w:r w:rsidR="00FF08A4" w:rsidRPr="00901F4A">
        <w:t xml:space="preserve"> two types </w:t>
      </w:r>
      <w:r w:rsidR="00305B3B" w:rsidRPr="00901F4A">
        <w:t xml:space="preserve">of IDS </w:t>
      </w:r>
      <w:r w:rsidR="00ED22CA" w:rsidRPr="00901F4A">
        <w:t>are</w:t>
      </w:r>
      <w:r w:rsidR="00FF08A4" w:rsidRPr="00901F4A">
        <w:t xml:space="preserve"> anomaly</w:t>
      </w:r>
      <w:r w:rsidR="00ED22CA" w:rsidRPr="00901F4A">
        <w:t>-based solutions and signature</w:t>
      </w:r>
      <w:r w:rsidR="0059083F" w:rsidRPr="00901F4A">
        <w:t>-</w:t>
      </w:r>
      <w:r w:rsidR="00ED22CA" w:rsidRPr="00901F4A">
        <w:t xml:space="preserve">based solutions. </w:t>
      </w:r>
      <w:r w:rsidR="0056600C" w:rsidRPr="00901F4A">
        <w:t xml:space="preserve">Anomaly-based IDS solutions function by </w:t>
      </w:r>
      <w:r w:rsidR="002522FC" w:rsidRPr="00901F4A">
        <w:t>detecting</w:t>
      </w:r>
      <w:r w:rsidR="0056600C" w:rsidRPr="00901F4A">
        <w:t xml:space="preserve"> unusual or abnormal behavior by comparing current events to a baseline of the system's </w:t>
      </w:r>
      <w:r w:rsidR="00561C84" w:rsidRPr="00901F4A">
        <w:t>standard</w:t>
      </w:r>
      <w:r w:rsidR="0056600C" w:rsidRPr="00901F4A">
        <w:t xml:space="preserve"> behavior</w:t>
      </w:r>
      <w:r w:rsidR="00ED22CA" w:rsidRPr="00901F4A">
        <w:t xml:space="preserve">. This method typically has a higher rate of false positives. </w:t>
      </w:r>
      <w:r w:rsidR="00305B3B" w:rsidRPr="00901F4A">
        <w:t>On the other hand, s</w:t>
      </w:r>
      <w:r w:rsidR="00ED22CA" w:rsidRPr="00901F4A">
        <w:t xml:space="preserve">ignature-based methods compare traffic to a database of </w:t>
      </w:r>
      <w:r w:rsidR="006A6081" w:rsidRPr="00901F4A">
        <w:t>rules</w:t>
      </w:r>
      <w:r w:rsidR="00ED22CA" w:rsidRPr="00901F4A">
        <w:t xml:space="preserve"> which contain </w:t>
      </w:r>
      <w:r w:rsidR="006A6081" w:rsidRPr="00901F4A">
        <w:t xml:space="preserve">signatures of </w:t>
      </w:r>
      <w:r w:rsidR="00ED22CA" w:rsidRPr="00901F4A">
        <w:t>previously identified malicious indicators</w:t>
      </w:r>
      <w:sdt>
        <w:sdtPr>
          <w:id w:val="496774129"/>
          <w:citation/>
        </w:sdtPr>
        <w:sdtEndPr/>
        <w:sdtContent>
          <w:r w:rsidR="00913B9D" w:rsidRPr="00901F4A">
            <w:fldChar w:fldCharType="begin"/>
          </w:r>
          <w:r w:rsidR="00913B9D" w:rsidRPr="00901F4A">
            <w:instrText xml:space="preserve"> CITATION Bro04 \l 1033 </w:instrText>
          </w:r>
          <w:r w:rsidR="00913B9D" w:rsidRPr="00901F4A">
            <w:fldChar w:fldCharType="separate"/>
          </w:r>
          <w:r w:rsidR="004E06ED" w:rsidRPr="00901F4A">
            <w:rPr>
              <w:noProof/>
            </w:rPr>
            <w:t xml:space="preserve"> (Broucek &amp; Turner, 2004)</w:t>
          </w:r>
          <w:r w:rsidR="00913B9D" w:rsidRPr="00901F4A">
            <w:fldChar w:fldCharType="end"/>
          </w:r>
        </w:sdtContent>
      </w:sdt>
      <w:r w:rsidR="00ED22CA" w:rsidRPr="00901F4A">
        <w:t xml:space="preserve">. </w:t>
      </w:r>
    </w:p>
    <w:p w14:paraId="7FAB43EC" w14:textId="624D303F" w:rsidR="00F11852" w:rsidRPr="00901F4A" w:rsidRDefault="00F11852" w:rsidP="00F11852">
      <w:pPr>
        <w:ind w:firstLine="720"/>
      </w:pPr>
      <w:r>
        <w:t xml:space="preserve">Sikorski and Honig (2012) explained that </w:t>
      </w:r>
      <w:r w:rsidRPr="00901F4A">
        <w:t>IDS solutions and other security appliances allow network administrators to employ signature-based defenses against malicious content. Commonly located Indicators of Compromise (IOC) include URLs and IP addresses. These IOCs</w:t>
      </w:r>
      <w:r w:rsidR="00F400B6">
        <w:t xml:space="preserve"> frequently appear in network traffic and subsequently</w:t>
      </w:r>
      <w:r w:rsidRPr="00901F4A">
        <w:t xml:space="preserve"> make for good NSM signatures. However, these types of signatures often are not valuable for very long because malicious actors tend to migrate infrastructure regularly to evade security solutions </w:t>
      </w:r>
      <w:sdt>
        <w:sdtPr>
          <w:id w:val="302670647"/>
          <w:citation/>
        </w:sdtPr>
        <w:sdtEnd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w:t>
      </w:r>
      <w:r w:rsidR="00964D30">
        <w:t>-</w:t>
      </w:r>
      <w:r>
        <w:t>specific IOCs</w:t>
      </w:r>
      <w:r w:rsidRPr="00901F4A">
        <w:t xml:space="preserve"> emphasiz</w:t>
      </w:r>
      <w:r>
        <w:t>e</w:t>
      </w:r>
      <w:r w:rsidRPr="00901F4A">
        <w:t xml:space="preserve"> the need for organizations to develop and implement signatures for novel threats in a minimal amount of time. </w:t>
      </w:r>
    </w:p>
    <w:p w14:paraId="2B50AF9D" w14:textId="2DBECA5F" w:rsidR="008B08A0" w:rsidRPr="00901F4A" w:rsidRDefault="008B08A0" w:rsidP="008B08A0">
      <w:pPr>
        <w:pStyle w:val="Heading2"/>
        <w:rPr>
          <w:rFonts w:cs="Times New Roman"/>
          <w:szCs w:val="24"/>
        </w:rPr>
      </w:pPr>
      <w:bookmarkStart w:id="8" w:name="_Toc78405739"/>
      <w:r w:rsidRPr="00901F4A">
        <w:rPr>
          <w:rFonts w:cs="Times New Roman"/>
          <w:szCs w:val="24"/>
        </w:rPr>
        <w:t>Signature-Based Network Security Monitoring Limitations</w:t>
      </w:r>
      <w:bookmarkEnd w:id="8"/>
      <w:r w:rsidRPr="00901F4A">
        <w:rPr>
          <w:rFonts w:cs="Times New Roman"/>
          <w:szCs w:val="24"/>
        </w:rPr>
        <w:t xml:space="preserve"> </w:t>
      </w:r>
    </w:p>
    <w:p w14:paraId="694EBDE1" w14:textId="70467D7A" w:rsidR="00AE04EF" w:rsidRPr="00901F4A" w:rsidRDefault="00305B3B" w:rsidP="002522FC">
      <w:pPr>
        <w:ind w:firstLine="720"/>
      </w:pPr>
      <w:r w:rsidRPr="00901F4A">
        <w:t xml:space="preserve">Signature-based NSM solutions do have a </w:t>
      </w:r>
      <w:r w:rsidR="00E804AF">
        <w:t>significant</w:t>
      </w:r>
      <w:r w:rsidRPr="00901F4A">
        <w:t xml:space="preserve"> shortcoming</w:t>
      </w:r>
      <w:r w:rsidR="00964D30">
        <w:t>,</w:t>
      </w:r>
      <w:r w:rsidRPr="00901F4A">
        <w:t xml:space="preserve"> and it is that they are unable to detect activity that they do not have signatures</w:t>
      </w:r>
      <w:r w:rsidR="00CD6495">
        <w:t xml:space="preserve"> yet</w:t>
      </w:r>
      <w:r w:rsidRPr="00901F4A">
        <w:t xml:space="preserve">. </w:t>
      </w:r>
      <w:r w:rsidR="00373414" w:rsidRPr="00901F4A">
        <w:t xml:space="preserve">Signature-based NSM solutions are </w:t>
      </w:r>
      <w:r w:rsidR="00373414" w:rsidRPr="00901F4A">
        <w:lastRenderedPageBreak/>
        <w:t xml:space="preserve">only as valuable as the signatures which they are utilizing in their rulesets. </w:t>
      </w:r>
      <w:r w:rsidR="00793C9D" w:rsidRPr="00901F4A">
        <w:t xml:space="preserve">Additionally, while </w:t>
      </w:r>
      <w:r w:rsidR="00F400B6">
        <w:t>reputable and mature organizations develop default rulesets for IDS systems such as Suricata</w:t>
      </w:r>
      <w:r w:rsidR="00793C9D" w:rsidRPr="00901F4A">
        <w:t xml:space="preserve">, they may be missing novel threats. </w:t>
      </w:r>
      <w:r w:rsidR="00964D30">
        <w:t>Minimizing</w:t>
      </w:r>
      <w:r w:rsidR="00793C9D" w:rsidRPr="00901F4A">
        <w:t xml:space="preserve"> the time between IOC identification and signature deployment shrinks the risk associated with the threat that the signature </w:t>
      </w:r>
      <w:r w:rsidR="00F400B6">
        <w:t xml:space="preserve">identifies </w:t>
      </w:r>
      <w:sdt>
        <w:sdtPr>
          <w:id w:val="1235125139"/>
          <w:citation/>
        </w:sdtPr>
        <w:sdtEndPr/>
        <w:sdtContent>
          <w:r w:rsidR="00793C9D" w:rsidRPr="00901F4A">
            <w:fldChar w:fldCharType="begin"/>
          </w:r>
          <w:r w:rsidR="00793C9D" w:rsidRPr="00901F4A">
            <w:instrText xml:space="preserve"> CITATION And19 \l 1033 </w:instrText>
          </w:r>
          <w:r w:rsidR="00793C9D" w:rsidRPr="00901F4A">
            <w:fldChar w:fldCharType="separate"/>
          </w:r>
          <w:r w:rsidR="004E06ED" w:rsidRPr="00901F4A">
            <w:rPr>
              <w:noProof/>
            </w:rPr>
            <w:t>(Andress, 2019)</w:t>
          </w:r>
          <w:r w:rsidR="00793C9D" w:rsidRPr="00901F4A">
            <w:fldChar w:fldCharType="end"/>
          </w:r>
        </w:sdtContent>
      </w:sdt>
      <w:r w:rsidR="00913B9D" w:rsidRPr="00901F4A">
        <w:t xml:space="preserve">. The Open </w:t>
      </w:r>
      <w:r w:rsidR="00261F8A" w:rsidRPr="00901F4A">
        <w:t>Information Security</w:t>
      </w:r>
      <w:r w:rsidR="00913B9D" w:rsidRPr="00901F4A">
        <w:t xml:space="preserve"> Foundation (2021) reported that most Suricata administrators </w:t>
      </w:r>
      <w:r w:rsidR="00F400B6">
        <w:t>only utiliz</w:t>
      </w:r>
      <w:r w:rsidR="00913B9D" w:rsidRPr="00901F4A">
        <w:t xml:space="preserve">e preexisting rulesets. These entities could directly benefit from writing and implementing signatures for </w:t>
      </w:r>
      <w:r w:rsidR="00F400B6">
        <w:t xml:space="preserve">unaccounted </w:t>
      </w:r>
      <w:r w:rsidR="00913B9D" w:rsidRPr="00901F4A">
        <w:t xml:space="preserve">threats </w:t>
      </w:r>
      <w:r w:rsidR="00F400B6">
        <w:t>that do not exist</w:t>
      </w:r>
      <w:r w:rsidR="00764308" w:rsidRPr="00901F4A">
        <w:t xml:space="preserve"> </w:t>
      </w:r>
      <w:r w:rsidR="00561C84" w:rsidRPr="00901F4A">
        <w:t>within the default rulesets</w:t>
      </w:r>
      <w:r w:rsidR="00913B9D" w:rsidRPr="00901F4A">
        <w:t xml:space="preserve">. Entities </w:t>
      </w:r>
      <w:r w:rsidR="00964D30">
        <w:t>that</w:t>
      </w:r>
      <w:r w:rsidR="00913B9D" w:rsidRPr="00901F4A">
        <w:t xml:space="preserve"> only enable the default rulesets will only detect events </w:t>
      </w:r>
      <w:r w:rsidR="0056600C" w:rsidRPr="00901F4A">
        <w:t xml:space="preserve">for </w:t>
      </w:r>
      <w:r w:rsidR="00913B9D" w:rsidRPr="00901F4A">
        <w:t>which other researchers have already developed signatures (O</w:t>
      </w:r>
      <w:r w:rsidR="00261F8A" w:rsidRPr="00901F4A">
        <w:t>ISF</w:t>
      </w:r>
      <w:r w:rsidR="00913B9D" w:rsidRPr="00901F4A">
        <w:t>, 2021)</w:t>
      </w:r>
      <w:r w:rsidR="00D77574">
        <w:t>.</w:t>
      </w:r>
      <w:r w:rsidR="002522FC" w:rsidRPr="00901F4A">
        <w:t xml:space="preserve"> </w:t>
      </w:r>
    </w:p>
    <w:p w14:paraId="18D80310" w14:textId="1E92A8D0" w:rsidR="008B08A0" w:rsidRPr="00901F4A" w:rsidRDefault="008B08A0" w:rsidP="008B08A0">
      <w:pPr>
        <w:pStyle w:val="Heading3"/>
      </w:pPr>
      <w:bookmarkStart w:id="9" w:name="_Toc78405740"/>
      <w:r w:rsidRPr="00901F4A">
        <w:t>Encrypted Network Traffic</w:t>
      </w:r>
      <w:bookmarkEnd w:id="9"/>
    </w:p>
    <w:p w14:paraId="1986C6ED" w14:textId="7F9E3DCC" w:rsidR="00FD3C6B" w:rsidRPr="00901F4A" w:rsidRDefault="00913B9D" w:rsidP="00FD3C6B">
      <w:pPr>
        <w:ind w:firstLine="720"/>
      </w:pPr>
      <w:r w:rsidRPr="00901F4A">
        <w:t>Papadogiannaki and Ioannidis (2021) report that o</w:t>
      </w:r>
      <w:r w:rsidR="00373414" w:rsidRPr="00901F4A">
        <w:t>ver 75% of</w:t>
      </w:r>
      <w:r w:rsidR="00DF30D5" w:rsidRPr="00901F4A">
        <w:t xml:space="preserve"> worldwide</w:t>
      </w:r>
      <w:r w:rsidR="00373414" w:rsidRPr="00901F4A">
        <w:t xml:space="preserve"> internet traffic </w:t>
      </w:r>
      <w:proofErr w:type="gramStart"/>
      <w:r w:rsidR="00373414" w:rsidRPr="00901F4A">
        <w:t>is encrypted</w:t>
      </w:r>
      <w:proofErr w:type="gramEnd"/>
      <w:r w:rsidRPr="00901F4A">
        <w:t>.</w:t>
      </w:r>
      <w:r w:rsidR="00373414" w:rsidRPr="00901F4A">
        <w:t xml:space="preserve"> </w:t>
      </w:r>
      <w:r w:rsidR="00F400B6">
        <w:t xml:space="preserve">When an encryption protocol such as SSL/TLS encrypts TCP level traffic, it does not encrypt the IP packet header. This poses a problem for NSM solutions as many of the signatures </w:t>
      </w:r>
      <w:proofErr w:type="gramStart"/>
      <w:r w:rsidR="00F400B6">
        <w:t>were written</w:t>
      </w:r>
      <w:proofErr w:type="gramEnd"/>
      <w:r w:rsidR="00F400B6">
        <w:t xml:space="preserve"> to identify malicious content contained within the packets of network traffic. If the traffic has </w:t>
      </w:r>
      <w:proofErr w:type="gramStart"/>
      <w:r w:rsidR="00F400B6">
        <w:t>been encrypted</w:t>
      </w:r>
      <w:proofErr w:type="gramEnd"/>
      <w:r w:rsidR="00F400B6">
        <w:t xml:space="preserve">, the content that these rules would match on is obfuscated, minimizing the effectiveness of content-based signatures in the face of encrypted traffic. Papadogiannaki and Ioannidis addressed this in their IDS solution known as </w:t>
      </w:r>
      <w:proofErr w:type="spellStart"/>
      <w:r w:rsidR="00F400B6">
        <w:t>HeaderHunter</w:t>
      </w:r>
      <w:proofErr w:type="spellEnd"/>
      <w:r w:rsidR="00F400B6">
        <w:t xml:space="preserve">, which focused on only analyzing the packet header and metadata. While this does limit the types of signatures that can </w:t>
      </w:r>
      <w:proofErr w:type="gramStart"/>
      <w:r w:rsidR="00F400B6">
        <w:t>be developed</w:t>
      </w:r>
      <w:proofErr w:type="gramEnd"/>
      <w:r w:rsidR="00F400B6">
        <w:t xml:space="preserve">, signatures that look for information within the packet header or metadata will have value when applied to encrypted traffic. </w:t>
      </w:r>
      <w:r w:rsidR="002522FC" w:rsidRPr="00901F4A">
        <w:t xml:space="preserve">Additionally, </w:t>
      </w:r>
      <w:proofErr w:type="spellStart"/>
      <w:r w:rsidR="00296C92" w:rsidRPr="00901F4A">
        <w:t>HeaderHunter</w:t>
      </w:r>
      <w:proofErr w:type="spellEnd"/>
      <w:r w:rsidR="00296C92" w:rsidRPr="00901F4A">
        <w:t xml:space="preserve"> </w:t>
      </w:r>
      <w:r w:rsidR="00F400B6">
        <w:t>functions</w:t>
      </w:r>
      <w:r w:rsidR="00296C92" w:rsidRPr="00901F4A">
        <w:t xml:space="preserve"> in a way that made signature generation easy for administrators</w:t>
      </w:r>
      <w:r w:rsidR="008A735F" w:rsidRPr="00901F4A">
        <w:t xml:space="preserve"> </w:t>
      </w:r>
      <w:sdt>
        <w:sdtPr>
          <w:id w:val="1580947869"/>
          <w:citation/>
        </w:sdtPr>
        <w:sdtEndPr/>
        <w:sdtContent>
          <w:r w:rsidR="00DA6985" w:rsidRPr="00901F4A">
            <w:fldChar w:fldCharType="begin"/>
          </w:r>
          <w:r w:rsidR="00DA6985" w:rsidRPr="00901F4A">
            <w:instrText xml:space="preserve"> CITATION Pap21 \l 1033 </w:instrText>
          </w:r>
          <w:r w:rsidR="00DA6985" w:rsidRPr="00901F4A">
            <w:fldChar w:fldCharType="separate"/>
          </w:r>
          <w:r w:rsidR="004E06ED" w:rsidRPr="00901F4A">
            <w:rPr>
              <w:noProof/>
            </w:rPr>
            <w:t>(Papadogiannaki &amp; Ioannidis, 2021)</w:t>
          </w:r>
          <w:r w:rsidR="00DA6985" w:rsidRPr="00901F4A">
            <w:fldChar w:fldCharType="end"/>
          </w:r>
        </w:sdtContent>
      </w:sdt>
      <w:r w:rsidRPr="00901F4A">
        <w:t>.</w:t>
      </w:r>
    </w:p>
    <w:p w14:paraId="2917C7B0" w14:textId="36F4D6D7" w:rsidR="00AE04EF" w:rsidRPr="00901F4A" w:rsidRDefault="00AE04EF" w:rsidP="00AE04EF">
      <w:pPr>
        <w:pStyle w:val="Heading2"/>
        <w:rPr>
          <w:rFonts w:cs="Times New Roman"/>
          <w:szCs w:val="24"/>
        </w:rPr>
      </w:pPr>
      <w:bookmarkStart w:id="10" w:name="_Toc78405741"/>
      <w:r w:rsidRPr="00901F4A">
        <w:rPr>
          <w:rFonts w:cs="Times New Roman"/>
          <w:szCs w:val="24"/>
        </w:rPr>
        <w:lastRenderedPageBreak/>
        <w:t xml:space="preserve">Value of Rulesets in Network Security Monitoring </w:t>
      </w:r>
      <w:r w:rsidR="00FD3C6B" w:rsidRPr="00901F4A">
        <w:rPr>
          <w:rFonts w:cs="Times New Roman"/>
          <w:szCs w:val="24"/>
        </w:rPr>
        <w:t>S</w:t>
      </w:r>
      <w:r w:rsidRPr="00901F4A">
        <w:rPr>
          <w:rFonts w:cs="Times New Roman"/>
          <w:szCs w:val="24"/>
        </w:rPr>
        <w:t>olutions</w:t>
      </w:r>
      <w:bookmarkEnd w:id="10"/>
      <w:r w:rsidRPr="00901F4A">
        <w:rPr>
          <w:rFonts w:cs="Times New Roman"/>
          <w:szCs w:val="24"/>
        </w:rPr>
        <w:t xml:space="preserve"> </w:t>
      </w:r>
    </w:p>
    <w:p w14:paraId="06E7D217" w14:textId="3C5B727F" w:rsidR="00AE04EF" w:rsidRPr="00901F4A" w:rsidRDefault="00AE04EF" w:rsidP="00966F2B">
      <w:pPr>
        <w:ind w:firstLine="720"/>
      </w:pPr>
      <w:r w:rsidRPr="00901F4A">
        <w:t xml:space="preserve">Signature-based IDS </w:t>
      </w:r>
      <w:r w:rsidR="00966F2B" w:rsidRPr="00901F4A">
        <w:t>engines</w:t>
      </w:r>
      <w:r w:rsidRPr="00901F4A">
        <w:t xml:space="preserve"> such as Suricata function by comparing</w:t>
      </w:r>
      <w:r w:rsidR="00964D30">
        <w:t xml:space="preserve"> packets of</w:t>
      </w:r>
      <w:r w:rsidRPr="00901F4A">
        <w:t xml:space="preserve"> network traffic</w:t>
      </w:r>
      <w:r w:rsidR="00964D30">
        <w:t xml:space="preserve"> flowing across a network</w:t>
      </w:r>
      <w:r w:rsidRPr="00901F4A">
        <w:t xml:space="preserve"> to rules contained within rule files. Andress (2019) explained that signature-based IDS solutions have similar functionality to signature-based antivirus solutions. Both </w:t>
      </w:r>
      <w:r w:rsidR="00F400B6">
        <w:t>types of security applications</w:t>
      </w:r>
      <w:r w:rsidRPr="00901F4A">
        <w:t xml:space="preserve"> store signatures in a file or database</w:t>
      </w:r>
      <w:r w:rsidR="00964D30">
        <w:t>,</w:t>
      </w:r>
      <w:r w:rsidRPr="00901F4A">
        <w:t xml:space="preserve"> which allows for the solutions to detect the desired anomalies. Additionally, both signature</w:t>
      </w:r>
      <w:r w:rsidR="00966F2B" w:rsidRPr="00901F4A">
        <w:t>-based</w:t>
      </w:r>
      <w:r w:rsidRPr="00901F4A">
        <w:t xml:space="preserve"> NSM and antivirus have the same shortfall of only </w:t>
      </w:r>
      <w:r w:rsidR="00305F89">
        <w:t>detecting</w:t>
      </w:r>
      <w:r w:rsidRPr="00901F4A">
        <w:t xml:space="preserve"> anomalies </w:t>
      </w:r>
      <w:r w:rsidR="00F400B6">
        <w:t>with</w:t>
      </w:r>
      <w:r w:rsidR="002522FC" w:rsidRPr="00901F4A">
        <w:t xml:space="preserve"> existing signatures</w:t>
      </w:r>
      <w:r w:rsidRPr="00901F4A">
        <w:t xml:space="preserve">. Novel threats may go unidentified, </w:t>
      </w:r>
      <w:r w:rsidR="00F400B6">
        <w:t>severely limiting</w:t>
      </w:r>
      <w:r w:rsidRPr="00901F4A">
        <w:t xml:space="preserve"> the effectiveness of signature-based solutions </w:t>
      </w:r>
      <w:sdt>
        <w:sdtPr>
          <w:id w:val="-9764347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00964D30">
        <w:t>.</w:t>
      </w:r>
      <w:r w:rsidRPr="00901F4A">
        <w:t xml:space="preserve"> To combat this shortfall</w:t>
      </w:r>
      <w:r w:rsidR="00305F89">
        <w:t>,</w:t>
      </w:r>
      <w:r w:rsidRPr="00901F4A">
        <w:t xml:space="preserve"> th</w:t>
      </w:r>
      <w:r w:rsidR="00305F89">
        <w:t>is research project</w:t>
      </w:r>
      <w:r w:rsidR="00964D30">
        <w:t>'</w:t>
      </w:r>
      <w:r w:rsidR="00305F89">
        <w:t xml:space="preserve">s </w:t>
      </w:r>
      <w:r w:rsidR="00305F89" w:rsidRPr="00901F4A">
        <w:t>author</w:t>
      </w:r>
      <w:r w:rsidRPr="00901F4A">
        <w:t xml:space="preserve"> suggests that rule-writing has become a necessary skill of any IDS administrator. </w:t>
      </w:r>
    </w:p>
    <w:p w14:paraId="042D5ABB" w14:textId="28FC4096" w:rsidR="000A1361" w:rsidRPr="00901F4A" w:rsidRDefault="00AE04EF" w:rsidP="002E6770">
      <w:r w:rsidRPr="00901F4A">
        <w:tab/>
        <w:t>Ganesan et al</w:t>
      </w:r>
      <w:r w:rsidR="00964D30">
        <w:t>.</w:t>
      </w:r>
      <w:r w:rsidRPr="00901F4A">
        <w:t xml:space="preserve"> (2019) described </w:t>
      </w:r>
      <w:r w:rsidR="00F400B6">
        <w:t>that there are located threats</w:t>
      </w:r>
      <w:r w:rsidRPr="00901F4A">
        <w:t xml:space="preserve"> </w:t>
      </w:r>
      <w:r w:rsidR="00305F89">
        <w:t xml:space="preserve">and </w:t>
      </w:r>
      <w:r w:rsidR="00F400B6">
        <w:t>novel</w:t>
      </w:r>
      <w:r w:rsidR="00305F89">
        <w:t xml:space="preserve"> threats</w:t>
      </w:r>
      <w:r w:rsidR="00F400B6">
        <w:t>. These novel</w:t>
      </w:r>
      <w:r w:rsidR="00CA3859">
        <w:t xml:space="preserve"> threats</w:t>
      </w:r>
      <w:r w:rsidRPr="00901F4A">
        <w:t xml:space="preserve"> have not yet been located currently in existence. Additionally, Ganesan et al. explained that if a threat changes in the slightest manner, it may require the signature to </w:t>
      </w:r>
      <w:proofErr w:type="gramStart"/>
      <w:r w:rsidRPr="00901F4A">
        <w:t>be adjusted</w:t>
      </w:r>
      <w:proofErr w:type="gramEnd"/>
      <w:r w:rsidR="00C919E3" w:rsidRPr="00901F4A">
        <w:t xml:space="preserve"> to catch this change</w:t>
      </w:r>
      <w:r w:rsidRPr="00901F4A">
        <w:t xml:space="preserve">. The constant need for signature updating and management is one of the </w:t>
      </w:r>
      <w:r w:rsidR="00E804AF">
        <w:t>critical</w:t>
      </w:r>
      <w:r w:rsidRPr="00901F4A">
        <w:t xml:space="preserve"> factors </w:t>
      </w:r>
      <w:r w:rsidR="00305F89">
        <w:t>that lead to this project</w:t>
      </w:r>
      <w:r w:rsidR="00964D30">
        <w:t>'</w:t>
      </w:r>
      <w:r w:rsidR="00305F89">
        <w:t>s development</w:t>
      </w:r>
      <w:r w:rsidRPr="00901F4A">
        <w:t xml:space="preserve">. Failure to quickly adjust rulesets can result in false negatives (situations where an alert should have </w:t>
      </w:r>
      <w:proofErr w:type="gramStart"/>
      <w:r w:rsidRPr="00901F4A">
        <w:t>been generated</w:t>
      </w:r>
      <w:proofErr w:type="gramEnd"/>
      <w:r w:rsidRPr="00901F4A">
        <w:t xml:space="preserve"> but was not). </w:t>
      </w:r>
    </w:p>
    <w:p w14:paraId="1E089099" w14:textId="33C319C7" w:rsidR="00A00CFE" w:rsidRPr="00901F4A" w:rsidRDefault="00A00CFE" w:rsidP="00A00CFE">
      <w:pPr>
        <w:pStyle w:val="Heading2"/>
        <w:rPr>
          <w:rFonts w:cs="Times New Roman"/>
          <w:szCs w:val="24"/>
        </w:rPr>
      </w:pPr>
      <w:bookmarkStart w:id="11" w:name="_Toc78405742"/>
      <w:r w:rsidRPr="00901F4A">
        <w:rPr>
          <w:rFonts w:cs="Times New Roman"/>
          <w:szCs w:val="24"/>
        </w:rPr>
        <w:t>Scripting and Automation Potential</w:t>
      </w:r>
      <w:bookmarkEnd w:id="11"/>
    </w:p>
    <w:p w14:paraId="18A795D9" w14:textId="2EB99CF6" w:rsidR="00A00CFE" w:rsidRPr="00901F4A" w:rsidRDefault="00F400B6" w:rsidP="009F7246">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00A00CFE" w:rsidRPr="00901F4A">
        <w:t xml:space="preserve">In a training video produced by the Open Information Security Foundation and Applied Network Defense (2017), </w:t>
      </w:r>
      <w:r w:rsidR="00305F89">
        <w:t xml:space="preserve">the author explained that </w:t>
      </w:r>
      <w:r w:rsidR="00A00CFE" w:rsidRPr="00901F4A">
        <w:t xml:space="preserve">signatures designed to match DNS calls and other regularly occurring events are straightforward to develop and have the potential to </w:t>
      </w:r>
      <w:proofErr w:type="gramStart"/>
      <w:r w:rsidR="00A00CFE" w:rsidRPr="00901F4A">
        <w:t>be scripted</w:t>
      </w:r>
      <w:proofErr w:type="gramEnd"/>
      <w:r w:rsidR="00A00CFE" w:rsidRPr="00901F4A">
        <w:t xml:space="preserve">. </w:t>
      </w:r>
      <w:r w:rsidR="00966F2B" w:rsidRPr="00901F4A">
        <w:t xml:space="preserve">A focus on IP packet headers and metadata </w:t>
      </w:r>
      <w:proofErr w:type="gramStart"/>
      <w:r>
        <w:t>was applied</w:t>
      </w:r>
      <w:proofErr w:type="gramEnd"/>
      <w:r w:rsidR="00305F89">
        <w:t xml:space="preserve"> </w:t>
      </w:r>
      <w:r w:rsidR="00966F2B" w:rsidRPr="00901F4A">
        <w:t xml:space="preserve">when developing the code for this </w:t>
      </w:r>
      <w:r>
        <w:t xml:space="preserve">research </w:t>
      </w:r>
      <w:r w:rsidR="00966F2B" w:rsidRPr="00901F4A">
        <w:t xml:space="preserve">project. </w:t>
      </w:r>
    </w:p>
    <w:p w14:paraId="6617538E" w14:textId="77777777" w:rsidR="0080626D" w:rsidRPr="00901F4A" w:rsidRDefault="0080626D" w:rsidP="0080626D">
      <w:pPr>
        <w:pStyle w:val="Heading1"/>
        <w:rPr>
          <w:rFonts w:cs="Times New Roman"/>
          <w:szCs w:val="24"/>
        </w:rPr>
      </w:pPr>
      <w:bookmarkStart w:id="12" w:name="_Toc75949572"/>
      <w:bookmarkStart w:id="13" w:name="_Toc78405743"/>
      <w:r w:rsidRPr="00901F4A">
        <w:rPr>
          <w:rFonts w:cs="Times New Roman"/>
          <w:szCs w:val="24"/>
        </w:rPr>
        <w:lastRenderedPageBreak/>
        <w:t>Literature Review</w:t>
      </w:r>
      <w:bookmarkEnd w:id="12"/>
      <w:bookmarkEnd w:id="13"/>
    </w:p>
    <w:p w14:paraId="27ED49DA" w14:textId="39CD0BB2" w:rsidR="0080626D" w:rsidRPr="00901F4A" w:rsidRDefault="0080626D" w:rsidP="0080626D">
      <w:pPr>
        <w:pStyle w:val="Heading2"/>
        <w:rPr>
          <w:rFonts w:cs="Times New Roman"/>
          <w:szCs w:val="24"/>
        </w:rPr>
      </w:pPr>
      <w:bookmarkStart w:id="14" w:name="_Toc75949573"/>
      <w:bookmarkStart w:id="15" w:name="_Toc78405744"/>
      <w:r w:rsidRPr="00901F4A">
        <w:rPr>
          <w:rFonts w:cs="Times New Roman"/>
          <w:szCs w:val="24"/>
        </w:rPr>
        <w:t>Network Security Monitoring Background and Definition</w:t>
      </w:r>
      <w:bookmarkEnd w:id="14"/>
      <w:bookmarkEnd w:id="15"/>
      <w:r w:rsidRPr="00901F4A">
        <w:rPr>
          <w:rFonts w:cs="Times New Roman"/>
          <w:szCs w:val="24"/>
        </w:rPr>
        <w:t xml:space="preserve"> </w:t>
      </w:r>
    </w:p>
    <w:p w14:paraId="5C13D165" w14:textId="6E4E0DE2" w:rsidR="00A64B81" w:rsidRPr="00901F4A" w:rsidRDefault="00915E83" w:rsidP="00915E83">
      <w:pPr>
        <w:ind w:firstLine="720"/>
      </w:pPr>
      <w:r w:rsidRPr="00901F4A">
        <w:t xml:space="preserve">In the book </w:t>
      </w:r>
      <w:r w:rsidRPr="00901F4A">
        <w:rPr>
          <w:i/>
          <w:iCs/>
        </w:rPr>
        <w:t xml:space="preserve">Practical Network Security Monitoring, </w:t>
      </w:r>
      <w:r w:rsidR="00456AFD" w:rsidRPr="00901F4A">
        <w:t xml:space="preserve">Bejtlich (2013) explained that the principles of NSM are collection, analysis, and incident escalation upon detection. Bejtlich goes on to explain that NSM is a methodology </w:t>
      </w:r>
      <w:r w:rsidR="00964D30">
        <w:t>that</w:t>
      </w:r>
      <w:r w:rsidR="00456AFD" w:rsidRPr="00901F4A">
        <w:t xml:space="preserve"> can allow entities to detect intrusions and minimize their opportunity to wreak havoc</w:t>
      </w:r>
      <w:r w:rsidR="00A64B81" w:rsidRPr="00901F4A">
        <w:t xml:space="preserve"> (Bejtlich, 2013)</w:t>
      </w:r>
      <w:r w:rsidR="00456AFD" w:rsidRPr="00901F4A">
        <w:t>.</w:t>
      </w:r>
      <w:r w:rsidR="00BF363B" w:rsidRPr="00901F4A">
        <w:t xml:space="preserve"> </w:t>
      </w:r>
      <w:r w:rsidR="00474C4C" w:rsidRPr="00901F4A">
        <w:t xml:space="preserve">Andress (2019) explained that </w:t>
      </w:r>
      <w:r w:rsidR="00F400B6">
        <w:t>an entity could detect malicious activity by auditing the information in an environment</w:t>
      </w:r>
      <w:r w:rsidR="00A64B81" w:rsidRPr="00901F4A">
        <w:t xml:space="preserve">. </w:t>
      </w:r>
      <w:r w:rsidR="00474C4C" w:rsidRPr="00901F4A">
        <w:t xml:space="preserve">Andress went on to explain that IDS solutions are monitoring and alerting tools that </w:t>
      </w:r>
      <w:r w:rsidR="001706C3" w:rsidRPr="00901F4A">
        <w:t>can</w:t>
      </w:r>
      <w:r w:rsidR="00474C4C" w:rsidRPr="00901F4A">
        <w:t xml:space="preserve"> generate alerts</w:t>
      </w:r>
      <w:r w:rsidR="00BF363B" w:rsidRPr="00901F4A">
        <w:t xml:space="preserve"> (Andress, 2019)</w:t>
      </w:r>
      <w:r w:rsidR="00474C4C" w:rsidRPr="00901F4A">
        <w:t xml:space="preserve">. </w:t>
      </w:r>
    </w:p>
    <w:p w14:paraId="2BB42B22" w14:textId="54E4D252" w:rsidR="00033C33" w:rsidRDefault="00915E83" w:rsidP="00915E83">
      <w:pPr>
        <w:ind w:firstLine="720"/>
      </w:pPr>
      <w:r w:rsidRPr="00901F4A">
        <w:t xml:space="preserve">In the book </w:t>
      </w:r>
      <w:r w:rsidRPr="00901F4A">
        <w:rPr>
          <w:i/>
          <w:iCs/>
        </w:rPr>
        <w:t>Applied Network Security Monitoring</w:t>
      </w:r>
      <w:r w:rsidR="00964D30">
        <w:rPr>
          <w:i/>
          <w:iCs/>
        </w:rPr>
        <w:t>,</w:t>
      </w:r>
      <w:r w:rsidRPr="00901F4A">
        <w:rPr>
          <w:i/>
          <w:iCs/>
        </w:rPr>
        <w:t xml:space="preserve"> </w:t>
      </w:r>
      <w:proofErr w:type="gramStart"/>
      <w:r w:rsidRPr="00901F4A">
        <w:t>Sanders</w:t>
      </w:r>
      <w:proofErr w:type="gramEnd"/>
      <w:r w:rsidRPr="00901F4A">
        <w:t xml:space="preserve"> and Smith (2014)</w:t>
      </w:r>
      <w:r w:rsidRPr="00901F4A">
        <w:rPr>
          <w:i/>
          <w:iCs/>
        </w:rPr>
        <w:t xml:space="preserve"> </w:t>
      </w:r>
      <w:r w:rsidRPr="00901F4A">
        <w:t>explained that the practice of network security monitoring has three main functions. Those functions were collection, detection, and analysis</w:t>
      </w:r>
      <w:r w:rsidR="00A64B81" w:rsidRPr="00901F4A">
        <w:t>. Sanders and Smith explained that collection c</w:t>
      </w:r>
      <w:r w:rsidR="00964D30">
        <w:t>ould</w:t>
      </w:r>
      <w:r w:rsidR="00A64B81" w:rsidRPr="00901F4A">
        <w:t xml:space="preserve"> involve </w:t>
      </w:r>
      <w:r w:rsidR="00F400B6">
        <w:t>various</w:t>
      </w:r>
      <w:r w:rsidR="00A64B81" w:rsidRPr="00901F4A">
        <w:t xml:space="preserve"> data </w:t>
      </w:r>
      <w:r w:rsidR="00682B68" w:rsidRPr="00901F4A">
        <w:t>types</w:t>
      </w:r>
      <w:r w:rsidR="00964D30">
        <w:t>,</w:t>
      </w:r>
      <w:r w:rsidR="00682B68" w:rsidRPr="00901F4A">
        <w:t xml:space="preserve"> </w:t>
      </w:r>
      <w:r w:rsidR="00A64B81" w:rsidRPr="00901F4A">
        <w:t>from full packet</w:t>
      </w:r>
      <w:r w:rsidR="00964D30">
        <w:t xml:space="preserve"> </w:t>
      </w:r>
      <w:r w:rsidR="00A64B81" w:rsidRPr="00901F4A">
        <w:t xml:space="preserve">captures to simply capturing the alert data. The </w:t>
      </w:r>
      <w:r w:rsidR="00682B68" w:rsidRPr="00901F4A">
        <w:t xml:space="preserve">type and </w:t>
      </w:r>
      <w:r w:rsidR="00A64B81" w:rsidRPr="00901F4A">
        <w:t xml:space="preserve">amount of data being </w:t>
      </w:r>
      <w:r w:rsidR="001706C3">
        <w:t xml:space="preserve">the NSM is collecting </w:t>
      </w:r>
      <w:r w:rsidR="00964D30">
        <w:t>will often change</w:t>
      </w:r>
      <w:r w:rsidR="00A64B81" w:rsidRPr="00901F4A">
        <w:t xml:space="preserve"> on </w:t>
      </w:r>
      <w:r w:rsidR="00682B68" w:rsidRPr="00901F4A">
        <w:t>an</w:t>
      </w:r>
      <w:r w:rsidR="00A64B81" w:rsidRPr="00901F4A">
        <w:t xml:space="preserve"> organizational basis. Sanders and Smith explained that the detection function of NSM is the function related to the signatures within the rulesets </w:t>
      </w:r>
      <w:r w:rsidR="00964D30">
        <w:t>that</w:t>
      </w:r>
      <w:r w:rsidR="00A64B81" w:rsidRPr="00901F4A">
        <w:t xml:space="preserve"> the IDS system is utilizing.</w:t>
      </w:r>
      <w:r w:rsidRPr="00901F4A">
        <w:t xml:space="preserve"> </w:t>
      </w:r>
      <w:r w:rsidR="00682B68" w:rsidRPr="00901F4A">
        <w:t xml:space="preserve">Sanders and Smith described the analysis stage of NSM as having an analyst investigate and interpret the data located during the detection stage. </w:t>
      </w:r>
      <w:r w:rsidR="00F400B6">
        <w:t>Various types of analysis</w:t>
      </w:r>
      <w:r w:rsidR="00682B68" w:rsidRPr="00901F4A">
        <w:t xml:space="preserve"> can occur at the analysis stage</w:t>
      </w:r>
      <w:r w:rsidR="00F400B6">
        <w:t xml:space="preserve"> of NSM</w:t>
      </w:r>
      <w:r w:rsidR="00964D30">
        <w:t>. S</w:t>
      </w:r>
      <w:r w:rsidR="00682B68" w:rsidRPr="00901F4A">
        <w:t xml:space="preserve">ome types of analysis include packet analysis, network forensics analysis, host forensic analysis, and malware analysis. </w:t>
      </w:r>
      <w:r w:rsidR="00964D30">
        <w:t>The a</w:t>
      </w:r>
      <w:r w:rsidR="00682B68" w:rsidRPr="00901F4A">
        <w:t>nalysis takes the most time out of the three stages as it involves engaging incident response personal</w:t>
      </w:r>
      <w:r w:rsidR="00033C33">
        <w:t xml:space="preserve"> (Sanders &amp; Smith, 2014).</w:t>
      </w:r>
    </w:p>
    <w:p w14:paraId="1D9E1926" w14:textId="77777777" w:rsidR="00425E89" w:rsidRDefault="00E61E6B" w:rsidP="00425E89">
      <w:pPr>
        <w:ind w:firstLine="720"/>
      </w:pPr>
      <w:r w:rsidRPr="00901F4A">
        <w:t xml:space="preserve">In a research article written by Einay et al. (2021), the authors explained that one of the primary weaknesses of many security solutions is their inability to detect intrusions at a network </w:t>
      </w:r>
      <w:r w:rsidRPr="00901F4A">
        <w:lastRenderedPageBreak/>
        <w:t xml:space="preserve">level. Einay et al. went on to explain that IDS can </w:t>
      </w:r>
      <w:proofErr w:type="gramStart"/>
      <w:r w:rsidRPr="00901F4A">
        <w:t>be used</w:t>
      </w:r>
      <w:proofErr w:type="gramEnd"/>
      <w:r w:rsidRPr="00901F4A">
        <w:t xml:space="preserve"> </w:t>
      </w:r>
      <w:r w:rsidR="00673C97" w:rsidRPr="00901F4A">
        <w:t>to detect</w:t>
      </w:r>
      <w:r w:rsidRPr="00901F4A">
        <w:t xml:space="preserve"> intrusions at a network level, subsequently accounting for this weakness. </w:t>
      </w:r>
      <w:r w:rsidR="00673C97" w:rsidRPr="00901F4A">
        <w:t xml:space="preserve">IDS systems utilize inline network traffic to detect many types of anomalies (Einay et al., 2021). </w:t>
      </w:r>
    </w:p>
    <w:p w14:paraId="49220246" w14:textId="494FCF8D" w:rsidR="00033C33" w:rsidRPr="00901F4A" w:rsidRDefault="00425E89" w:rsidP="00425E89">
      <w:pPr>
        <w:ind w:firstLine="720"/>
      </w:pPr>
      <w:r>
        <w:t xml:space="preserve">In </w:t>
      </w:r>
      <w:r w:rsidR="00A76FB8">
        <w:t xml:space="preserve">a </w:t>
      </w:r>
      <w:r>
        <w:t>post on their website, the Center for Internet Security (20</w:t>
      </w:r>
      <w:r>
        <w:t xml:space="preserve">18) explained that they offer a NSM solution known as Albert. CIS goes on to explain that Albert is a passive IDS </w:t>
      </w:r>
      <w:r w:rsidR="00A76FB8">
        <w:t>that</w:t>
      </w:r>
      <w:r>
        <w:t xml:space="preserve"> detects malicious activity by generating alerts from threat signatures. The Albert IDS system utilizes the Suricata engine to facilitate this detection capability (CIS, 2018). In a blog on their website, CIS explains that State, Local, Tribal, and Territorial government entities utilize Albert to detect malicious activity in a timely manner. CIS additionally stated that NSM plays an </w:t>
      </w:r>
      <w:r w:rsidR="00A76FB8">
        <w:t>essential</w:t>
      </w:r>
      <w:r>
        <w:t xml:space="preserve"> role in an organization</w:t>
      </w:r>
      <w:r w:rsidR="00A76FB8">
        <w:t>'</w:t>
      </w:r>
      <w:r>
        <w:t>s defense</w:t>
      </w:r>
      <w:r w:rsidR="00A76FB8">
        <w:t>-</w:t>
      </w:r>
      <w:r>
        <w:t>in</w:t>
      </w:r>
      <w:r w:rsidR="00A76FB8">
        <w:t>-</w:t>
      </w:r>
      <w:r>
        <w:t>depth strategy (CIS, 2021b). The CIS Controls V8 13</w:t>
      </w:r>
      <w:r w:rsidRPr="00425E89">
        <w:rPr>
          <w:vertAlign w:val="superscript"/>
        </w:rPr>
        <w:t>th</w:t>
      </w:r>
      <w:r>
        <w:t xml:space="preserve"> control, Network Monitoring and Defense, highlights the need to monitor for threats at a network level (CIS, 2021a). </w:t>
      </w:r>
    </w:p>
    <w:p w14:paraId="0B145329" w14:textId="7ED94FD8" w:rsidR="00CD4BB9" w:rsidRPr="00901F4A" w:rsidRDefault="00682B68" w:rsidP="0080626D">
      <w:pPr>
        <w:pStyle w:val="Heading3"/>
      </w:pPr>
      <w:bookmarkStart w:id="16" w:name="_Toc75949574"/>
      <w:bookmarkStart w:id="17" w:name="_Toc78405745"/>
      <w:r w:rsidRPr="00901F4A">
        <w:t xml:space="preserve">The </w:t>
      </w:r>
      <w:r w:rsidR="0080626D" w:rsidRPr="00901F4A">
        <w:t>History of Network Security Monitoring</w:t>
      </w:r>
      <w:bookmarkEnd w:id="16"/>
      <w:bookmarkEnd w:id="17"/>
      <w:r w:rsidR="00CD4BB9" w:rsidRPr="00901F4A">
        <w:t xml:space="preserve"> </w:t>
      </w:r>
    </w:p>
    <w:p w14:paraId="5536ECD0" w14:textId="36459F26" w:rsidR="0080626D" w:rsidRDefault="00CD4BB9" w:rsidP="00F324D3">
      <w:pPr>
        <w:ind w:firstLine="720"/>
      </w:pPr>
      <w:r w:rsidRPr="00901F4A">
        <w:t xml:space="preserve">In Richard </w:t>
      </w:r>
      <w:proofErr w:type="spellStart"/>
      <w:r w:rsidRPr="00901F4A">
        <w:t>Bejtlich</w:t>
      </w:r>
      <w:r w:rsidR="00964D30">
        <w:t>'</w:t>
      </w:r>
      <w:r w:rsidRPr="00901F4A">
        <w:t>s</w:t>
      </w:r>
      <w:proofErr w:type="spellEnd"/>
      <w:r w:rsidRPr="00901F4A">
        <w:t xml:space="preserve"> (2013) book The Practice of Network Security Monitoring, Bejtlich provided the history of Network Security Monitoring. Bejtlich stated that NSM informally began when Todd </w:t>
      </w:r>
      <w:r w:rsidR="00D77574" w:rsidRPr="00901F4A">
        <w:t>Heberlein</w:t>
      </w:r>
      <w:r w:rsidRPr="00901F4A">
        <w:t xml:space="preserve"> developed an application named the Network Security Monitor in 1988. </w:t>
      </w:r>
      <w:proofErr w:type="spellStart"/>
      <w:r w:rsidR="001706C3" w:rsidRPr="00901F4A">
        <w:t>Heberlein</w:t>
      </w:r>
      <w:r w:rsidR="001706C3">
        <w:t>'s</w:t>
      </w:r>
      <w:proofErr w:type="spellEnd"/>
      <w:r w:rsidRPr="00901F4A">
        <w:t xml:space="preserve"> Network Security Monitor was the first IDS system to utilize data traffic going across the network as the data </w:t>
      </w:r>
      <w:proofErr w:type="gramStart"/>
      <w:r w:rsidRPr="00901F4A">
        <w:t>being used</w:t>
      </w:r>
      <w:proofErr w:type="gramEnd"/>
      <w:r w:rsidRPr="00901F4A">
        <w:t xml:space="preserve"> to generate alerts. According to Bejtlich, in 1993</w:t>
      </w:r>
      <w:r w:rsidR="00964D30">
        <w:t>,</w:t>
      </w:r>
      <w:r w:rsidRPr="00901F4A">
        <w:t xml:space="preserve"> </w:t>
      </w:r>
      <w:r w:rsidR="00D77574" w:rsidRPr="00901F4A">
        <w:t>Heberlein</w:t>
      </w:r>
      <w:r w:rsidRPr="00901F4A">
        <w:t xml:space="preserve"> worked with the Air Force Computer Emergency Response Team (AFCERT) to deploy another version of the Network Security Monitoring named the Automated Security Incident Measurement (AISM) system. Bejtlich went to explain that he codified the definition of NSM during a webcast for </w:t>
      </w:r>
      <w:proofErr w:type="spellStart"/>
      <w:r w:rsidRPr="00901F4A">
        <w:t>SearchSecurity</w:t>
      </w:r>
      <w:proofErr w:type="spellEnd"/>
      <w:r w:rsidRPr="00901F4A">
        <w:t xml:space="preserve"> in 2002 (Bejtlich, 2013).</w:t>
      </w:r>
    </w:p>
    <w:p w14:paraId="27F73A7D" w14:textId="6EF4B555" w:rsidR="00033C33" w:rsidRDefault="00033C33" w:rsidP="00F324D3">
      <w:pPr>
        <w:ind w:firstLine="720"/>
      </w:pPr>
      <w:r>
        <w:lastRenderedPageBreak/>
        <w:t>Sanders and Smith (2014) explained that prior to the conceptualization of NSM, the methodology of locating malicious threats at a network level was known as intrusion detection. Sanders and Smith go on to explain that intrusion detec</w:t>
      </w:r>
      <w:r w:rsidR="00E57AD0">
        <w:t>ti</w:t>
      </w:r>
      <w:r>
        <w:t>on is a vulnerability</w:t>
      </w:r>
      <w:r w:rsidR="00E57AD0">
        <w:t>-</w:t>
      </w:r>
      <w:r>
        <w:t>centric approach, while NSM is a threat</w:t>
      </w:r>
      <w:r w:rsidR="00E57AD0">
        <w:t>-</w:t>
      </w:r>
      <w:r>
        <w:t>centric approach. The goal of NSM is to detect in hopes of responding more time effic</w:t>
      </w:r>
      <w:r w:rsidR="00E57AD0">
        <w:t>i</w:t>
      </w:r>
      <w:r>
        <w:t xml:space="preserve">ently (Sanders &amp; Smith, 2014). </w:t>
      </w:r>
    </w:p>
    <w:p w14:paraId="3727BF61" w14:textId="6DEA23A3" w:rsidR="0080626D" w:rsidRPr="00901F4A" w:rsidRDefault="0080626D" w:rsidP="0080626D">
      <w:pPr>
        <w:pStyle w:val="Heading3"/>
      </w:pPr>
      <w:bookmarkStart w:id="18" w:name="_Toc75949575"/>
      <w:bookmarkStart w:id="19" w:name="_Toc78405746"/>
      <w:r w:rsidRPr="00901F4A">
        <w:t>Purpose and Value of Network Security Monitoring</w:t>
      </w:r>
      <w:bookmarkEnd w:id="18"/>
      <w:bookmarkEnd w:id="19"/>
    </w:p>
    <w:p w14:paraId="4A6610C9" w14:textId="66B090A8" w:rsidR="009D23E9" w:rsidRPr="00901F4A" w:rsidRDefault="00BF363B" w:rsidP="009D23E9">
      <w:pPr>
        <w:ind w:firstLine="720"/>
      </w:pPr>
      <w:r w:rsidRPr="00901F4A">
        <w:t xml:space="preserve">In the book </w:t>
      </w:r>
      <w:r w:rsidRPr="00901F4A">
        <w:rPr>
          <w:i/>
          <w:iCs/>
        </w:rPr>
        <w:t xml:space="preserve">Practical Malware Analysis, </w:t>
      </w:r>
      <w:r w:rsidR="009D23E9" w:rsidRPr="00901F4A">
        <w:t>Sikorski and Honig (2012) describe</w:t>
      </w:r>
      <w:r w:rsidR="004539D6">
        <w:t>d</w:t>
      </w:r>
      <w:r w:rsidR="009D23E9" w:rsidRPr="00901F4A">
        <w:t xml:space="preserve"> how </w:t>
      </w:r>
      <w:r w:rsidRPr="00901F4A">
        <w:t>signature-based</w:t>
      </w:r>
      <w:r w:rsidR="009D23E9" w:rsidRPr="00901F4A">
        <w:t xml:space="preserve"> IDS and IPS solutions allow network administrators to employ content-based countermeasures. These solutions often allow for </w:t>
      </w:r>
      <w:r w:rsidRPr="00901F4A">
        <w:t xml:space="preserve">analysts to write signatures </w:t>
      </w:r>
      <w:r w:rsidR="009D23E9" w:rsidRPr="00901F4A">
        <w:t>for IP addres</w:t>
      </w:r>
      <w:r w:rsidR="00964D30">
        <w:t>se</w:t>
      </w:r>
      <w:r w:rsidR="009D23E9" w:rsidRPr="00901F4A">
        <w:t>s or URL</w:t>
      </w:r>
      <w:r w:rsidR="00964D30">
        <w:t>s,</w:t>
      </w:r>
      <w:r w:rsidR="009D23E9" w:rsidRPr="00901F4A">
        <w:t xml:space="preserve"> which make it ideal for network</w:t>
      </w:r>
      <w:r w:rsidR="00964D30">
        <w:t>-</w:t>
      </w:r>
      <w:r w:rsidR="009D23E9" w:rsidRPr="00901F4A">
        <w:t xml:space="preserve">wide detection. By being able to write signatures to match upon desired traffic anomalies, </w:t>
      </w:r>
      <w:r w:rsidRPr="00901F4A">
        <w:t>security and incident response personnel</w:t>
      </w:r>
      <w:r w:rsidR="009D23E9" w:rsidRPr="00901F4A">
        <w:t xml:space="preserve"> are now able to </w:t>
      </w:r>
      <w:r w:rsidRPr="00901F4A">
        <w:t>protect</w:t>
      </w:r>
      <w:r w:rsidR="009D23E9" w:rsidRPr="00901F4A">
        <w:t xml:space="preserve"> against previously identified threats (Sikorski &amp; Honig, 2012)</w:t>
      </w:r>
      <w:r w:rsidR="00D77574">
        <w:t>.</w:t>
      </w:r>
    </w:p>
    <w:p w14:paraId="79C55C4C" w14:textId="21886924" w:rsidR="00C0201C" w:rsidRPr="00901F4A" w:rsidRDefault="00F60CEA" w:rsidP="00C0201C">
      <w:pPr>
        <w:ind w:firstLine="720"/>
      </w:pPr>
      <w:r w:rsidRPr="00901F4A">
        <w:t xml:space="preserve">In an article published within the Procedia </w:t>
      </w:r>
      <w:r w:rsidR="00964D30">
        <w:t>J</w:t>
      </w:r>
      <w:r w:rsidRPr="00901F4A">
        <w:t xml:space="preserve">ournal of Computer Science, Alhomoud et al. (2011) explained that IDS solutions are not an essential component </w:t>
      </w:r>
      <w:r w:rsidR="00964D30">
        <w:t xml:space="preserve">of </w:t>
      </w:r>
      <w:r w:rsidRPr="00901F4A">
        <w:t>any entit</w:t>
      </w:r>
      <w:r w:rsidR="00964D30">
        <w:t>y'</w:t>
      </w:r>
      <w:r w:rsidRPr="00901F4A">
        <w:t xml:space="preserve">s environment. IDS solutions have the functionality of </w:t>
      </w:r>
      <w:r w:rsidR="00305F89">
        <w:t>detecting</w:t>
      </w:r>
      <w:r w:rsidRPr="00901F4A">
        <w:t xml:space="preserve"> </w:t>
      </w:r>
      <w:r w:rsidR="00E804AF">
        <w:t>malicious</w:t>
      </w:r>
      <w:r w:rsidRPr="00901F4A">
        <w:t xml:space="preserve"> traffic going across the network. Alhomoud et al. went on to explain that organizations are currently in need of valuable </w:t>
      </w:r>
      <w:r w:rsidR="001525A2" w:rsidRPr="00901F4A">
        <w:t>detection systems (Alhomoud et al., 2011).</w:t>
      </w:r>
    </w:p>
    <w:p w14:paraId="176A96E4" w14:textId="1B68D31F" w:rsidR="0080626D" w:rsidRPr="00901F4A" w:rsidRDefault="0080626D" w:rsidP="0080626D">
      <w:pPr>
        <w:pStyle w:val="Heading2"/>
        <w:rPr>
          <w:rFonts w:cs="Times New Roman"/>
          <w:szCs w:val="24"/>
        </w:rPr>
      </w:pPr>
      <w:bookmarkStart w:id="20" w:name="_Toc75949580"/>
      <w:bookmarkStart w:id="21" w:name="_Toc78405747"/>
      <w:r w:rsidRPr="00901F4A">
        <w:rPr>
          <w:rFonts w:cs="Times New Roman"/>
          <w:szCs w:val="24"/>
        </w:rPr>
        <w:t>Intrusion Detection and Intrusion Prevention Solutions</w:t>
      </w:r>
      <w:bookmarkEnd w:id="20"/>
      <w:bookmarkEnd w:id="21"/>
    </w:p>
    <w:p w14:paraId="1F78104D" w14:textId="0B853024" w:rsidR="00915E83" w:rsidRPr="00901F4A" w:rsidRDefault="00915E83" w:rsidP="00915E83">
      <w:r w:rsidRPr="00901F4A">
        <w:tab/>
        <w:t>Sanders (2017) explain</w:t>
      </w:r>
      <w:r w:rsidR="00E804AF">
        <w:t>ed</w:t>
      </w:r>
      <w:r w:rsidRPr="00901F4A">
        <w:t xml:space="preserve"> that NSM does not involve prevention as preventative measures eventually fail</w:t>
      </w:r>
      <w:r w:rsidR="00964D30">
        <w:t>. I</w:t>
      </w:r>
      <w:r w:rsidRPr="00901F4A">
        <w:t>nstead</w:t>
      </w:r>
      <w:r w:rsidR="00964D30">
        <w:t>,</w:t>
      </w:r>
      <w:r w:rsidRPr="00901F4A">
        <w:t xml:space="preserve"> the NSM methodology focuses on </w:t>
      </w:r>
      <w:r w:rsidR="00964D30">
        <w:t xml:space="preserve">the </w:t>
      </w:r>
      <w:r w:rsidRPr="00901F4A">
        <w:t>detection</w:t>
      </w:r>
      <w:r w:rsidR="00964D30">
        <w:t xml:space="preserve"> of anomalous activity</w:t>
      </w:r>
      <w:r w:rsidRPr="00901F4A">
        <w:t xml:space="preserve">. While IPS systems can </w:t>
      </w:r>
      <w:proofErr w:type="gramStart"/>
      <w:r w:rsidRPr="00901F4A">
        <w:t>be used</w:t>
      </w:r>
      <w:proofErr w:type="gramEnd"/>
      <w:r w:rsidRPr="00901F4A">
        <w:t xml:space="preserve"> by teams implementing the NSM practice, NSM deal</w:t>
      </w:r>
      <w:r w:rsidR="00964D30">
        <w:t>s</w:t>
      </w:r>
      <w:r w:rsidRPr="00901F4A">
        <w:t xml:space="preserve"> exclusively with IDS systems (Sanders, 2017). Andress (2019) explained that IDS c</w:t>
      </w:r>
      <w:r w:rsidR="00964D30">
        <w:t>ould</w:t>
      </w:r>
      <w:r w:rsidRPr="00901F4A">
        <w:t xml:space="preserve"> only monitor and detect</w:t>
      </w:r>
      <w:r w:rsidR="00964D30">
        <w:t xml:space="preserve">. IDS </w:t>
      </w:r>
      <w:r w:rsidRPr="00901F4A">
        <w:t xml:space="preserve">cannot take any direct action preventing or altering the flow of network </w:t>
      </w:r>
      <w:r w:rsidRPr="00901F4A">
        <w:lastRenderedPageBreak/>
        <w:t xml:space="preserve">traffic. </w:t>
      </w:r>
      <w:r w:rsidR="00F400B6">
        <w:t>On the other hand, IPS systems</w:t>
      </w:r>
      <w:r w:rsidRPr="00901F4A">
        <w:t xml:space="preserve"> sit in line with the network traffic (Firewalls also must sit inline)</w:t>
      </w:r>
      <w:r w:rsidR="00964D30">
        <w:t>,</w:t>
      </w:r>
      <w:r w:rsidRPr="00901F4A">
        <w:t xml:space="preserve"> allowing them to take actions depending on what the engine is utilizing for a ruleset</w:t>
      </w:r>
      <w:r w:rsidR="00A65782" w:rsidRPr="00901F4A">
        <w:t xml:space="preserve"> (Andress, 2019)</w:t>
      </w:r>
      <w:r w:rsidRPr="00901F4A">
        <w:t xml:space="preserve">. </w:t>
      </w:r>
    </w:p>
    <w:p w14:paraId="6F2B5735" w14:textId="65DB6431" w:rsidR="0080626D" w:rsidRPr="00901F4A" w:rsidRDefault="0080626D" w:rsidP="0080626D">
      <w:pPr>
        <w:pStyle w:val="Heading3"/>
      </w:pPr>
      <w:bookmarkStart w:id="22" w:name="_Toc75949581"/>
      <w:bookmarkStart w:id="23" w:name="_Toc78405748"/>
      <w:r w:rsidRPr="00901F4A">
        <w:t>Intrusion Detection Systems</w:t>
      </w:r>
      <w:bookmarkEnd w:id="22"/>
      <w:bookmarkEnd w:id="23"/>
    </w:p>
    <w:p w14:paraId="2C9F9022" w14:textId="15232435" w:rsidR="00474C4C" w:rsidRDefault="00474C4C" w:rsidP="00474C4C">
      <w:r w:rsidRPr="00901F4A">
        <w:tab/>
        <w:t xml:space="preserve">Andress (2019) described </w:t>
      </w:r>
      <w:r w:rsidR="00C32878" w:rsidRPr="00901F4A">
        <w:t xml:space="preserve">IDS solutions as hardware or software tools that </w:t>
      </w:r>
      <w:r w:rsidR="00EB5C75" w:rsidRPr="00901F4A">
        <w:t>can</w:t>
      </w:r>
      <w:r w:rsidR="00C32878" w:rsidRPr="00901F4A">
        <w:t xml:space="preserve"> monitor hosts, networks, and applications for desired anomalies. Andress then explain</w:t>
      </w:r>
      <w:r w:rsidR="00E804AF">
        <w:t>ed</w:t>
      </w:r>
      <w:r w:rsidR="00C32878" w:rsidRPr="00901F4A">
        <w:t xml:space="preserve"> that</w:t>
      </w:r>
      <w:r w:rsidR="00DE69E0" w:rsidRPr="00901F4A">
        <w:t xml:space="preserve"> </w:t>
      </w:r>
      <w:r w:rsidR="00C32878" w:rsidRPr="00901F4A">
        <w:t xml:space="preserve">there are two types of IDS solutions, signature-based and anomaly-based. </w:t>
      </w:r>
    </w:p>
    <w:p w14:paraId="0030C266" w14:textId="19DA691A" w:rsidR="009D0DF3" w:rsidRPr="00901F4A" w:rsidRDefault="009D0DF3" w:rsidP="00474C4C">
      <w:r>
        <w:tab/>
        <w:t xml:space="preserve">Sanders and Smith (2014) explained that signature-based IDS are the most common. Sanders and Smith </w:t>
      </w:r>
      <w:r w:rsidR="00F400B6">
        <w:t>stated that signature-based IDS function by analyzing packets of network traffic for signatures</w:t>
      </w:r>
      <w:r>
        <w:t xml:space="preserve"> derived from IOCs.  In signature-based IDS, when a packet of network traffic matches a signature, an alert </w:t>
      </w:r>
      <w:proofErr w:type="gramStart"/>
      <w:r>
        <w:t>is generated</w:t>
      </w:r>
      <w:proofErr w:type="gramEnd"/>
      <w:r>
        <w:t xml:space="preserve">. Sanders and Smith additionally report that modern IDS solutions </w:t>
      </w:r>
      <w:r w:rsidR="00F400B6">
        <w:t>can</w:t>
      </w:r>
      <w:r>
        <w:t xml:space="preserve"> detect malicious activity that goes beyond the scope of traditional malware infections (Sanders &amp; Smith, 2014). </w:t>
      </w:r>
    </w:p>
    <w:p w14:paraId="6CBD76CD" w14:textId="70F34C63" w:rsidR="0080626D" w:rsidRPr="00901F4A" w:rsidRDefault="0080626D" w:rsidP="0080626D">
      <w:pPr>
        <w:pStyle w:val="Heading3"/>
      </w:pPr>
      <w:bookmarkStart w:id="24" w:name="_Toc75949582"/>
      <w:bookmarkStart w:id="25" w:name="_Toc78405749"/>
      <w:r w:rsidRPr="00901F4A">
        <w:t>Intrusion Prevention Systems</w:t>
      </w:r>
      <w:bookmarkEnd w:id="24"/>
      <w:bookmarkEnd w:id="25"/>
    </w:p>
    <w:p w14:paraId="40C65997" w14:textId="72A55733" w:rsidR="00A65782" w:rsidRPr="00901F4A" w:rsidRDefault="00A65782" w:rsidP="00A65782">
      <w:r w:rsidRPr="00901F4A">
        <w:tab/>
        <w:t xml:space="preserve">Andress (2019) describes IPS solutions as security solutions that often take data sent by the IDS to </w:t>
      </w:r>
      <w:proofErr w:type="gramStart"/>
      <w:r w:rsidRPr="00901F4A">
        <w:t>take action</w:t>
      </w:r>
      <w:proofErr w:type="gramEnd"/>
      <w:r w:rsidRPr="00901F4A">
        <w:t xml:space="preserve"> on desired anomalies. </w:t>
      </w:r>
      <w:r w:rsidR="00F400B6">
        <w:t xml:space="preserve">An example of an IPS </w:t>
      </w:r>
      <w:proofErr w:type="gramStart"/>
      <w:r w:rsidR="00F400B6">
        <w:t>taking action</w:t>
      </w:r>
      <w:proofErr w:type="gramEnd"/>
      <w:r w:rsidR="00F400B6">
        <w:t xml:space="preserve"> would be rejecting traffic from a specified IP address. The IDS solution, on the other hand, could only</w:t>
      </w:r>
      <w:r w:rsidR="00CA3859">
        <w:t xml:space="preserve"> locate the traffic and generate an alert</w:t>
      </w:r>
      <w:r w:rsidR="00F400B6">
        <w:t xml:space="preserve">. IDS cannot </w:t>
      </w:r>
      <w:proofErr w:type="gramStart"/>
      <w:r w:rsidR="00F400B6">
        <w:t>take action</w:t>
      </w:r>
      <w:proofErr w:type="gramEnd"/>
      <w:r w:rsidR="00F400B6">
        <w:t xml:space="preserve"> as they sit out of line with the network egress point (Andress, 2019)</w:t>
      </w:r>
      <w:r w:rsidRPr="00901F4A">
        <w:t xml:space="preserve">. </w:t>
      </w:r>
    </w:p>
    <w:p w14:paraId="6F2385AD" w14:textId="25DD9591" w:rsidR="00EE188F" w:rsidRDefault="0080626D" w:rsidP="003D6C6F">
      <w:pPr>
        <w:pStyle w:val="Heading2"/>
        <w:tabs>
          <w:tab w:val="left" w:pos="4620"/>
        </w:tabs>
        <w:rPr>
          <w:rFonts w:cs="Times New Roman"/>
          <w:szCs w:val="24"/>
        </w:rPr>
      </w:pPr>
      <w:bookmarkStart w:id="26" w:name="_Toc75949583"/>
      <w:bookmarkStart w:id="27" w:name="_Toc78405750"/>
      <w:r w:rsidRPr="00901F4A">
        <w:rPr>
          <w:rFonts w:cs="Times New Roman"/>
          <w:szCs w:val="24"/>
        </w:rPr>
        <w:t>Network-Based vs</w:t>
      </w:r>
      <w:r w:rsidR="00964D30">
        <w:rPr>
          <w:rFonts w:cs="Times New Roman"/>
          <w:szCs w:val="24"/>
        </w:rPr>
        <w:t>.</w:t>
      </w:r>
      <w:r w:rsidRPr="00901F4A">
        <w:rPr>
          <w:rFonts w:cs="Times New Roman"/>
          <w:szCs w:val="24"/>
        </w:rPr>
        <w:t xml:space="preserve"> Host-Based Solutions</w:t>
      </w:r>
      <w:bookmarkStart w:id="28" w:name="_Toc75949577"/>
      <w:bookmarkEnd w:id="26"/>
      <w:bookmarkEnd w:id="27"/>
      <w:r w:rsidR="00EE188F" w:rsidRPr="00901F4A">
        <w:rPr>
          <w:rFonts w:cs="Times New Roman"/>
          <w:szCs w:val="24"/>
        </w:rPr>
        <w:t xml:space="preserve"> </w:t>
      </w:r>
    </w:p>
    <w:p w14:paraId="36DD85A7" w14:textId="6EBD3734"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w:t>
      </w:r>
      <w:r w:rsidR="003D6C6F" w:rsidRPr="00901F4A">
        <w:lastRenderedPageBreak/>
        <w:t xml:space="preserve">traffic traveling across a network for signs of malicious or desired activity. Vacca additionally states that the IDS system can potentially identify attacks before </w:t>
      </w:r>
      <w:r w:rsidR="00F400B6">
        <w:t>reaching</w:t>
      </w:r>
      <w:r w:rsidR="003D6C6F" w:rsidRPr="00901F4A">
        <w:t xml:space="preserve"> their targets (Vacca, 2014). </w:t>
      </w:r>
    </w:p>
    <w:p w14:paraId="5BE63018" w14:textId="64212807" w:rsidR="009D23E9" w:rsidRPr="00901F4A" w:rsidRDefault="009D23E9" w:rsidP="003D6C6F">
      <w:pPr>
        <w:ind w:firstLine="720"/>
      </w:pPr>
      <w:r w:rsidRPr="00901F4A">
        <w:t xml:space="preserve">Sikorski and Honig (2012) described how IOCs such as IP addresses and URLs are effective </w:t>
      </w:r>
      <w:r w:rsidR="00E804AF">
        <w:t xml:space="preserve">in </w:t>
      </w:r>
      <w:r w:rsidRPr="00901F4A">
        <w:t>defending against malware and malicious activity</w:t>
      </w:r>
      <w:r w:rsidR="00F400B6">
        <w:t>. However,</w:t>
      </w:r>
      <w:r w:rsidRPr="00901F4A">
        <w:t xml:space="preserve"> these signatures may only be of value for a short time. </w:t>
      </w:r>
      <w:r w:rsidR="00F400B6">
        <w:t>The limited lifespan of these signatures</w:t>
      </w:r>
      <w:r w:rsidRPr="00901F4A">
        <w:t xml:space="preserve"> is due to the malicious actor</w:t>
      </w:r>
      <w:r w:rsidR="00964D30">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29" w:name="_Toc78405751"/>
      <w:bookmarkEnd w:id="28"/>
      <w:r w:rsidRPr="00901F4A">
        <w:rPr>
          <w:rFonts w:cs="Times New Roman"/>
          <w:szCs w:val="24"/>
        </w:rPr>
        <w:t>Intrusion Detection Systems</w:t>
      </w:r>
      <w:bookmarkEnd w:id="29"/>
      <w:r w:rsidRPr="00901F4A">
        <w:rPr>
          <w:rFonts w:cs="Times New Roman"/>
          <w:szCs w:val="24"/>
        </w:rPr>
        <w:t xml:space="preserve"> </w:t>
      </w:r>
    </w:p>
    <w:p w14:paraId="5579EF09" w14:textId="23FA6547" w:rsidR="00734210" w:rsidRDefault="00C0201C" w:rsidP="00734210">
      <w:r w:rsidRPr="00901F4A">
        <w:tab/>
      </w:r>
      <w:r w:rsidR="00094897">
        <w:t xml:space="preserve">In an article published in </w:t>
      </w:r>
      <w:r w:rsidR="00094897">
        <w:rPr>
          <w:i/>
          <w:iCs/>
        </w:rPr>
        <w:t>Network Security,</w:t>
      </w:r>
      <w:r w:rsidR="00094897">
        <w:t xml:space="preserve"> </w:t>
      </w:r>
      <w:proofErr w:type="spellStart"/>
      <w:r w:rsidR="00094897" w:rsidRPr="00901F4A">
        <w:t>Shipulin</w:t>
      </w:r>
      <w:proofErr w:type="spellEnd"/>
      <w:r w:rsidR="00094897" w:rsidRPr="00901F4A">
        <w:t xml:space="preserve"> (2018) explain</w:t>
      </w:r>
      <w:r w:rsidR="00094897">
        <w: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 </w:t>
      </w:r>
      <w:r w:rsidR="00094897" w:rsidRPr="00901F4A">
        <w:t>(</w:t>
      </w:r>
      <w:proofErr w:type="spellStart"/>
      <w:r w:rsidR="00094897" w:rsidRPr="00901F4A">
        <w:t>Shipulin</w:t>
      </w:r>
      <w:proofErr w:type="spellEnd"/>
      <w:r w:rsidR="00094897">
        <w:t>, 2018</w:t>
      </w:r>
      <w:r w:rsidR="00094897" w:rsidRPr="00901F4A">
        <w:t>)</w:t>
      </w:r>
      <w:r w:rsidR="00094897">
        <w:t>.</w:t>
      </w:r>
      <w:r w:rsidR="00522D6A">
        <w:t xml:space="preserve"> </w:t>
      </w:r>
      <w:r w:rsidR="00734210" w:rsidRPr="00901F4A">
        <w:t xml:space="preserve">Broucek and Turner (2004) explained that both signature and </w:t>
      </w:r>
      <w:r w:rsidR="0064720F" w:rsidRPr="00901F4A">
        <w:t>anomaly-based</w:t>
      </w:r>
      <w:r w:rsidR="00734210" w:rsidRPr="00901F4A">
        <w:t xml:space="preserve"> IDS system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as opposed to the system</w:t>
      </w:r>
      <w:r w:rsidR="00F6732D">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 (Broucek &amp; Turner, 2004). </w:t>
      </w:r>
    </w:p>
    <w:p w14:paraId="580C1B60" w14:textId="64DFA566" w:rsidR="002D25E6" w:rsidRPr="002D25E6" w:rsidRDefault="002D25E6" w:rsidP="00734210">
      <w:r>
        <w:tab/>
        <w:t xml:space="preserve">In </w:t>
      </w:r>
      <w:r>
        <w:rPr>
          <w:i/>
          <w:iCs/>
        </w:rPr>
        <w:t>Applied Network Security Monitoring</w:t>
      </w:r>
      <w:r w:rsidR="00C84834">
        <w:rPr>
          <w:i/>
          <w:iCs/>
        </w:rPr>
        <w:t>,</w:t>
      </w:r>
      <w:r>
        <w:rPr>
          <w:i/>
          <w:iCs/>
        </w:rPr>
        <w:t xml:space="preserve"> </w:t>
      </w:r>
      <w:proofErr w:type="gramStart"/>
      <w:r>
        <w:t>Sanders</w:t>
      </w:r>
      <w:proofErr w:type="gramEnd"/>
      <w:r>
        <w:t xml:space="preserve"> and Smith (2014) explained that an anomaly is an event in a system or network that is observable and concerned unusual. Detection tools such as IDS generate alerts when an anomaly is located. </w:t>
      </w:r>
    </w:p>
    <w:p w14:paraId="792660B5" w14:textId="220A0417" w:rsidR="00EE188F" w:rsidRPr="00901F4A" w:rsidRDefault="00EE188F" w:rsidP="00EE188F">
      <w:pPr>
        <w:pStyle w:val="Heading3"/>
      </w:pPr>
      <w:bookmarkStart w:id="30" w:name="_Toc75949578"/>
      <w:bookmarkStart w:id="31" w:name="_Toc78405752"/>
      <w:r w:rsidRPr="00901F4A">
        <w:t xml:space="preserve">Signature-Based </w:t>
      </w:r>
      <w:bookmarkEnd w:id="30"/>
      <w:r w:rsidRPr="00901F4A">
        <w:t>Intrusion Detection Systems</w:t>
      </w:r>
      <w:bookmarkEnd w:id="31"/>
    </w:p>
    <w:p w14:paraId="754B9B07" w14:textId="65F3735A" w:rsidR="00EB5C75" w:rsidRPr="00901F4A" w:rsidRDefault="00EB5C75" w:rsidP="00EB5C75">
      <w:r w:rsidRPr="00901F4A">
        <w:lastRenderedPageBreak/>
        <w:tab/>
        <w:t xml:space="preserve">In the book </w:t>
      </w:r>
      <w:r w:rsidRPr="00901F4A">
        <w:rPr>
          <w:i/>
          <w:iCs/>
        </w:rPr>
        <w:t>Foundations of Information Security</w:t>
      </w:r>
      <w:r w:rsidRPr="00901F4A">
        <w:t xml:space="preserve">, Andress (2019) explained that signature-based IDS </w:t>
      </w:r>
      <w:r w:rsidR="00093B49" w:rsidRPr="00901F4A">
        <w:t>systems</w:t>
      </w:r>
      <w:r w:rsidRPr="00901F4A">
        <w:t xml:space="preserve"> function similarly to </w:t>
      </w:r>
      <w:r w:rsidR="00F324D3" w:rsidRPr="00901F4A">
        <w:t>signature-based</w:t>
      </w:r>
      <w:r w:rsidRPr="00901F4A">
        <w:t xml:space="preserve"> antivirus (AV) solutions. Both signature-based IDS and AV utilize a database of signatures </w:t>
      </w:r>
      <w:r w:rsidR="00093B49" w:rsidRPr="00901F4A">
        <w:t>and compare data to those database</w:t>
      </w:r>
      <w:r w:rsidR="00E804AF">
        <w:t>s</w:t>
      </w:r>
      <w:r w:rsidR="00093B49" w:rsidRPr="00901F4A">
        <w:t xml:space="preserve">. Regarding AV solution, this data might be the file on a hard drive or an outbound web connection. Regarding network-based IDS, this data is network traffic flowing to and from the network egress point (Andress, 2019). </w:t>
      </w:r>
    </w:p>
    <w:p w14:paraId="18C01D53" w14:textId="3629BBF2" w:rsidR="0064720F" w:rsidRPr="00901F4A" w:rsidRDefault="0064720F" w:rsidP="0064720F">
      <w:pPr>
        <w:ind w:firstLine="720"/>
      </w:pPr>
      <w:r w:rsidRPr="00901F4A">
        <w:t>Joshi et al. (2012) explained that a signature is a portion of data</w:t>
      </w:r>
      <w:r w:rsidR="00CA3859">
        <w:t xml:space="preserve"> </w:t>
      </w:r>
      <w:r w:rsidRPr="00901F4A">
        <w:t xml:space="preserve">used to distinguish </w:t>
      </w:r>
      <w:r w:rsidR="00CA3859">
        <w:t xml:space="preserve">that specific </w:t>
      </w:r>
      <w:r w:rsidRPr="00901F4A">
        <w:t xml:space="preserve">data. Signatures </w:t>
      </w:r>
      <w:r w:rsidR="00CA3859">
        <w:t>contain a combination</w:t>
      </w:r>
      <w:r w:rsidRPr="00901F4A">
        <w:t xml:space="preserve"> of a string of characters, hex values, or various other static values. Joshi et al.</w:t>
      </w:r>
      <w:r w:rsidR="00CA3859">
        <w:t xml:space="preserve"> further</w:t>
      </w:r>
      <w:r w:rsidRPr="00901F4A">
        <w:t xml:space="preserve"> explain</w:t>
      </w:r>
      <w:r w:rsidR="00CA3859">
        <w:t>ed</w:t>
      </w:r>
      <w:r w:rsidRPr="00901F4A">
        <w:t xml:space="preserve"> that intrusion detection systems utilize signatures to locate security concerns in network traffic (Joshi et al., 2012).</w:t>
      </w:r>
      <w:r w:rsidR="00094897">
        <w:t xml:space="preserve"> </w:t>
      </w:r>
      <w:proofErr w:type="spellStart"/>
      <w:r w:rsidR="00094897">
        <w:t>Shipulin</w:t>
      </w:r>
      <w:proofErr w:type="spellEnd"/>
      <w:r w:rsidR="00094897">
        <w:t xml:space="preserve"> (2018) stated that signature sets are piv</w:t>
      </w:r>
      <w:r w:rsidR="00E804AF">
        <w:t>ota</w:t>
      </w:r>
      <w:r w:rsidR="00094897">
        <w:t xml:space="preserve">l in detecting known attack vectors. </w:t>
      </w:r>
    </w:p>
    <w:p w14:paraId="3B837BB4" w14:textId="124201BF" w:rsidR="0080626D" w:rsidRPr="00901F4A" w:rsidRDefault="00EE188F" w:rsidP="0080626D">
      <w:pPr>
        <w:pStyle w:val="Heading3"/>
      </w:pPr>
      <w:bookmarkStart w:id="32" w:name="_Toc75949579"/>
      <w:bookmarkStart w:id="33" w:name="_Toc78405753"/>
      <w:r w:rsidRPr="00901F4A">
        <w:t>Anomaly-</w:t>
      </w:r>
      <w:r w:rsidR="00E804AF">
        <w:t>b</w:t>
      </w:r>
      <w:r w:rsidRPr="00901F4A">
        <w:t xml:space="preserve">ased </w:t>
      </w:r>
      <w:bookmarkEnd w:id="32"/>
      <w:r w:rsidRPr="00901F4A">
        <w:t>Intrusion Detection Systems</w:t>
      </w:r>
      <w:bookmarkEnd w:id="33"/>
    </w:p>
    <w:p w14:paraId="6AE868F1" w14:textId="1D50C5C2" w:rsidR="00734210" w:rsidRPr="00901F4A" w:rsidRDefault="00C0201C" w:rsidP="00734210">
      <w:r w:rsidRPr="00901F4A">
        <w:tab/>
        <w:t xml:space="preserve">Andress (2019) explained that anomaly-based IDS work by developing a normal </w:t>
      </w:r>
      <w:r w:rsidR="00CA3859">
        <w:t>network profile</w:t>
      </w:r>
      <w:r w:rsidRPr="00901F4A">
        <w:t xml:space="preserve"> and alerting when the network deviated from the profile. Some of the data collected by the </w:t>
      </w:r>
      <w:r w:rsidR="0075612F" w:rsidRPr="00901F4A">
        <w:t xml:space="preserve">anomaly-based IDS include the amounts and type of traffic </w:t>
      </w:r>
      <w:proofErr w:type="gramStart"/>
      <w:r w:rsidR="0075612F" w:rsidRPr="00901F4A">
        <w:t>being sent</w:t>
      </w:r>
      <w:proofErr w:type="gramEnd"/>
      <w:r w:rsidR="0075612F" w:rsidRPr="00901F4A">
        <w:t xml:space="preserve"> over the network. Andress additionally acknowledged that anomaly-based IDS </w:t>
      </w:r>
      <w:proofErr w:type="gramStart"/>
      <w:r w:rsidR="0075612F" w:rsidRPr="00901F4A">
        <w:t>have a tendency to</w:t>
      </w:r>
      <w:proofErr w:type="gramEnd"/>
      <w:r w:rsidR="0075612F" w:rsidRPr="00901F4A">
        <w:t xml:space="preserve"> produce more false-positive alerts as opposed to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 xml:space="preserve">-based intrusion detection systems </w:t>
      </w:r>
      <w:proofErr w:type="gramStart"/>
      <w:r w:rsidR="0093228D" w:rsidRPr="00901F4A">
        <w:t>generally have</w:t>
      </w:r>
      <w:proofErr w:type="gramEnd"/>
      <w:r w:rsidR="0093228D" w:rsidRPr="00901F4A">
        <w:t xml:space="preserve"> a higher rate of false</w:t>
      </w:r>
      <w:r w:rsidR="00E804AF">
        <w:t>-</w:t>
      </w:r>
      <w:r w:rsidR="0093228D" w:rsidRPr="00901F4A">
        <w:t xml:space="preserve">positive alerts generated as opposed to signature-based IDS. </w:t>
      </w:r>
    </w:p>
    <w:p w14:paraId="69A00FB5" w14:textId="467A1FC7" w:rsidR="001525A2" w:rsidRPr="00901F4A" w:rsidRDefault="001525A2" w:rsidP="001525A2">
      <w:pPr>
        <w:pStyle w:val="Heading2"/>
        <w:rPr>
          <w:rFonts w:cs="Times New Roman"/>
          <w:szCs w:val="24"/>
        </w:rPr>
      </w:pPr>
      <w:bookmarkStart w:id="34" w:name="_Toc78405754"/>
      <w:r w:rsidRPr="00901F4A">
        <w:rPr>
          <w:rFonts w:cs="Times New Roman"/>
          <w:szCs w:val="24"/>
        </w:rPr>
        <w:t>Suricata</w:t>
      </w:r>
      <w:bookmarkEnd w:id="34"/>
    </w:p>
    <w:p w14:paraId="5621FF3E" w14:textId="2D086F5A" w:rsidR="001525A2" w:rsidRPr="00901F4A" w:rsidRDefault="001525A2" w:rsidP="001525A2">
      <w:r w:rsidRPr="00901F4A">
        <w:tab/>
        <w:t>Alhomoud et al. (2011) stated that Suricata is a signature-based IDS/IPS solution that utilizes rulesets to alert or act upon rule matches in sniffed traffic. Suricata is a networked</w:t>
      </w:r>
      <w:r w:rsidR="00E804AF">
        <w:t>-</w:t>
      </w:r>
      <w:r w:rsidRPr="00901F4A">
        <w:t>based solution as opposed to host</w:t>
      </w:r>
      <w:r w:rsidR="00E804AF">
        <w:t>-based</w:t>
      </w:r>
      <w:r w:rsidRPr="00901F4A">
        <w:t xml:space="preserve"> or application-based IDS solutions. The Open Information </w:t>
      </w:r>
      <w:r w:rsidRPr="00901F4A">
        <w:lastRenderedPageBreak/>
        <w:t>Security Foundation (OISF) developed Suricata with funding from the Department of Homeland Security</w:t>
      </w:r>
      <w:r w:rsidR="00964D30">
        <w:t>'</w:t>
      </w:r>
      <w:r w:rsidRPr="00901F4A">
        <w:t>s Directorate for Science and Technology Homeland Security open technology (HOST) program</w:t>
      </w:r>
      <w:r w:rsidR="00F91D16" w:rsidRPr="00901F4A">
        <w:t>. The OISF released Suricata in July of 2010</w:t>
      </w:r>
      <w:r w:rsidRPr="00901F4A">
        <w:t xml:space="preserve"> (Alhomoud et al.</w:t>
      </w:r>
      <w:r w:rsidR="00E804AF">
        <w:t>,</w:t>
      </w:r>
      <w:r w:rsidRPr="00901F4A">
        <w:t xml:space="preserve"> 2011).</w:t>
      </w:r>
    </w:p>
    <w:p w14:paraId="6BE32432" w14:textId="4DD98677" w:rsidR="00CA610B" w:rsidRPr="00901F4A"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Suricata </w:t>
      </w:r>
      <w:proofErr w:type="gramStart"/>
      <w:r w:rsidRPr="00901F4A">
        <w:t>is developed</w:t>
      </w:r>
      <w:proofErr w:type="gramEnd"/>
      <w:r w:rsidRPr="00901F4A">
        <w:t xml:space="preserve"> and maintained by the OISF, are </w:t>
      </w:r>
      <w:r w:rsidR="00E804AF">
        <w:t xml:space="preserve">a </w:t>
      </w:r>
      <w:r w:rsidRPr="00901F4A">
        <w:t xml:space="preserve">non-profit organization. The OISF licensed the Suricata source code under version 2 of the GNU General Public License (GPL). </w:t>
      </w:r>
      <w:r w:rsidR="009D7A97" w:rsidRPr="00901F4A">
        <w:t>Suricata is open source</w:t>
      </w:r>
      <w:r w:rsidR="00E804AF">
        <w:t>,</w:t>
      </w:r>
      <w:r w:rsidR="009D7A97" w:rsidRPr="00901F4A">
        <w:t xml:space="preserve"> </w:t>
      </w:r>
      <w:r w:rsidR="00CA3859">
        <w:t xml:space="preserve">and the source code is available on </w:t>
      </w:r>
      <w:r w:rsidR="009D7A97" w:rsidRPr="00901F4A">
        <w:t>GitHub</w:t>
      </w:r>
      <w:r w:rsidR="003004B8" w:rsidRPr="00901F4A">
        <w:t xml:space="preserve">. Suricata </w:t>
      </w:r>
      <w:r w:rsidR="00CA3859">
        <w:t>can</w:t>
      </w:r>
      <w:r w:rsidR="003004B8" w:rsidRPr="00901F4A">
        <w:t xml:space="preserve"> </w:t>
      </w:r>
      <w:proofErr w:type="gramStart"/>
      <w:r w:rsidR="003004B8" w:rsidRPr="00901F4A">
        <w:t>be install</w:t>
      </w:r>
      <w:r w:rsidR="00E804AF">
        <w:t>ed</w:t>
      </w:r>
      <w:proofErr w:type="gramEnd"/>
      <w:r w:rsidR="003004B8" w:rsidRPr="00901F4A">
        <w:t xml:space="preserve"> on </w:t>
      </w:r>
      <w:r w:rsidR="00CA3859">
        <w:t>various</w:t>
      </w:r>
      <w:r w:rsidR="003004B8" w:rsidRPr="00901F4A">
        <w:t xml:space="preserve"> operating systems</w:t>
      </w:r>
      <w:r w:rsidR="00E804AF">
        <w:t>,</w:t>
      </w:r>
      <w:r w:rsidR="003004B8" w:rsidRPr="00901F4A">
        <w:t xml:space="preserve"> including Linux</w:t>
      </w:r>
      <w:r w:rsidR="00E804AF">
        <w:t>-</w:t>
      </w:r>
      <w:r w:rsidR="00E6571F" w:rsidRPr="00901F4A">
        <w:t>based OS such as Ubuntu or Red Hat Enterprise Linux</w:t>
      </w:r>
      <w:r w:rsidR="003004B8" w:rsidRPr="00901F4A">
        <w:t>, Mac OS X, and Windows</w:t>
      </w:r>
      <w:r w:rsidR="009D7A97" w:rsidRPr="00901F4A">
        <w:t xml:space="preserve"> (OISF, 2021). </w:t>
      </w:r>
    </w:p>
    <w:p w14:paraId="6513560C" w14:textId="5F8B5A11" w:rsidR="0064720F" w:rsidRPr="00901F4A" w:rsidRDefault="0064720F" w:rsidP="0064720F">
      <w:pPr>
        <w:pStyle w:val="Heading3"/>
      </w:pPr>
      <w:bookmarkStart w:id="35" w:name="_Toc78405755"/>
      <w:r w:rsidRPr="00901F4A">
        <w:t>Suricata Rules</w:t>
      </w:r>
      <w:bookmarkEnd w:id="35"/>
    </w:p>
    <w:p w14:paraId="42150F36" w14:textId="2FCED954" w:rsidR="00901F4A" w:rsidRPr="00901F4A" w:rsidRDefault="0064720F" w:rsidP="001525A2">
      <w:r w:rsidRPr="00901F4A">
        <w:tab/>
      </w:r>
      <w:r w:rsidR="00522D6A">
        <w:t>In the official Suricata documentation provided by the OISF (2021),</w:t>
      </w:r>
      <w:r w:rsidR="00E6571F" w:rsidRPr="00901F4A">
        <w:t xml:space="preserve"> rulesets and the signatures they contain are critical to the functionality of the Suricata engine. </w:t>
      </w:r>
      <w:r w:rsidRPr="00901F4A">
        <w:t xml:space="preserve">The rules utilized by the Suricata </w:t>
      </w:r>
      <w:r w:rsidR="00B0228C" w:rsidRPr="00901F4A">
        <w:t>e</w:t>
      </w:r>
      <w:r w:rsidRPr="00901F4A">
        <w:t xml:space="preserve">ngine have three main sections. The first </w:t>
      </w:r>
      <w:r w:rsidR="00B0228C" w:rsidRPr="00901F4A">
        <w:t xml:space="preserve">section </w:t>
      </w:r>
      <w:r w:rsidRPr="00901F4A">
        <w:t xml:space="preserve">is the </w:t>
      </w:r>
      <w:r w:rsidR="00B0228C" w:rsidRPr="00901F4A">
        <w:t xml:space="preserve">rule action that </w:t>
      </w:r>
      <w:r w:rsidRPr="00901F4A">
        <w:t>determ</w:t>
      </w:r>
      <w:r w:rsidR="00B0228C" w:rsidRPr="00901F4A">
        <w:t>ines</w:t>
      </w:r>
      <w:r w:rsidRPr="00901F4A">
        <w:t xml:space="preserve"> what action </w:t>
      </w:r>
      <w:r w:rsidR="00B0228C" w:rsidRPr="00901F4A">
        <w:t xml:space="preserve">the </w:t>
      </w:r>
      <w:r w:rsidRPr="00901F4A">
        <w:t>Suricata</w:t>
      </w:r>
      <w:r w:rsidR="00B0228C" w:rsidRPr="00901F4A">
        <w:t xml:space="preserve"> engine</w:t>
      </w:r>
      <w:r w:rsidRPr="00901F4A">
        <w:t xml:space="preserve"> </w:t>
      </w:r>
      <w:r w:rsidR="00CA3859">
        <w:t>takes</w:t>
      </w:r>
      <w:r w:rsidRPr="00901F4A">
        <w:t xml:space="preserve"> when the alert becomes triggered by a match. The</w:t>
      </w:r>
      <w:r w:rsidR="00522D6A">
        <w:t xml:space="preserve"> second section is the</w:t>
      </w:r>
      <w:r w:rsidRPr="00901F4A">
        <w:t xml:space="preserve"> header</w:t>
      </w:r>
      <w:r w:rsidR="00522D6A">
        <w:t xml:space="preserve"> which</w:t>
      </w:r>
      <w:r w:rsidRPr="00901F4A">
        <w:t xml:space="preserve"> defines </w:t>
      </w:r>
      <w:r w:rsidR="00522D6A">
        <w:t>the</w:t>
      </w:r>
      <w:r w:rsidRPr="00901F4A">
        <w:t xml:space="preserve"> protocol, IP addresses, </w:t>
      </w:r>
      <w:r w:rsidR="00E6571F" w:rsidRPr="00901F4A">
        <w:t>ports</w:t>
      </w:r>
      <w:r w:rsidR="00E804AF">
        <w:t>,</w:t>
      </w:r>
      <w:r w:rsidR="00E6571F" w:rsidRPr="00901F4A">
        <w:t xml:space="preserve"> and direc</w:t>
      </w:r>
      <w:r w:rsidR="00E804AF">
        <w:t>tio</w:t>
      </w:r>
      <w:r w:rsidR="00E6571F" w:rsidRPr="00901F4A">
        <w:t>nality of</w:t>
      </w:r>
      <w:r w:rsidRPr="00901F4A">
        <w:t xml:space="preserve"> the rule</w:t>
      </w:r>
      <w:r w:rsidR="00522D6A">
        <w:t xml:space="preserve"> (OISF, 2021)</w:t>
      </w:r>
      <w:r w:rsidR="00E6571F" w:rsidRPr="00901F4A">
        <w:t>.</w:t>
      </w:r>
    </w:p>
    <w:p w14:paraId="3E2D6B27" w14:textId="67559993" w:rsidR="0080626D" w:rsidRPr="00901F4A" w:rsidRDefault="0080626D" w:rsidP="0080626D">
      <w:pPr>
        <w:pStyle w:val="Heading2"/>
        <w:rPr>
          <w:rFonts w:cs="Times New Roman"/>
          <w:szCs w:val="24"/>
        </w:rPr>
      </w:pPr>
      <w:bookmarkStart w:id="36" w:name="_Toc75949584"/>
      <w:bookmarkStart w:id="37" w:name="_Toc78405756"/>
      <w:r w:rsidRPr="00901F4A">
        <w:rPr>
          <w:rFonts w:cs="Times New Roman"/>
          <w:szCs w:val="24"/>
        </w:rPr>
        <w:t>Signatures and Signature-Based Security Solutions</w:t>
      </w:r>
      <w:bookmarkEnd w:id="36"/>
      <w:bookmarkEnd w:id="37"/>
    </w:p>
    <w:p w14:paraId="59F189DF" w14:textId="5E3FA0A1" w:rsidR="00474C4C" w:rsidRPr="00901F4A" w:rsidRDefault="00474C4C" w:rsidP="00474C4C">
      <w:r w:rsidRPr="00901F4A">
        <w:tab/>
        <w:t>Andress (2019) state</w:t>
      </w:r>
      <w:r w:rsidR="007F70C4">
        <w:t>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proofErr w:type="spellStart"/>
      <w:r w:rsidR="007F70C4">
        <w:t>Shipulin</w:t>
      </w:r>
      <w:proofErr w:type="spellEnd"/>
      <w:r w:rsidR="007F70C4">
        <w:t xml:space="preserve">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4FA18434" w:rsidR="00E32A94" w:rsidRPr="00901F4A" w:rsidRDefault="00E32A94" w:rsidP="00474C4C">
      <w:r w:rsidRPr="00901F4A">
        <w:lastRenderedPageBreak/>
        <w:tab/>
        <w:t>In Special Publication 800-94 published by the Nation Institute for Standards and Technology (NIST)</w:t>
      </w:r>
      <w:r w:rsidR="00E804AF">
        <w:t>,</w:t>
      </w:r>
      <w:r w:rsidRPr="00901F4A">
        <w:t xml:space="preserve"> </w:t>
      </w:r>
      <w:proofErr w:type="spellStart"/>
      <w:r w:rsidRPr="00901F4A">
        <w:t>Scarfone</w:t>
      </w:r>
      <w:proofErr w:type="spellEnd"/>
      <w:r w:rsidRPr="00901F4A">
        <w:t xml:space="preserve"> and Mell (2007), explain that signature-based detection methods are the simplest detection methods to implement as they compare data from a packet, log entry, or </w:t>
      </w:r>
      <w:r w:rsidR="00E804AF">
        <w:t>an</w:t>
      </w:r>
      <w:r w:rsidRPr="00901F4A">
        <w:t xml:space="preserve">other source to predefined values </w:t>
      </w:r>
      <w:proofErr w:type="gramStart"/>
      <w:r w:rsidRPr="00901F4A">
        <w:t>in order to</w:t>
      </w:r>
      <w:proofErr w:type="gramEnd"/>
      <w:r w:rsidRPr="00901F4A">
        <w:t xml:space="preserve"> locate matches. </w:t>
      </w:r>
      <w:proofErr w:type="spellStart"/>
      <w:r w:rsidRPr="00901F4A">
        <w:t>Scarfone</w:t>
      </w:r>
      <w:proofErr w:type="spellEnd"/>
      <w:r w:rsidRPr="00901F4A">
        <w:t xml:space="preserve"> and Mell state</w:t>
      </w:r>
      <w:r w:rsidR="00CA3859">
        <w:t>d</w:t>
      </w:r>
      <w:r w:rsidRPr="00901F4A">
        <w:t xml:space="preserve"> that false-positive events are more 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w:t>
      </w:r>
      <w:proofErr w:type="spellStart"/>
      <w:r w:rsidRPr="00901F4A">
        <w:t>Scarfone</w:t>
      </w:r>
      <w:proofErr w:type="spellEnd"/>
      <w:r w:rsidRPr="00901F4A">
        <w:t xml:space="preserve"> &amp; Mell, 2007). </w:t>
      </w:r>
    </w:p>
    <w:p w14:paraId="72B7D828" w14:textId="49FD8FE9" w:rsidR="00E821FF" w:rsidRPr="00901F4A" w:rsidRDefault="00E821FF" w:rsidP="00E821FF">
      <w:pPr>
        <w:pStyle w:val="Heading2"/>
        <w:rPr>
          <w:rFonts w:cs="Times New Roman"/>
          <w:szCs w:val="24"/>
        </w:rPr>
      </w:pPr>
      <w:bookmarkStart w:id="38" w:name="_Toc78405757"/>
      <w:r w:rsidRPr="00901F4A">
        <w:rPr>
          <w:rFonts w:cs="Times New Roman"/>
          <w:szCs w:val="24"/>
        </w:rPr>
        <w:t>Network Traffic</w:t>
      </w:r>
      <w:bookmarkEnd w:id="38"/>
    </w:p>
    <w:p w14:paraId="5CC95A22" w14:textId="29F15D86" w:rsidR="00D91010" w:rsidRPr="00D91010" w:rsidRDefault="00E821FF" w:rsidP="00E821FF">
      <w:r w:rsidRPr="00901F4A">
        <w:tab/>
      </w:r>
      <w:r w:rsidR="00E804AF">
        <w:t xml:space="preserve">In </w:t>
      </w:r>
      <w:r w:rsidR="00E804AF">
        <w:rPr>
          <w:i/>
          <w:iCs/>
        </w:rPr>
        <w:t xml:space="preserve">Applied Network Security Monitoring, </w:t>
      </w:r>
      <w:proofErr w:type="gramStart"/>
      <w:r w:rsidR="00E804AF">
        <w:t>Sanders</w:t>
      </w:r>
      <w:proofErr w:type="gramEnd"/>
      <w:r w:rsidR="00E804AF">
        <w:t xml:space="preserve"> and Smith (2014) explain that devices </w:t>
      </w:r>
      <w:r w:rsidR="00CA3859">
        <w:t>can</w:t>
      </w:r>
      <w:r w:rsidR="00E804AF">
        <w:t xml:space="preserve"> communicate once networked together as long as they utilize a common networking protocol.  Sanders and Smith further explained that the TCP/IP protocol stack is what facilitates Internet</w:t>
      </w:r>
      <w:r w:rsidR="00CD6495">
        <w:t>-</w:t>
      </w:r>
      <w:r w:rsidR="00E804AF">
        <w:t xml:space="preserve">connected devices. The TCP/IP data </w:t>
      </w:r>
      <w:proofErr w:type="gramStart"/>
      <w:r w:rsidR="00E804AF">
        <w:t>is transmitted</w:t>
      </w:r>
      <w:proofErr w:type="gramEnd"/>
      <w:r w:rsidR="00E804AF">
        <w:t xml:space="preserve"> within an Ethernet packet using a process called data encapsulation. The Ethernet data </w:t>
      </w:r>
      <w:proofErr w:type="gramStart"/>
      <w:r w:rsidR="00E804AF">
        <w:t>is transmitted</w:t>
      </w:r>
      <w:proofErr w:type="gramEnd"/>
      <w:r w:rsidR="00E804AF">
        <w:t xml:space="preserve"> with a physical la</w:t>
      </w:r>
      <w:r w:rsidR="00CD6495">
        <w:t>y</w:t>
      </w:r>
      <w:r w:rsidR="00E804AF">
        <w:t xml:space="preserve">er protocol and contains data for higher layer protocols such as TCP/IP, DNS, HTTPS, and more (Sanders &amp; Smith, 2013). </w:t>
      </w:r>
      <w:r w:rsidR="00D91010">
        <w:rPr>
          <w:i/>
          <w:iCs/>
        </w:rPr>
        <w:t>Figure 2</w:t>
      </w:r>
      <w:r w:rsidR="00D91010">
        <w:t xml:space="preserve"> shows the structure of the data within an IPv4 packet. </w:t>
      </w:r>
    </w:p>
    <w:p w14:paraId="157B64F1" w14:textId="66C87A49" w:rsidR="009D0DF3" w:rsidRDefault="009D0DF3" w:rsidP="00E821FF">
      <w:pPr>
        <w:rPr>
          <w:b/>
          <w:bCs/>
        </w:rPr>
      </w:pPr>
      <w:r>
        <w:rPr>
          <w:b/>
          <w:bCs/>
        </w:rPr>
        <w:t>Figure 2</w:t>
      </w:r>
    </w:p>
    <w:p w14:paraId="340824E7" w14:textId="2D6A1026" w:rsidR="009D0DF3" w:rsidRPr="009D0DF3" w:rsidRDefault="009D0DF3" w:rsidP="00E821FF">
      <w:pPr>
        <w:rPr>
          <w:i/>
          <w:iCs/>
        </w:rPr>
      </w:pPr>
      <w:r>
        <w:rPr>
          <w:i/>
          <w:iCs/>
        </w:rPr>
        <w:t>IPv4 Packet Structure (Sanders &amp; Smith, 2014)</w:t>
      </w:r>
    </w:p>
    <w:p w14:paraId="02C80D83" w14:textId="59DCA3AD" w:rsidR="009D0DF3" w:rsidRDefault="009D0DF3" w:rsidP="005E6287">
      <w:pPr>
        <w:jc w:val="center"/>
      </w:pPr>
      <w:r>
        <w:rPr>
          <w:noProof/>
        </w:rPr>
        <w:drawing>
          <wp:inline distT="0" distB="0" distL="0" distR="0" wp14:anchorId="08C69C62" wp14:editId="476030AA">
            <wp:extent cx="3648263" cy="2292246"/>
            <wp:effectExtent l="76200" t="76200" r="123825" b="12763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3686640" cy="23163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7065C1" w14:textId="5037C40C" w:rsidR="00E10293" w:rsidRDefault="00522D6A" w:rsidP="005E6287">
      <w:pPr>
        <w:ind w:firstLine="720"/>
      </w:pPr>
      <w:r>
        <w:lastRenderedPageBreak/>
        <w:t>Sanders and Smith (2014) explained that the Suricata engine takes network packets f</w:t>
      </w:r>
      <w:r w:rsidR="00F6732D">
        <w:t>ro</w:t>
      </w:r>
      <w:r>
        <w:t>m a monitoring port, decodes them, analyzes them utilizing the ruleset, and generates any alerts located in the packets under analysis.</w:t>
      </w:r>
      <w:r w:rsidR="00CD1831">
        <w:t xml:space="preserve"> Sanders and Smith explained that the Suricata IDS engine goes through multiple steps before finally generating an alert. First, the packet is obtained </w:t>
      </w:r>
      <w:proofErr w:type="gramStart"/>
      <w:r w:rsidR="00CD1831">
        <w:t>off of</w:t>
      </w:r>
      <w:proofErr w:type="gramEnd"/>
      <w:r w:rsidR="00CD1831">
        <w:t xml:space="preserve"> the monitoring port and acquired. Next, Suricata attempts to decode information from the network packets. Then Suricata utilizes the detection engine to detect any signature matches before finally providing output (Sanders &amp; Smith, 2014).</w:t>
      </w:r>
      <w:r>
        <w:t xml:space="preserve"> </w:t>
      </w:r>
      <w:r>
        <w:rPr>
          <w:i/>
          <w:iCs/>
        </w:rPr>
        <w:t>Figure 3</w:t>
      </w:r>
      <w:r>
        <w:t xml:space="preserve"> Shows</w:t>
      </w:r>
      <w:r w:rsidR="00F6732D">
        <w:t xml:space="preserve"> the Suric</w:t>
      </w:r>
      <w:r w:rsidR="00CD1831">
        <w:t>a</w:t>
      </w:r>
      <w:r w:rsidR="00F6732D">
        <w:t xml:space="preserve">ta packet analysis process. </w:t>
      </w:r>
    </w:p>
    <w:p w14:paraId="68C0A172" w14:textId="39C55624" w:rsidR="00522D6A" w:rsidRDefault="00522D6A" w:rsidP="00522D6A">
      <w:pPr>
        <w:ind w:firstLine="720"/>
        <w:rPr>
          <w:b/>
          <w:bCs/>
        </w:rPr>
      </w:pPr>
      <w:r>
        <w:rPr>
          <w:b/>
          <w:bCs/>
        </w:rPr>
        <w:t>Figure 3</w:t>
      </w:r>
    </w:p>
    <w:p w14:paraId="628683F5" w14:textId="21C9C8F9" w:rsidR="00522D6A" w:rsidRPr="00522D6A" w:rsidRDefault="00522D6A" w:rsidP="00522D6A">
      <w:pPr>
        <w:ind w:firstLine="720"/>
        <w:rPr>
          <w:i/>
          <w:iCs/>
        </w:rPr>
      </w:pPr>
      <w:bookmarkStart w:id="39" w:name="_Hlk77806363"/>
      <w:r>
        <w:rPr>
          <w:i/>
          <w:iCs/>
        </w:rPr>
        <w:t>Suricata Packet Processing (Sanders &amp; Smith, 2014)</w:t>
      </w:r>
    </w:p>
    <w:bookmarkEnd w:id="39"/>
    <w:p w14:paraId="48FACBCC" w14:textId="7F3C6FB0" w:rsidR="00522D6A" w:rsidRDefault="00522D6A" w:rsidP="00522D6A">
      <w:pPr>
        <w:ind w:firstLine="720"/>
        <w:jc w:val="center"/>
      </w:pPr>
      <w:r>
        <w:rPr>
          <w:noProof/>
        </w:rPr>
        <w:drawing>
          <wp:inline distT="0" distB="0" distL="0" distR="0" wp14:anchorId="4C95AE7E" wp14:editId="130273D1">
            <wp:extent cx="2211441" cy="4038600"/>
            <wp:effectExtent l="76200" t="76200" r="132080" b="13335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2250749" cy="4110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A90288" w14:textId="0668D57B" w:rsidR="00E10293" w:rsidRPr="00E804AF" w:rsidRDefault="00E804AF" w:rsidP="005E6287">
      <w:pPr>
        <w:ind w:firstLine="720"/>
      </w:pPr>
      <w:r>
        <w:lastRenderedPageBreak/>
        <w:t xml:space="preserve"> </w:t>
      </w:r>
      <w:r w:rsidR="007F0912" w:rsidRPr="00901F4A">
        <w:t xml:space="preserve">In the book </w:t>
      </w:r>
      <w:r w:rsidR="007F0912" w:rsidRPr="00901F4A">
        <w:rPr>
          <w:i/>
          <w:iCs/>
        </w:rPr>
        <w:t>Practical Packet Analysis,</w:t>
      </w:r>
      <w:r w:rsidR="007F0912" w:rsidRPr="00901F4A">
        <w:t xml:space="preserve"> </w:t>
      </w:r>
      <w:r w:rsidR="007F0912" w:rsidRPr="00901F4A">
        <w:rPr>
          <w:i/>
          <w:iCs/>
        </w:rPr>
        <w:t>Sanders</w:t>
      </w:r>
      <w:r w:rsidR="007F0912" w:rsidRPr="00901F4A">
        <w:t xml:space="preserve"> (2017) described how network data exists at multiple layers</w:t>
      </w:r>
      <w:r>
        <w:t xml:space="preserve"> of what is known as the OSI model</w:t>
      </w:r>
      <w:r w:rsidR="007F0912" w:rsidRPr="00901F4A">
        <w:t xml:space="preserve">. The OSI model is a seven-layer model </w:t>
      </w:r>
      <w:r w:rsidR="00CA3859">
        <w:t>that explains what state the data is in during different transmission phases</w:t>
      </w:r>
      <w:r w:rsidR="007F0912" w:rsidRPr="00901F4A">
        <w:t>. The OSI model goes from the first layer</w:t>
      </w:r>
      <w:r>
        <w:t>,</w:t>
      </w:r>
      <w:r w:rsidR="007F0912" w:rsidRPr="00901F4A">
        <w:t xml:space="preserve"> which is physical, to the application layer, which utilize</w:t>
      </w:r>
      <w:r>
        <w:t>s</w:t>
      </w:r>
      <w:r w:rsidR="007F0912" w:rsidRPr="00901F4A">
        <w:t xml:space="preserve"> </w:t>
      </w:r>
      <w:r>
        <w:t>application</w:t>
      </w:r>
      <w:r w:rsidR="00CD6495">
        <w:t>-</w:t>
      </w:r>
      <w:r>
        <w:t xml:space="preserve">specific protocols (Sanders, 2017). </w:t>
      </w:r>
      <w:r w:rsidR="004539D6">
        <w:rPr>
          <w:i/>
          <w:iCs/>
        </w:rPr>
        <w:t xml:space="preserve">Figure 2 </w:t>
      </w:r>
      <w:r w:rsidR="004539D6">
        <w:t>shows a</w:t>
      </w:r>
      <w:r>
        <w:t xml:space="preserve"> graphic showing how data traverses the OSI model before </w:t>
      </w:r>
      <w:proofErr w:type="gramStart"/>
      <w:r>
        <w:t>being transmitted</w:t>
      </w:r>
      <w:proofErr w:type="gramEnd"/>
      <w:r w:rsidR="004539D6">
        <w:t>.</w:t>
      </w:r>
    </w:p>
    <w:p w14:paraId="0BC87156" w14:textId="36B1C73C" w:rsidR="007F0912" w:rsidRPr="00901F4A" w:rsidRDefault="007F0912" w:rsidP="00E821FF">
      <w:pPr>
        <w:rPr>
          <w:b/>
          <w:bCs/>
          <w:i/>
          <w:iCs/>
        </w:rPr>
      </w:pPr>
      <w:r w:rsidRPr="00901F4A">
        <w:rPr>
          <w:b/>
          <w:bCs/>
        </w:rPr>
        <w:t xml:space="preserve">Figure </w:t>
      </w:r>
      <w:r w:rsidR="00522D6A">
        <w:rPr>
          <w:b/>
          <w:bCs/>
        </w:rPr>
        <w:t>4</w:t>
      </w:r>
    </w:p>
    <w:p w14:paraId="42585F1C" w14:textId="3A01390F" w:rsidR="007F0912" w:rsidRPr="00901F4A" w:rsidRDefault="007F0912" w:rsidP="00E821FF">
      <w:pPr>
        <w:rPr>
          <w:i/>
          <w:iCs/>
        </w:rPr>
      </w:pPr>
      <w:r w:rsidRPr="00901F4A">
        <w:rPr>
          <w:i/>
          <w:iCs/>
        </w:rPr>
        <w:t>OSI Model Showing Data Transmission (Sanders, 2017)</w:t>
      </w:r>
    </w:p>
    <w:p w14:paraId="49CDA3CB" w14:textId="50886718" w:rsidR="007F0912" w:rsidRPr="00901F4A" w:rsidRDefault="007F0912" w:rsidP="007F0912">
      <w:pPr>
        <w:jc w:val="center"/>
      </w:pPr>
      <w:r w:rsidRPr="00901F4A">
        <w:rPr>
          <w:noProof/>
        </w:rPr>
        <w:drawing>
          <wp:inline distT="0" distB="0" distL="0" distR="0" wp14:anchorId="1BE7D8EA" wp14:editId="0BCB54E8">
            <wp:extent cx="3579486" cy="3829050"/>
            <wp:effectExtent l="76200" t="76200" r="135890" b="133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3609785" cy="38614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66F64C" w14:textId="79E71E5C" w:rsidR="00E821FF" w:rsidRPr="00901F4A" w:rsidRDefault="00E804AF" w:rsidP="00E821FF">
      <w:pPr>
        <w:pStyle w:val="Heading3"/>
      </w:pPr>
      <w:bookmarkStart w:id="40" w:name="_Toc78405758"/>
      <w:r>
        <w:t>Data</w:t>
      </w:r>
      <w:r w:rsidR="00E821FF" w:rsidRPr="00901F4A">
        <w:t xml:space="preserve"> Encapsulation</w:t>
      </w:r>
      <w:bookmarkEnd w:id="40"/>
      <w:r w:rsidR="007F0912" w:rsidRPr="00901F4A">
        <w:t xml:space="preserve"> </w:t>
      </w:r>
    </w:p>
    <w:p w14:paraId="666656F0" w14:textId="59E051DE" w:rsidR="006F55F7" w:rsidRPr="00901F4A" w:rsidRDefault="006F55F7" w:rsidP="006F55F7">
      <w:pPr>
        <w:ind w:firstLine="720"/>
      </w:pPr>
      <w:r w:rsidRPr="00901F4A">
        <w:t xml:space="preserve">Sanders (2017) explained </w:t>
      </w:r>
      <w:r w:rsidR="00CD6495">
        <w:t xml:space="preserve">that </w:t>
      </w:r>
      <w:r w:rsidR="00E804AF">
        <w:t>data</w:t>
      </w:r>
      <w:r w:rsidRPr="00901F4A">
        <w:t xml:space="preserve"> encapsulation allows for data to go through the OSI model. </w:t>
      </w:r>
      <w:r w:rsidR="00E804AF">
        <w:t>Each layer of the OSI model adds a header or footer</w:t>
      </w:r>
      <w:r w:rsidR="00CD6495">
        <w:t>,</w:t>
      </w:r>
      <w:r w:rsidR="00E804AF">
        <w:t xml:space="preserve"> allowing the system </w:t>
      </w:r>
      <w:r w:rsidR="00CD6495">
        <w:t xml:space="preserve">to </w:t>
      </w:r>
      <w:r w:rsidR="00E804AF">
        <w:t xml:space="preserve">know how to </w:t>
      </w:r>
      <w:r w:rsidR="00E804AF">
        <w:lastRenderedPageBreak/>
        <w:t>communicate</w:t>
      </w:r>
      <w:r w:rsidRPr="00901F4A">
        <w:t xml:space="preserve">. </w:t>
      </w:r>
      <w:r w:rsidR="00E804AF">
        <w:t xml:space="preserve">Sanders stated that </w:t>
      </w:r>
      <w:r w:rsidR="008E7043">
        <w:t xml:space="preserve">the entire packet with all protocol headers </w:t>
      </w:r>
      <w:proofErr w:type="gramStart"/>
      <w:r w:rsidR="008E7043">
        <w:t>is passed</w:t>
      </w:r>
      <w:proofErr w:type="gramEnd"/>
      <w:r w:rsidR="008E7043">
        <w:t xml:space="preserve"> across the network medium at layer one of the OSI model</w:t>
      </w:r>
      <w:r w:rsidRPr="00901F4A">
        <w:t xml:space="preserve">. </w:t>
      </w:r>
      <w:r w:rsidR="00E804AF">
        <w:t>In the process of data encapsulation, each layer of the OSI model is only able to communicate with the protocol above and below them</w:t>
      </w:r>
      <w:r w:rsidR="00B7334F" w:rsidRPr="00901F4A">
        <w:t xml:space="preserve">. </w:t>
      </w:r>
      <w:r w:rsidR="00E804AF">
        <w:t>The layer one traffic</w:t>
      </w:r>
      <w:r w:rsidR="00CD6495">
        <w:t>,</w:t>
      </w:r>
      <w:r w:rsidR="00E804AF">
        <w:t xml:space="preserve"> which contains all the header and footer values for each additional layer</w:t>
      </w:r>
      <w:r w:rsidR="00CD6495">
        <w:t>,</w:t>
      </w:r>
      <w:r w:rsidR="00E804AF">
        <w:t xml:space="preserve"> is formally known as a protocol data unit (PDU). </w:t>
      </w:r>
      <w:r w:rsidR="008E7043">
        <w:rPr>
          <w:i/>
          <w:iCs/>
        </w:rPr>
        <w:t xml:space="preserve">Figure 5 </w:t>
      </w:r>
      <w:r w:rsidR="008E7043">
        <w:t>shows a</w:t>
      </w:r>
      <w:r w:rsidRPr="00901F4A">
        <w:t xml:space="preserve"> graphic displaying what </w:t>
      </w:r>
      <w:r w:rsidR="00E804AF">
        <w:t>data</w:t>
      </w:r>
      <w:r w:rsidRPr="00901F4A">
        <w:t xml:space="preserve"> encapsulation looks like at each layer of the OSI model</w:t>
      </w:r>
      <w:r w:rsidR="008E7043">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3C90C1AC" w:rsidR="007F0912" w:rsidRPr="00901F4A" w:rsidRDefault="00E804AF" w:rsidP="007F0912">
      <w:pPr>
        <w:rPr>
          <w:i/>
          <w:iCs/>
        </w:rPr>
      </w:pPr>
      <w:bookmarkStart w:id="41" w:name="_Hlk77532375"/>
      <w:r>
        <w:rPr>
          <w:i/>
          <w:iCs/>
        </w:rPr>
        <w:t>Data</w:t>
      </w:r>
      <w:r w:rsidR="007F0912" w:rsidRPr="00901F4A">
        <w:rPr>
          <w:i/>
          <w:iCs/>
        </w:rPr>
        <w:t xml:space="preserve"> Encapsulation Visualization (Sanders, 2017).</w:t>
      </w:r>
    </w:p>
    <w:bookmarkEnd w:id="41"/>
    <w:p w14:paraId="1AE275E1" w14:textId="58441845" w:rsidR="00E821FF" w:rsidRPr="00901F4A" w:rsidRDefault="007F0912" w:rsidP="00B7334F">
      <w:pPr>
        <w:jc w:val="center"/>
      </w:pPr>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748AEF" w14:textId="73568C62" w:rsidR="0080626D" w:rsidRPr="00901F4A" w:rsidRDefault="0080626D" w:rsidP="0080626D">
      <w:pPr>
        <w:pStyle w:val="Heading3"/>
      </w:pPr>
      <w:bookmarkStart w:id="42" w:name="_Toc75949585"/>
      <w:bookmarkStart w:id="43" w:name="_Toc78405759"/>
      <w:r w:rsidRPr="00901F4A">
        <w:t>Developing Signatures for Encrypted Traffic</w:t>
      </w:r>
      <w:bookmarkEnd w:id="42"/>
      <w:bookmarkEnd w:id="43"/>
    </w:p>
    <w:p w14:paraId="5A54873B" w14:textId="499B4133" w:rsidR="00EE188F" w:rsidRPr="00901F4A" w:rsidRDefault="00EE188F" w:rsidP="00EE188F">
      <w:r w:rsidRPr="00901F4A">
        <w:tab/>
      </w:r>
      <w:r w:rsidR="00E431D5" w:rsidRPr="00901F4A">
        <w:t xml:space="preserve">In an article written by </w:t>
      </w:r>
      <w:r w:rsidRPr="00901F4A">
        <w:t>Papadogiannaki and Ioannidis (2021)</w:t>
      </w:r>
      <w:r w:rsidR="00E804AF">
        <w:t>,</w:t>
      </w:r>
      <w:r w:rsidR="00E431D5" w:rsidRPr="00901F4A">
        <w:t xml:space="preserve"> they describe</w:t>
      </w:r>
      <w:r w:rsidR="004539D6">
        <w:t>d</w:t>
      </w:r>
      <w:r w:rsidR="00E431D5" w:rsidRPr="00901F4A">
        <w:t xml:space="preserve"> the IDS system they had developed to account for traffic encryption. Papadogiannaki and Ioannidis </w:t>
      </w:r>
      <w:r w:rsidRPr="00901F4A">
        <w:t xml:space="preserve">stated that over 75% of </w:t>
      </w:r>
      <w:r w:rsidR="00E431D5" w:rsidRPr="00901F4A">
        <w:t xml:space="preserve">current </w:t>
      </w:r>
      <w:r w:rsidRPr="00901F4A">
        <w:t xml:space="preserve">internet traffic </w:t>
      </w:r>
      <w:proofErr w:type="gramStart"/>
      <w:r w:rsidRPr="00901F4A">
        <w:t>is encrypted</w:t>
      </w:r>
      <w:proofErr w:type="gramEnd"/>
      <w:r w:rsidR="00E431D5" w:rsidRPr="00901F4A">
        <w:t xml:space="preserve">. Papadogiannaki and Ioannidis created an </w:t>
      </w:r>
      <w:r w:rsidR="00E431D5" w:rsidRPr="00901F4A">
        <w:lastRenderedPageBreak/>
        <w:t xml:space="preserve">IDS solution named </w:t>
      </w:r>
      <w:proofErr w:type="spellStart"/>
      <w:r w:rsidR="00E431D5" w:rsidRPr="00901F4A">
        <w:t>HeaderHunter</w:t>
      </w:r>
      <w:proofErr w:type="spellEnd"/>
      <w:r w:rsidR="00E431D5" w:rsidRPr="00901F4A">
        <w:t xml:space="preserve">. </w:t>
      </w:r>
      <w:proofErr w:type="spellStart"/>
      <w:r w:rsidR="00E431D5" w:rsidRPr="00901F4A">
        <w:t>HeaderHunter</w:t>
      </w:r>
      <w:proofErr w:type="spellEnd"/>
      <w:r w:rsidR="00E431D5" w:rsidRPr="00901F4A">
        <w:t xml:space="preserve"> account</w:t>
      </w:r>
      <w:r w:rsidR="00F400B6">
        <w:t>ed</w:t>
      </w:r>
      <w:r w:rsidR="00E431D5" w:rsidRPr="00901F4A">
        <w:t xml:space="preserve"> for encrypt</w:t>
      </w:r>
      <w:r w:rsidR="003769CB" w:rsidRPr="00901F4A">
        <w:t xml:space="preserve">ed traffic </w:t>
      </w:r>
      <w:r w:rsidR="00E431D5" w:rsidRPr="00901F4A">
        <w:t xml:space="preserve">by </w:t>
      </w:r>
      <w:r w:rsidR="003769CB" w:rsidRPr="00901F4A">
        <w:t>only analyzing</w:t>
      </w:r>
      <w:r w:rsidR="00E431D5" w:rsidRPr="00901F4A">
        <w:t xml:space="preserve"> packet headers and metadata</w:t>
      </w:r>
      <w:r w:rsidR="003769CB" w:rsidRPr="00901F4A">
        <w:t xml:space="preserve">. Papadogiannaki and Ioannidis concluded that most IDS system utilizes rules that depend on deep packet inspection techniques. Encrypted </w:t>
      </w:r>
      <w:r w:rsidR="00CA3859">
        <w:t>traffic</w:t>
      </w:r>
      <w:r w:rsidR="00F400B6">
        <w:t xml:space="preserve"> is impossible to analyze</w:t>
      </w:r>
      <w:r w:rsidR="003769CB" w:rsidRPr="00901F4A">
        <w:t xml:space="preserve"> by deep packe</w:t>
      </w:r>
      <w:r w:rsidR="00E804AF">
        <w:t>t</w:t>
      </w:r>
      <w:r w:rsidR="003769CB" w:rsidRPr="00901F4A">
        <w:t xml:space="preserve"> inspection in the same fashion as unencrypted traffic </w:t>
      </w:r>
      <w:r w:rsidR="00E431D5" w:rsidRPr="00901F4A">
        <w:t>(Papadogiannaki and Ioannidis, 2021).</w:t>
      </w:r>
    </w:p>
    <w:p w14:paraId="6502F5DF" w14:textId="61ED069A" w:rsidR="0080626D" w:rsidRPr="00901F4A" w:rsidRDefault="0080626D" w:rsidP="0080626D">
      <w:pPr>
        <w:pStyle w:val="Heading2"/>
        <w:rPr>
          <w:rFonts w:cs="Times New Roman"/>
          <w:szCs w:val="24"/>
        </w:rPr>
      </w:pPr>
      <w:bookmarkStart w:id="44" w:name="_Toc75949586"/>
      <w:bookmarkStart w:id="45" w:name="_Toc78405760"/>
      <w:r w:rsidRPr="00901F4A">
        <w:rPr>
          <w:rFonts w:cs="Times New Roman"/>
          <w:szCs w:val="24"/>
        </w:rPr>
        <w:t>The Value of Rulesets in Signature-Based Network Security Monitoring Solutions</w:t>
      </w:r>
      <w:bookmarkEnd w:id="44"/>
      <w:bookmarkEnd w:id="45"/>
      <w:r w:rsidRPr="00901F4A">
        <w:rPr>
          <w:rFonts w:cs="Times New Roman"/>
          <w:szCs w:val="24"/>
        </w:rPr>
        <w:t xml:space="preserve"> </w:t>
      </w:r>
    </w:p>
    <w:p w14:paraId="5D232958" w14:textId="37EC86AC" w:rsidR="00564114" w:rsidRPr="00901F4A" w:rsidRDefault="00564114" w:rsidP="00564114">
      <w:r w:rsidRPr="00901F4A">
        <w:tab/>
      </w:r>
      <w:r w:rsidR="00CD6495">
        <w:t xml:space="preserve">Broucek and Turner (2004) stated that signature-based IDS are only as valuable as the signature database. </w:t>
      </w:r>
      <w:r w:rsidR="009D7A97" w:rsidRPr="00901F4A">
        <w:t>Within the official Suricata documentation, the OISF (2021) explain</w:t>
      </w:r>
      <w:r w:rsidR="00E804AF">
        <w:t xml:space="preserve">ed </w:t>
      </w:r>
      <w:r w:rsidR="009D7A97" w:rsidRPr="00901F4A">
        <w:t>that Suricata uses rules which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F400B6">
        <w:t>only utilize</w:t>
      </w:r>
      <w:r w:rsidR="009D7A97" w:rsidRPr="00901F4A">
        <w:t xml:space="preserve"> rulesets developed by rule writing entities like Emerging Threats (OISF, 2021). </w:t>
      </w:r>
    </w:p>
    <w:p w14:paraId="7B14C3FF" w14:textId="3EF1D864" w:rsidR="003769CB" w:rsidRPr="00901F4A" w:rsidRDefault="003769CB" w:rsidP="00564114">
      <w:r w:rsidRPr="00901F4A">
        <w:tab/>
        <w:t>In a document published by Proofpoint</w:t>
      </w:r>
      <w:r w:rsidR="00133845" w:rsidRPr="00901F4A">
        <w:t xml:space="preserve"> (2020)</w:t>
      </w:r>
      <w:r w:rsidRPr="00901F4A">
        <w:t xml:space="preserve"> on their website, Proofpoint explain</w:t>
      </w:r>
      <w:r w:rsidR="00E804AF">
        <w:t>ed</w:t>
      </w:r>
      <w:r w:rsidRPr="00901F4A">
        <w:t xml:space="preserve"> that their ET PRO ruleset </w:t>
      </w:r>
      <w:r w:rsidR="00C95B2B" w:rsidRPr="00901F4A">
        <w:t>contains rules for the latest vulnerabilities and malware campaigns. The industry standard ruleset is the Emerging Threats Pro ruleset developed and maintained by a division of Proofpoint known as the Emerging Threat team. Proofpoint reported that they analyze three million malware samples per day in their proprietary sandbox</w:t>
      </w:r>
      <w:r w:rsidR="00133845" w:rsidRPr="00901F4A">
        <w:t xml:space="preserve"> (Proofpoint, 2020)</w:t>
      </w:r>
      <w:r w:rsidR="00C95B2B" w:rsidRPr="00901F4A">
        <w:t xml:space="preserve">. </w:t>
      </w:r>
    </w:p>
    <w:p w14:paraId="3D9F6060" w14:textId="0D73E604" w:rsidR="0080626D" w:rsidRPr="00901F4A" w:rsidRDefault="0080626D" w:rsidP="0080626D">
      <w:pPr>
        <w:pStyle w:val="Heading3"/>
      </w:pPr>
      <w:bookmarkStart w:id="46" w:name="_Toc75949587"/>
      <w:bookmarkStart w:id="47" w:name="_Toc78405761"/>
      <w:r w:rsidRPr="00901F4A">
        <w:t>Default Rulesets</w:t>
      </w:r>
      <w:bookmarkEnd w:id="46"/>
      <w:bookmarkEnd w:id="47"/>
    </w:p>
    <w:p w14:paraId="324BE186" w14:textId="74F39040" w:rsidR="00E62373" w:rsidRPr="00901F4A" w:rsidRDefault="00E62373" w:rsidP="00E62373">
      <w:r w:rsidRPr="00901F4A">
        <w:tab/>
      </w:r>
      <w:r w:rsidR="00094897">
        <w:t xml:space="preserve">In an article entitled We Need to Talk About IDS Signatures. </w:t>
      </w:r>
      <w:proofErr w:type="spellStart"/>
      <w:r w:rsidR="00094897">
        <w:t>Shipulin</w:t>
      </w:r>
      <w:proofErr w:type="spellEnd"/>
      <w:r w:rsidR="00094897">
        <w:t xml:space="preserve"> (2018) explained that these currently available rulesets are the product of numerous hours of research and development by both individuals and entire organizations. </w:t>
      </w:r>
      <w:proofErr w:type="spellStart"/>
      <w:r w:rsidR="00094897">
        <w:t>Shipulin</w:t>
      </w:r>
      <w:proofErr w:type="spellEnd"/>
      <w:r w:rsidR="00094897">
        <w:t xml:space="preserve"> goes on to explain that two of the most famous vendors who produce IDS rulesets are Emerging Threats and Cisco Talos</w:t>
      </w:r>
      <w:r w:rsidR="009F7B60">
        <w:t xml:space="preserve">. </w:t>
      </w:r>
      <w:r w:rsidRPr="00901F4A">
        <w:t xml:space="preserve">The organization Emerging Threats is part of a larger enterprise security company known as </w:t>
      </w:r>
      <w:proofErr w:type="spellStart"/>
      <w:r w:rsidRPr="00901F4A">
        <w:lastRenderedPageBreak/>
        <w:t>ProofPoint</w:t>
      </w:r>
      <w:proofErr w:type="spellEnd"/>
      <w:r w:rsidRPr="00901F4A">
        <w:t xml:space="preserve"> is </w:t>
      </w:r>
      <w:r w:rsidR="005A22B3" w:rsidRPr="00901F4A">
        <w:t>responsible</w:t>
      </w:r>
      <w:r w:rsidRPr="00901F4A">
        <w:t xml:space="preserve"> for </w:t>
      </w:r>
      <w:r w:rsidR="005A22B3" w:rsidRPr="00901F4A">
        <w:t>developing a freely available set of IDS rules known as the ET Open ruleset</w:t>
      </w:r>
      <w:r w:rsidR="008816A6" w:rsidRPr="00901F4A">
        <w:t xml:space="preserve"> a</w:t>
      </w:r>
      <w:r w:rsidR="00F400B6">
        <w:t>nd</w:t>
      </w:r>
      <w:r w:rsidR="008816A6" w:rsidRPr="00901F4A">
        <w:t xml:space="preserve"> a paid alternative known as ET Pro. The ET Pro ruleset contains recently developed rules </w:t>
      </w:r>
      <w:r w:rsidR="00F400B6">
        <w:t>to detect</w:t>
      </w:r>
      <w:r w:rsidR="008816A6" w:rsidRPr="00901F4A">
        <w:t xml:space="preserve"> active threats in a timely fashion (</w:t>
      </w:r>
      <w:proofErr w:type="spellStart"/>
      <w:r w:rsidR="008816A6" w:rsidRPr="00901F4A">
        <w:t>ProofPoint</w:t>
      </w:r>
      <w:proofErr w:type="spellEnd"/>
      <w:r w:rsidR="008816A6" w:rsidRPr="00901F4A">
        <w:t>, 2021). The OISF (2021) stated that in most Suricata deployments</w:t>
      </w:r>
      <w:r w:rsidR="00E804AF">
        <w:t>,</w:t>
      </w:r>
      <w:r w:rsidR="008816A6" w:rsidRPr="00901F4A">
        <w:t xml:space="preserve"> </w:t>
      </w:r>
      <w:r w:rsidR="00F400B6">
        <w:t>administrators utilize</w:t>
      </w:r>
      <w:r w:rsidR="008816A6" w:rsidRPr="00901F4A">
        <w:t xml:space="preserve"> existing rulesets </w:t>
      </w:r>
      <w:r w:rsidR="00CA610B" w:rsidRPr="00901F4A">
        <w:t>(OISF, 2021)</w:t>
      </w:r>
      <w:r w:rsidR="008816A6" w:rsidRPr="00901F4A">
        <w:t xml:space="preserve">. </w:t>
      </w:r>
    </w:p>
    <w:p w14:paraId="26412016" w14:textId="5E224BDF" w:rsidR="0080626D" w:rsidRPr="00901F4A" w:rsidRDefault="0080626D" w:rsidP="0080626D">
      <w:pPr>
        <w:pStyle w:val="Heading2"/>
        <w:rPr>
          <w:rFonts w:cs="Times New Roman"/>
          <w:szCs w:val="24"/>
        </w:rPr>
      </w:pPr>
      <w:bookmarkStart w:id="48" w:name="_Toc75949588"/>
      <w:bookmarkStart w:id="49" w:name="_Toc78405762"/>
      <w:r w:rsidRPr="00901F4A">
        <w:rPr>
          <w:rFonts w:cs="Times New Roman"/>
          <w:szCs w:val="24"/>
        </w:rPr>
        <w:t>The Shortcomings of Signature-Based Network Security Monitoring</w:t>
      </w:r>
      <w:bookmarkEnd w:id="48"/>
      <w:bookmarkEnd w:id="49"/>
    </w:p>
    <w:p w14:paraId="2C0E32CD" w14:textId="1FA11363" w:rsidR="00C0201C" w:rsidRPr="00901F4A" w:rsidRDefault="00385CC8" w:rsidP="00385CC8">
      <w:r w:rsidRPr="00901F4A">
        <w:tab/>
        <w:t xml:space="preserve">Andress (2019) stated that one of the </w:t>
      </w:r>
      <w:r w:rsidR="00E804AF">
        <w:t>most significan</w:t>
      </w:r>
      <w:r w:rsidRPr="00901F4A">
        <w:t xml:space="preserve">t shortcomings of signature-based intrusion detection is that if a signature does not currently exist for a specific attack, it is likely </w:t>
      </w:r>
      <w:r w:rsidR="00F400B6">
        <w:t>that this will not generate an alert</w:t>
      </w:r>
      <w:r w:rsidRPr="00901F4A">
        <w:t>. Andress goes on to explain that malicious actors may manipulate the traffic they generate specifically to avoid</w:t>
      </w:r>
      <w:r w:rsidR="00F400B6">
        <w:t xml:space="preserve"> generating</w:t>
      </w:r>
      <w:r w:rsidRPr="00901F4A">
        <w:t xml:space="preserve"> any alerts</w:t>
      </w:r>
      <w:r w:rsidR="00E804AF">
        <w:t>. T</w:t>
      </w:r>
      <w:r w:rsidRPr="00901F4A">
        <w:t xml:space="preserve">hese malicious actors may even utilize IDS tools in the process of testing their infrastructure (Andress, 2019). </w:t>
      </w:r>
      <w:r w:rsidR="003D6C6F" w:rsidRPr="00901F4A">
        <w:t>Vacca (2014) explained that signature-based IDS solutions depend on the signatures located within their rulesets to function.</w:t>
      </w:r>
      <w:r w:rsidR="00CD6495">
        <w:t xml:space="preserve"> If an attack or a</w:t>
      </w:r>
      <w:r w:rsidR="00CD1831">
        <w:t>n</w:t>
      </w:r>
      <w:r w:rsidR="00CD6495">
        <w:t xml:space="preserve"> anomaly occurs</w:t>
      </w:r>
      <w:r w:rsidR="00CD1831">
        <w:t>,</w:t>
      </w:r>
      <w:r w:rsidR="00CD6495">
        <w:t xml:space="preserve"> these signatures raise awareness by generating an alert. </w:t>
      </w:r>
      <w:r w:rsidR="003D6C6F" w:rsidRPr="00901F4A">
        <w:t>Vacca goes on to explain that signatures that are too specific may lead to false</w:t>
      </w:r>
      <w:r w:rsidR="00CD1831">
        <w:t xml:space="preserve"> </w:t>
      </w:r>
      <w:r w:rsidR="003D6C6F" w:rsidRPr="00901F4A">
        <w:t xml:space="preserve">negatives. </w:t>
      </w:r>
      <w:r w:rsidR="00F400B6">
        <w:t>Missed alerts are f</w:t>
      </w:r>
      <w:r w:rsidR="003D6C6F" w:rsidRPr="00901F4A">
        <w:t>alse</w:t>
      </w:r>
      <w:r w:rsidR="00CD1831">
        <w:t xml:space="preserve"> </w:t>
      </w:r>
      <w:r w:rsidR="003D6C6F" w:rsidRPr="00901F4A">
        <w:t xml:space="preserve">negatives </w:t>
      </w:r>
      <w:r w:rsidR="00CD6495">
        <w:t xml:space="preserve">in the context of an IDS </w:t>
      </w:r>
      <w:r w:rsidR="003D6C6F" w:rsidRPr="00901F4A">
        <w:t>(Vacca, 2014)</w:t>
      </w:r>
      <w:r w:rsidR="00D77574">
        <w:t>.</w:t>
      </w:r>
    </w:p>
    <w:p w14:paraId="373C0C7B" w14:textId="3AEBC465"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F400B6">
        <w:t>can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12035D42" w14:textId="723C26F0" w:rsidR="00C0201C" w:rsidRDefault="00C0201C" w:rsidP="00C0201C">
      <w:pPr>
        <w:pStyle w:val="Heading3"/>
      </w:pPr>
      <w:bookmarkStart w:id="50" w:name="_Toc75949576"/>
      <w:bookmarkStart w:id="51" w:name="_Toc75949589"/>
      <w:bookmarkStart w:id="52" w:name="_Toc78405763"/>
      <w:r w:rsidRPr="00901F4A">
        <w:t>False-Negative Events: Missed Alerts</w:t>
      </w:r>
      <w:bookmarkEnd w:id="50"/>
      <w:bookmarkEnd w:id="52"/>
    </w:p>
    <w:p w14:paraId="1D911EB8" w14:textId="4734F372" w:rsidR="007F70C4" w:rsidRDefault="00D77574" w:rsidP="00D77574">
      <w:pPr>
        <w:ind w:firstLine="720"/>
      </w:pPr>
      <w:r w:rsidRPr="00901F4A">
        <w:lastRenderedPageBreak/>
        <w:t>Vacca, 2014 explained that false-negative alerts are events where an alert</w:t>
      </w:r>
      <w:r w:rsidR="00F400B6">
        <w:t xml:space="preserve"> generation</w:t>
      </w:r>
      <w:r w:rsidRPr="00901F4A">
        <w:t xml:space="preserve"> should </w:t>
      </w:r>
      <w:r w:rsidR="00CA3859">
        <w:t xml:space="preserve">have </w:t>
      </w:r>
      <w:r w:rsidR="00F400B6">
        <w:t>occurred</w:t>
      </w:r>
      <w:r w:rsidRPr="00901F4A">
        <w:t xml:space="preserve"> but </w:t>
      </w:r>
      <w:r w:rsidR="00F400B6">
        <w:t>did</w:t>
      </w:r>
      <w:r w:rsidRPr="00901F4A">
        <w:t xml:space="preserve"> not. In signature-based IDS systems, false-negative events can occur when an anomaly happens</w:t>
      </w:r>
      <w:r w:rsidR="00CD6495">
        <w:t>,</w:t>
      </w:r>
      <w:r w:rsidRPr="00901F4A">
        <w:t xml:space="preserve"> but there is no signature to detect it (Vacca, 2014).</w:t>
      </w:r>
    </w:p>
    <w:p w14:paraId="2B78C456" w14:textId="664C9279" w:rsidR="0080626D" w:rsidRPr="00901F4A" w:rsidRDefault="0080626D" w:rsidP="0080626D">
      <w:pPr>
        <w:pStyle w:val="Heading2"/>
        <w:rPr>
          <w:rFonts w:cs="Times New Roman"/>
          <w:szCs w:val="24"/>
        </w:rPr>
      </w:pPr>
      <w:bookmarkStart w:id="53" w:name="_Toc78405764"/>
      <w:r w:rsidRPr="00901F4A">
        <w:rPr>
          <w:rFonts w:cs="Times New Roman"/>
          <w:szCs w:val="24"/>
        </w:rPr>
        <w:t>The Importance of Rule-Writing</w:t>
      </w:r>
      <w:bookmarkEnd w:id="51"/>
      <w:bookmarkEnd w:id="53"/>
    </w:p>
    <w:p w14:paraId="6C4A427C" w14:textId="374E1DEF" w:rsidR="009D23E9" w:rsidRPr="00901F4A" w:rsidRDefault="003D6C6F" w:rsidP="00BF5D18">
      <w:r w:rsidRPr="00901F4A">
        <w:tab/>
      </w:r>
      <w:r w:rsidR="00E804AF">
        <w:t>In the CIS Controls V8, the 13</w:t>
      </w:r>
      <w:r w:rsidR="00E804AF" w:rsidRPr="00E804AF">
        <w:rPr>
          <w:vertAlign w:val="superscript"/>
        </w:rPr>
        <w:t>th</w:t>
      </w:r>
      <w:r w:rsidR="00E804AF">
        <w:t xml:space="preserve"> control, Network Monitoring and Defense, states that we cannot rely on our network defense</w:t>
      </w:r>
      <w:r w:rsidR="00CD6495">
        <w:t>s</w:t>
      </w:r>
      <w:r w:rsidR="00E804AF">
        <w:t xml:space="preserve"> </w:t>
      </w:r>
      <w:r w:rsidR="00CD6495">
        <w:t>never to</w:t>
      </w:r>
      <w:r w:rsidR="00E804AF">
        <w:t xml:space="preserve"> fail. CIS goes on to explain that security tools such as</w:t>
      </w:r>
      <w:r w:rsidR="00C84834">
        <w:t xml:space="preserve"> </w:t>
      </w:r>
      <w:r w:rsidR="00E804AF">
        <w:t>IDS are only effective when supported by</w:t>
      </w:r>
      <w:r w:rsidR="00C84834">
        <w:t xml:space="preserve"> </w:t>
      </w:r>
      <w:r w:rsidR="00E804AF">
        <w:t>process of continuous monitoring (CIS, 2021</w:t>
      </w:r>
      <w:r w:rsidR="00425E89">
        <w:t>a</w:t>
      </w:r>
      <w:r w:rsidR="00E804AF">
        <w:t xml:space="preserve">). </w:t>
      </w:r>
      <w:r w:rsidR="00734210" w:rsidRPr="00901F4A">
        <w:t xml:space="preserve">Broucek and Turner (2004) explained that </w:t>
      </w:r>
      <w:r w:rsidR="00F60CEA" w:rsidRPr="00901F4A">
        <w:t>signature-based</w:t>
      </w:r>
      <w:r w:rsidR="00734210" w:rsidRPr="00901F4A">
        <w:t xml:space="preserve"> IDS solutions c</w:t>
      </w:r>
      <w:r w:rsidR="00E804AF">
        <w:t xml:space="preserve">ould </w:t>
      </w:r>
      <w:r w:rsidR="00734210" w:rsidRPr="00901F4A">
        <w:t xml:space="preserve">not detect attacks or anomalies </w:t>
      </w:r>
      <w:r w:rsidR="00E804AF">
        <w:t>that do not yet have a signature developed for detection</w:t>
      </w:r>
      <w:r w:rsidR="00734210" w:rsidRPr="00901F4A">
        <w:t xml:space="preserve">. </w:t>
      </w:r>
      <w:proofErr w:type="spellStart"/>
      <w:r w:rsidR="009D23E9" w:rsidRPr="00901F4A">
        <w:t>Scarfone</w:t>
      </w:r>
      <w:proofErr w:type="spellEnd"/>
      <w:r w:rsidR="009D23E9" w:rsidRPr="00901F4A">
        <w:t xml:space="preserve"> and Mell (2007) described a critical shortfall in many signatures that even the slightest variation may lead to a signature failing to report on </w:t>
      </w:r>
      <w:r w:rsidR="00CD6495">
        <w:t>the</w:t>
      </w:r>
      <w:r w:rsidR="009D23E9" w:rsidRPr="00901F4A">
        <w:t xml:space="preserve"> desired traffic anomaly.</w:t>
      </w:r>
    </w:p>
    <w:p w14:paraId="056B6FF0" w14:textId="3EEB8A17" w:rsidR="00F60CEA" w:rsidRPr="00901F4A" w:rsidRDefault="00F60CEA" w:rsidP="000161DE">
      <w:pPr>
        <w:ind w:firstLine="720"/>
      </w:pPr>
      <w:r w:rsidRPr="00901F4A">
        <w:t xml:space="preserve">Emerging Threats is an organization within </w:t>
      </w:r>
      <w:r w:rsidR="00C95B2B" w:rsidRPr="00901F4A">
        <w:t>Proofpoint</w:t>
      </w:r>
      <w:r w:rsidRPr="00901F4A">
        <w:t>, Inc. that develops rulesets for IDS systems such as Snort and Suricata.  On Emerging Threats</w:t>
      </w:r>
      <w:r w:rsidR="00964D30">
        <w:t>'</w:t>
      </w:r>
      <w:r w:rsidR="00BF5D18" w:rsidRPr="00901F4A">
        <w:t xml:space="preserve"> (2019) </w:t>
      </w:r>
      <w:r w:rsidRPr="00901F4A">
        <w:t xml:space="preserve">website, they provided recommendations for IDS administrators on how to utilize rulesets. Emerging Threats recommended determining which rulesets are irrelevant to </w:t>
      </w:r>
      <w:r w:rsidR="00CD6495">
        <w:t>one's</w:t>
      </w:r>
      <w:r w:rsidRPr="00901F4A">
        <w:t xml:space="preserve"> environment and disabling them. </w:t>
      </w:r>
      <w:r w:rsidR="00BF5D18" w:rsidRPr="00901F4A">
        <w:t xml:space="preserve">Additionally, Emerging Threats recommended writing rulesets that correspond to the </w:t>
      </w:r>
      <w:r w:rsidR="00E804AF">
        <w:t>S</w:t>
      </w:r>
      <w:r w:rsidR="00BF5D18" w:rsidRPr="00901F4A">
        <w:t>uricata administrator</w:t>
      </w:r>
      <w:r w:rsidR="00964D30">
        <w:t>'</w:t>
      </w:r>
      <w:r w:rsidR="00BF5D18" w:rsidRPr="00901F4A">
        <w:t xml:space="preserve">s network configuration. For example, </w:t>
      </w:r>
      <w:r w:rsidR="00F400B6">
        <w:t xml:space="preserve">analysts can write </w:t>
      </w:r>
      <w:r w:rsidR="00BF5D18" w:rsidRPr="00901F4A">
        <w:t xml:space="preserve">IDS rules can for the use of any ports which should be unused. The rules contained within both the Emerging Threats Open and </w:t>
      </w:r>
      <w:proofErr w:type="gramStart"/>
      <w:r w:rsidR="00BF5D18" w:rsidRPr="00901F4A">
        <w:t>Emerging Threats Pro rulesets had been developed by Emerging Threats</w:t>
      </w:r>
      <w:proofErr w:type="gramEnd"/>
      <w:r w:rsidR="00BF5D18" w:rsidRPr="00901F4A">
        <w:t xml:space="preserve"> to be used in most environments</w:t>
      </w:r>
      <w:r w:rsidR="00F400B6">
        <w:t xml:space="preserve"> </w:t>
      </w:r>
      <w:r w:rsidR="00BF5D18" w:rsidRPr="00901F4A">
        <w:t xml:space="preserve">(Emerging Threats, 2013). </w:t>
      </w:r>
    </w:p>
    <w:p w14:paraId="29BBB46E" w14:textId="6B6B877A" w:rsidR="0080626D" w:rsidRDefault="00430AB1" w:rsidP="00B7334F">
      <w:pPr>
        <w:ind w:firstLine="720"/>
      </w:pPr>
      <w:r w:rsidRPr="00901F4A">
        <w:t>In a master</w:t>
      </w:r>
      <w:r w:rsidR="00964D30">
        <w:t>'</w:t>
      </w:r>
      <w:r w:rsidRPr="00901F4A">
        <w:t xml:space="preserve">s theses published by James Madison University, </w:t>
      </w:r>
      <w:r w:rsidR="000161DE" w:rsidRPr="00901F4A">
        <w:t>Rice (2014) had published a project automating the generation of signatures for the Snort IDS. Rice</w:t>
      </w:r>
      <w:r w:rsidR="00964D30">
        <w:t>'</w:t>
      </w:r>
      <w:r w:rsidR="000161DE" w:rsidRPr="00901F4A">
        <w:t xml:space="preserve">s goal was to develop a tool </w:t>
      </w:r>
      <w:r w:rsidR="00E804AF">
        <w:t>that</w:t>
      </w:r>
      <w:r w:rsidR="000161DE" w:rsidRPr="00901F4A">
        <w:t xml:space="preserve"> generated Snort rules from any file type. Rice d</w:t>
      </w:r>
      <w:r w:rsidR="00F400B6">
        <w:t>esigned</w:t>
      </w:r>
      <w:r w:rsidR="000161DE" w:rsidRPr="00901F4A">
        <w:t xml:space="preserve"> </w:t>
      </w:r>
      <w:r w:rsidR="00E804AF">
        <w:t xml:space="preserve">an </w:t>
      </w:r>
      <w:r w:rsidR="000161DE" w:rsidRPr="00901F4A">
        <w:t xml:space="preserve">algorithm </w:t>
      </w:r>
      <w:r w:rsidR="00E804AF">
        <w:t>that</w:t>
      </w:r>
      <w:r w:rsidR="000161DE" w:rsidRPr="00901F4A">
        <w:t xml:space="preserve"> takes an input </w:t>
      </w:r>
      <w:r w:rsidR="000161DE" w:rsidRPr="00901F4A">
        <w:lastRenderedPageBreak/>
        <w:t>file</w:t>
      </w:r>
      <w:r w:rsidR="00E804AF">
        <w:t xml:space="preserve"> </w:t>
      </w:r>
      <w:r w:rsidR="000161DE" w:rsidRPr="00901F4A">
        <w:t xml:space="preserve">path and outputs a syntactically acceptable rule for the Snort IDS. Rice stated </w:t>
      </w:r>
      <w:r w:rsidR="002047CA" w:rsidRPr="00901F4A">
        <w:t xml:space="preserve">that his project was able to </w:t>
      </w:r>
      <w:r w:rsidR="00F400B6">
        <w:t xml:space="preserve">simplify the rule development process while also allowing for the process to be fully automated by utilizing a tool to </w:t>
      </w:r>
      <w:r w:rsidR="00CA3859">
        <w:t>execute the rule generation script periodically</w:t>
      </w:r>
      <w:r w:rsidR="002047CA" w:rsidRPr="00901F4A">
        <w:t xml:space="preserve">. Rice additionally acknowledged that his tool could assist in the rapid deployment of rules in the event a novel threat is located (Rice, 2014). </w:t>
      </w:r>
    </w:p>
    <w:p w14:paraId="1739340E" w14:textId="497B0EF9" w:rsidR="003D72D1" w:rsidRDefault="003D72D1" w:rsidP="003D72D1">
      <w:pPr>
        <w:pStyle w:val="Heading1"/>
      </w:pPr>
      <w:bookmarkStart w:id="54" w:name="_Toc78405765"/>
      <w:r>
        <w:t>Dis</w:t>
      </w:r>
      <w:r w:rsidR="00E57AD0">
        <w:t>cu</w:t>
      </w:r>
      <w:r>
        <w:t>ssion of Findings</w:t>
      </w:r>
      <w:bookmarkEnd w:id="54"/>
    </w:p>
    <w:p w14:paraId="41D3BCBC" w14:textId="69A16AE0" w:rsidR="00851928" w:rsidRDefault="00851928" w:rsidP="00851928">
      <w:pPr>
        <w:pStyle w:val="Heading2"/>
      </w:pPr>
      <w:bookmarkStart w:id="55" w:name="_Toc78405766"/>
      <w:r>
        <w:t>The Value of Network Secu</w:t>
      </w:r>
      <w:r w:rsidR="00E57AD0">
        <w:t>ri</w:t>
      </w:r>
      <w:r>
        <w:t>ty Monitoring</w:t>
      </w:r>
      <w:bookmarkEnd w:id="55"/>
    </w:p>
    <w:p w14:paraId="1B3F3413" w14:textId="19B6916B" w:rsidR="007C6506" w:rsidRDefault="007C6506" w:rsidP="007C6506">
      <w:r>
        <w:tab/>
        <w:t xml:space="preserve">In the simplest of terms, the practice of NSM can </w:t>
      </w:r>
      <w:proofErr w:type="gramStart"/>
      <w:r>
        <w:t>be used</w:t>
      </w:r>
      <w:proofErr w:type="gramEnd"/>
      <w:r>
        <w:t xml:space="preserve"> to detect bad events on a network. </w:t>
      </w:r>
    </w:p>
    <w:p w14:paraId="2420C69D" w14:textId="6F81D1F3" w:rsidR="00033C33" w:rsidRDefault="00033C33" w:rsidP="00033C33">
      <w:r>
        <w:tab/>
        <w:t xml:space="preserve">The need for NSM </w:t>
      </w:r>
      <w:proofErr w:type="gramStart"/>
      <w:r>
        <w:t>is validated</w:t>
      </w:r>
      <w:proofErr w:type="gramEnd"/>
      <w:r>
        <w:t xml:space="preserve"> by the Center for Internet Security</w:t>
      </w:r>
      <w:r w:rsidR="00E57AD0">
        <w:t>'</w:t>
      </w:r>
      <w:r>
        <w:t xml:space="preserve">s CIS Controls V8. </w:t>
      </w:r>
      <w:r>
        <w:t>The 13</w:t>
      </w:r>
      <w:r w:rsidRPr="00E804AF">
        <w:rPr>
          <w:vertAlign w:val="superscript"/>
        </w:rPr>
        <w:t>th</w:t>
      </w:r>
      <w:r>
        <w:t xml:space="preserve"> control from the Center for Internet Securities CIS Controls V8 is the ability to operate processes and tooling to practice network monitoring for security threats across an organization's network</w:t>
      </w:r>
      <w:r>
        <w:t xml:space="preserve"> (CIS, 2021)</w:t>
      </w:r>
      <w:r>
        <w:t>.</w:t>
      </w:r>
      <w:r>
        <w:t xml:space="preserve"> </w:t>
      </w:r>
    </w:p>
    <w:p w14:paraId="7C2399DE" w14:textId="15278B3A" w:rsidR="00851928" w:rsidRPr="00851928" w:rsidRDefault="00851928" w:rsidP="00033C33">
      <w:pPr>
        <w:pStyle w:val="Heading2"/>
      </w:pPr>
      <w:bookmarkStart w:id="56" w:name="_Toc78405767"/>
      <w:r>
        <w:t>The Value of Sig</w:t>
      </w:r>
      <w:r w:rsidR="00E57AD0">
        <w:t>na</w:t>
      </w:r>
      <w:r>
        <w:t>ture-Based IDS rulesets</w:t>
      </w:r>
      <w:bookmarkEnd w:id="56"/>
    </w:p>
    <w:p w14:paraId="753282B3" w14:textId="547F979B" w:rsidR="0004333A" w:rsidRDefault="00E57AD0" w:rsidP="0004333A">
      <w:pPr>
        <w:pStyle w:val="Heading2"/>
      </w:pPr>
      <w:bookmarkStart w:id="57" w:name="_Toc78405768"/>
      <w:r>
        <w:t>Signature</w:t>
      </w:r>
      <w:r w:rsidR="0004333A">
        <w:t xml:space="preserve">-Based IDS </w:t>
      </w:r>
      <w:bookmarkEnd w:id="57"/>
      <w:r>
        <w:t>Limitations</w:t>
      </w:r>
    </w:p>
    <w:p w14:paraId="6B715D36" w14:textId="428EA5AD" w:rsidR="00033C33" w:rsidRDefault="00033C33" w:rsidP="00033C33">
      <w:pPr>
        <w:pStyle w:val="Heading2"/>
      </w:pPr>
      <w:bookmarkStart w:id="58" w:name="_Toc78405769"/>
      <w:r>
        <w:t>Simplifying the Rule Writing Process</w:t>
      </w:r>
      <w:bookmarkEnd w:id="58"/>
    </w:p>
    <w:p w14:paraId="7576BBA8" w14:textId="7A26DE70" w:rsidR="00033C33" w:rsidRPr="00033C33" w:rsidRDefault="00033C33" w:rsidP="00033C33">
      <w:r>
        <w:tab/>
        <w:t xml:space="preserve">Tools such as the one developed within this research project provide Suricata analysts with </w:t>
      </w:r>
      <w:r w:rsidR="00166444">
        <w:t>more accessible</w:t>
      </w:r>
      <w:r>
        <w:t xml:space="preserve"> routes to obtaining the rules which they need. The develop</w:t>
      </w:r>
      <w:r w:rsidR="00E57AD0">
        <w:t>me</w:t>
      </w:r>
      <w:r>
        <w:t>nt of future tools that automate steps of the rule-writing process will undoubt</w:t>
      </w:r>
      <w:r w:rsidR="00E57AD0">
        <w:t>ed</w:t>
      </w:r>
      <w:r>
        <w:t>ly help NSM administrators in both the development and imp</w:t>
      </w:r>
      <w:r w:rsidR="00E57AD0">
        <w:t>le</w:t>
      </w:r>
      <w:r>
        <w:t xml:space="preserve">mentation of novel rules. </w:t>
      </w:r>
    </w:p>
    <w:p w14:paraId="3F89B7FC" w14:textId="554451F5" w:rsidR="00851928" w:rsidRDefault="00851928" w:rsidP="00851928">
      <w:pPr>
        <w:pStyle w:val="Heading2"/>
      </w:pPr>
      <w:bookmarkStart w:id="59" w:name="_Toc78405770"/>
      <w:r>
        <w:t>Generating Suricata Signatures with Suri-rule-gen.py</w:t>
      </w:r>
      <w:bookmarkEnd w:id="59"/>
      <w:r>
        <w:t xml:space="preserve"> </w:t>
      </w:r>
    </w:p>
    <w:p w14:paraId="39090B1B" w14:textId="15C4E347" w:rsidR="00851928" w:rsidRPr="00851928" w:rsidRDefault="00851928" w:rsidP="00851928">
      <w:r>
        <w:tab/>
        <w:t>The Python script</w:t>
      </w:r>
      <w:r w:rsidR="00E57AD0">
        <w:t>,</w:t>
      </w:r>
      <w:r>
        <w:t xml:space="preserve"> which </w:t>
      </w:r>
      <w:proofErr w:type="gramStart"/>
      <w:r>
        <w:t>was developed</w:t>
      </w:r>
      <w:proofErr w:type="gramEnd"/>
      <w:r>
        <w:t xml:space="preserve"> during this research project</w:t>
      </w:r>
      <w:r w:rsidR="00E57AD0">
        <w:t>,</w:t>
      </w:r>
      <w:r>
        <w:t xml:space="preserve"> had been designed to output a Suricata rule which information from a command</w:t>
      </w:r>
      <w:r w:rsidR="00E57AD0">
        <w:t>-</w:t>
      </w:r>
      <w:r>
        <w:t xml:space="preserve">line syntax. </w:t>
      </w:r>
    </w:p>
    <w:p w14:paraId="2B4E04F5" w14:textId="56E24206" w:rsidR="00851928" w:rsidRPr="00851928" w:rsidRDefault="00851928" w:rsidP="00851928">
      <w:pPr>
        <w:pStyle w:val="Heading2"/>
      </w:pPr>
      <w:bookmarkStart w:id="60" w:name="_Toc78405771"/>
      <w:r>
        <w:lastRenderedPageBreak/>
        <w:t>Future Research Recommendation</w:t>
      </w:r>
      <w:bookmarkEnd w:id="60"/>
    </w:p>
    <w:p w14:paraId="48F02818" w14:textId="3BBCBDB9" w:rsidR="0004333A" w:rsidRDefault="00851928" w:rsidP="0004333A">
      <w:r>
        <w:tab/>
        <w:t>Rule writing for intrusion detection systems and specific</w:t>
      </w:r>
      <w:r w:rsidR="00E57AD0">
        <w:t>a</w:t>
      </w:r>
      <w:r>
        <w:t xml:space="preserve">lly Suricata can </w:t>
      </w:r>
      <w:proofErr w:type="gramStart"/>
      <w:r>
        <w:t>be further improved</w:t>
      </w:r>
      <w:proofErr w:type="gramEnd"/>
      <w:r>
        <w:t xml:space="preserve"> by developing additional tools which </w:t>
      </w:r>
      <w:r w:rsidR="007C6506">
        <w:t>automating the develop</w:t>
      </w:r>
      <w:r w:rsidR="00E57AD0">
        <w:t>me</w:t>
      </w:r>
      <w:r w:rsidR="007C6506">
        <w:t>nt, testing, and imp</w:t>
      </w:r>
      <w:r w:rsidR="00E57AD0">
        <w:t>lementati</w:t>
      </w:r>
      <w:r w:rsidR="007C6506">
        <w:t>on of</w:t>
      </w:r>
      <w:r>
        <w:t xml:space="preserve"> these rules. The ability to rapidly deploy a novel signature </w:t>
      </w:r>
      <w:proofErr w:type="gramStart"/>
      <w:r>
        <w:t>is still lacked</w:t>
      </w:r>
      <w:proofErr w:type="gramEnd"/>
      <w:r>
        <w:t xml:space="preserve"> by many organizations. </w:t>
      </w:r>
    </w:p>
    <w:p w14:paraId="08B141D8" w14:textId="1E9A9EC2" w:rsidR="007C6506" w:rsidRPr="0004333A" w:rsidRDefault="007C6506" w:rsidP="0004333A">
      <w:r>
        <w:tab/>
        <w:t>Additionally, there are still few scholarly works related to the subject of NSM. There are numerous materials related to IDS and network traffic analysis, but few for NSM. While books and blog posts from subject matter experts and NSM practi</w:t>
      </w:r>
      <w:r w:rsidR="00E57AD0">
        <w:t>t</w:t>
      </w:r>
      <w:r>
        <w:t xml:space="preserve">ioners provide many valuable insights, many individuals learning about NSM </w:t>
      </w:r>
      <w:proofErr w:type="gramStart"/>
      <w:r>
        <w:t>are negatively affected</w:t>
      </w:r>
      <w:proofErr w:type="gramEnd"/>
      <w:r>
        <w:t xml:space="preserve"> by the lack of quality reference materials (Sanders &amp; Smith, 2014)</w:t>
      </w:r>
    </w:p>
    <w:p w14:paraId="6801C71D" w14:textId="77777777" w:rsidR="0004333A" w:rsidRPr="003D72D1" w:rsidRDefault="0004333A" w:rsidP="003D72D1">
      <w:pPr>
        <w:ind w:firstLine="720"/>
      </w:pPr>
    </w:p>
    <w:p w14:paraId="73234756" w14:textId="7C644127" w:rsidR="00404E0B" w:rsidRPr="00901F4A" w:rsidRDefault="00404E0B" w:rsidP="00813562">
      <w:pPr>
        <w:pStyle w:val="Heading1"/>
        <w:rPr>
          <w:rFonts w:cs="Times New Roman"/>
          <w:szCs w:val="24"/>
        </w:rPr>
      </w:pPr>
      <w:r w:rsidRPr="00901F4A">
        <w:rPr>
          <w:rFonts w:cs="Times New Roman"/>
          <w:szCs w:val="24"/>
        </w:rPr>
        <w:br w:type="page"/>
      </w:r>
    </w:p>
    <w:bookmarkStart w:id="61" w:name="_Toc78405772" w:displacedByCustomXml="next"/>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61" w:displacedByCustomXml="prev"/>
    <w:sdt>
      <w:sdtPr>
        <w:id w:val="-573587230"/>
        <w:bibliography/>
      </w:sdtPr>
      <w:sdtEndPr/>
      <w:sdtContent>
        <w:p w14:paraId="195CB5E7" w14:textId="77777777" w:rsidR="00626A64" w:rsidRPr="00901F4A"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4079F6CF" w:rsidR="00626A64" w:rsidRPr="00901F4A" w:rsidRDefault="00626A64" w:rsidP="00626A64">
          <w:pPr>
            <w:pStyle w:val="Bibliography"/>
            <w:ind w:left="720" w:hanging="720"/>
            <w:rPr>
              <w:noProof/>
            </w:rPr>
          </w:pPr>
          <w:r w:rsidRPr="00901F4A">
            <w:rPr>
              <w:noProof/>
            </w:rPr>
            <w:t>Center for Internet Security. (2021</w:t>
          </w:r>
          <w:r w:rsidR="00425E89">
            <w:rPr>
              <w:noProof/>
            </w:rPr>
            <w:t>a</w:t>
          </w:r>
          <w:r w:rsidRPr="00901F4A">
            <w:rPr>
              <w:noProof/>
            </w:rPr>
            <w:t xml:space="preserve">). </w:t>
          </w:r>
          <w:r w:rsidRPr="00901F4A">
            <w:rPr>
              <w:i/>
              <w:iCs/>
              <w:noProof/>
            </w:rPr>
            <w:t>CIS Controls V8.</w:t>
          </w:r>
        </w:p>
        <w:p w14:paraId="079EEEAD" w14:textId="6562E3CB" w:rsidR="00626A64" w:rsidRDefault="00626A64" w:rsidP="00626A64">
          <w:pPr>
            <w:pStyle w:val="Bibliography"/>
            <w:ind w:left="720"/>
            <w:rPr>
              <w:noProof/>
            </w:rPr>
          </w:pPr>
          <w:r w:rsidRPr="00901F4A">
            <w:rPr>
              <w:noProof/>
            </w:rPr>
            <w:t>https://www.cisecurity.org/controls/v8/</w:t>
          </w:r>
        </w:p>
        <w:p w14:paraId="1DC9DFF4" w14:textId="21FE4C8D" w:rsidR="00425E89" w:rsidRDefault="00425E89" w:rsidP="00425E89">
          <w:pPr>
            <w:rPr>
              <w:i/>
              <w:iCs/>
            </w:rPr>
          </w:pPr>
          <w:r>
            <w:t xml:space="preserve">Center for Internet Security. (2021b). </w:t>
          </w:r>
          <w:r w:rsidRPr="00425E89">
            <w:t>4 Reasons SLTTs use Network Monitoring Systems</w:t>
          </w:r>
          <w:r>
            <w:t>.</w:t>
          </w:r>
        </w:p>
        <w:p w14:paraId="31EF73F9" w14:textId="31164E03" w:rsidR="00425E89" w:rsidRPr="00425E89" w:rsidRDefault="00425E89" w:rsidP="00425E89">
          <w:pPr>
            <w:rPr>
              <w:i/>
              <w:iCs/>
            </w:rPr>
          </w:pPr>
          <w:r>
            <w:rPr>
              <w:i/>
              <w:iCs/>
            </w:rPr>
            <w:tab/>
          </w:r>
          <w:r w:rsidRPr="00425E89">
            <w:rPr>
              <w:i/>
              <w:iCs/>
            </w:rPr>
            <w:t>https://www.cisecurity.org/blog/4-reasons-sltts-use-network-monitoring-systems/</w:t>
          </w:r>
        </w:p>
        <w:p w14:paraId="341D8FF3" w14:textId="1ACE2880" w:rsidR="00425E89" w:rsidRDefault="00425E89" w:rsidP="00425E89">
          <w:r>
            <w:t>Center for Internet Security. (2018). Albert: A Smart Solution for Network Monitoring.</w:t>
          </w:r>
        </w:p>
        <w:p w14:paraId="65BDA3E6" w14:textId="3DF1B7FF" w:rsidR="00425E89" w:rsidRPr="00425E89" w:rsidRDefault="00425E89" w:rsidP="00425E89">
          <w:r>
            <w:tab/>
          </w:r>
          <w:r w:rsidRPr="00425E89">
            <w:t>https://www.cisecurity.org/blog/albert-a-smart-solution-for-network-monitoring/</w:t>
          </w:r>
          <w:r>
            <w:t xml:space="preserve"> </w:t>
          </w:r>
        </w:p>
        <w:p w14:paraId="784D0625" w14:textId="77777777" w:rsidR="00425E89" w:rsidRDefault="00626A64" w:rsidP="0059561B">
          <w:pPr>
            <w:pStyle w:val="Bibliography"/>
            <w:ind w:left="720" w:hanging="720"/>
            <w:rPr>
              <w:noProof/>
            </w:rPr>
          </w:pPr>
          <w:r w:rsidRPr="00901F4A">
            <w:rPr>
              <w:noProof/>
            </w:rPr>
            <w:t>Einay, S., Oz, C., &amp; Navaei, Y. D. (2021). The Anomaly- and Signature-Based IDS for Network</w:t>
          </w:r>
        </w:p>
        <w:p w14:paraId="14CDFD71" w14:textId="265A7BD3" w:rsidR="00626A64" w:rsidRPr="00901F4A" w:rsidRDefault="00626A64" w:rsidP="00425E89">
          <w:pPr>
            <w:pStyle w:val="Bibliography"/>
            <w:ind w:left="720"/>
            <w:rPr>
              <w:noProof/>
            </w:rPr>
          </w:pPr>
          <w:r w:rsidRPr="00901F4A">
            <w:rPr>
              <w:noProof/>
            </w:rPr>
            <w:t xml:space="preserve">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5E55F867" w14:textId="68C1AEB8" w:rsidR="00133845" w:rsidRPr="00901F4A" w:rsidRDefault="00133845" w:rsidP="00133845">
          <w:r w:rsidRPr="00901F4A">
            <w:tab/>
            <w:t>https://doc.emergingthreats.net/bin/view/Main/AboutEmergingThreats</w:t>
          </w:r>
        </w:p>
        <w:p w14:paraId="436CB60B" w14:textId="77777777" w:rsidR="00AE04EF" w:rsidRPr="00901F4A" w:rsidRDefault="00AE04EF" w:rsidP="00AE04EF">
          <w:r w:rsidRPr="00901F4A">
            <w:t xml:space="preserve">Ganesan, A., </w:t>
          </w:r>
          <w:proofErr w:type="spellStart"/>
          <w:r w:rsidRPr="00901F4A">
            <w:t>Parameshwarappa</w:t>
          </w:r>
          <w:proofErr w:type="spellEnd"/>
          <w:r w:rsidRPr="00901F4A">
            <w:t xml:space="preserve">, P., </w:t>
          </w:r>
          <w:proofErr w:type="spellStart"/>
          <w:r w:rsidRPr="00901F4A">
            <w:t>Peshave</w:t>
          </w:r>
          <w:proofErr w:type="spellEnd"/>
          <w:r w:rsidRPr="00901F4A">
            <w:t xml:space="preserve">, A., Chen, Z., &amp; Oates, T. (2019) Extending </w:t>
          </w:r>
        </w:p>
        <w:p w14:paraId="3563742D" w14:textId="676A05E9" w:rsidR="00AE04EF" w:rsidRPr="00901F4A" w:rsidRDefault="00AE04EF" w:rsidP="00AE04EF">
          <w:pPr>
            <w:ind w:firstLine="720"/>
          </w:pPr>
          <w:r w:rsidRPr="00901F4A">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5465AED3" w:rsidR="003F3495" w:rsidRPr="00901F4A" w:rsidRDefault="003F3495" w:rsidP="003F3495">
          <w:pPr>
            <w:rPr>
              <w:i/>
              <w:iCs/>
            </w:rPr>
          </w:pPr>
          <w:r w:rsidRPr="00901F4A">
            <w:rPr>
              <w:i/>
              <w:iCs/>
            </w:rPr>
            <w:lastRenderedPageBreak/>
            <w:tab/>
          </w:r>
          <w:r w:rsidRPr="00901F4A">
            <w:t>https://www.ic3.gov/Media/PDF/AnnualReport/2020_IC3Report.pd</w:t>
          </w:r>
          <w:r w:rsidRPr="00901F4A">
            <w:rPr>
              <w:i/>
              <w:iCs/>
            </w:rPr>
            <w:t>f</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3D081CBC" w14:textId="50D6DBC8" w:rsidR="00A00CFE" w:rsidRPr="00901F4A" w:rsidRDefault="00A00CFE" w:rsidP="00A00CFE">
          <w:r w:rsidRPr="00901F4A">
            <w:t xml:space="preserve">Open Information Security Foundation &amp; Applied Network Defense. (2017) Intrusion </w:t>
          </w:r>
        </w:p>
        <w:p w14:paraId="7B431C8E" w14:textId="77777777" w:rsidR="00A00CFE" w:rsidRPr="00901F4A" w:rsidRDefault="00A00CFE" w:rsidP="00A00CFE">
          <w:pPr>
            <w:ind w:firstLine="720"/>
          </w:pPr>
          <w:r w:rsidRPr="00901F4A">
            <w:t xml:space="preserve">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2EFD0A79" w14:textId="23FCAC6B" w:rsidR="00626A64" w:rsidRPr="00901F4A" w:rsidRDefault="00626A64" w:rsidP="00626A64">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256079F8" w:rsidR="001E6397" w:rsidRPr="00901F4A" w:rsidRDefault="001E6397" w:rsidP="001E6397">
          <w:r w:rsidRPr="00901F4A">
            <w:t xml:space="preserve">Rice, </w:t>
          </w:r>
          <w:r w:rsidR="008C3D34" w:rsidRPr="00901F4A">
            <w:t>B. (</w:t>
          </w:r>
          <w:r w:rsidRPr="00901F4A">
            <w:t xml:space="preserve">2014). Automated Snort Signature Generation [Master'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330F2038" w:rsidR="0059561B" w:rsidRPr="00901F4A" w:rsidRDefault="0059561B" w:rsidP="0059561B">
          <w:r w:rsidRPr="00901F4A">
            <w:t>Sanders, C. (2017). Practical Packet Analysis (3rd ed.). No Starch Press</w:t>
          </w:r>
        </w:p>
        <w:p w14:paraId="6653D3D7" w14:textId="7DF82931" w:rsidR="0059561B" w:rsidRPr="00901F4A" w:rsidRDefault="0059561B" w:rsidP="0059561B">
          <w:r w:rsidRPr="00901F4A">
            <w:t>Sanders, C., &amp; Smith, J. (2014) Applied Network Security Monitoring. Syngress</w:t>
          </w:r>
        </w:p>
        <w:p w14:paraId="393932BB" w14:textId="77777777" w:rsidR="00626A64" w:rsidRPr="00901F4A" w:rsidRDefault="00626A64" w:rsidP="00626A64">
          <w:pPr>
            <w:pStyle w:val="Bibliography"/>
            <w:ind w:left="720" w:hanging="720"/>
            <w:rPr>
              <w:noProof/>
            </w:rPr>
          </w:pPr>
          <w:r w:rsidRPr="00901F4A">
            <w:rPr>
              <w:noProof/>
            </w:rPr>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t>Vacca, J. R. (2014). Network and Systems Security (</w:t>
          </w:r>
          <w:proofErr w:type="gramStart"/>
          <w:r>
            <w:t>2nd</w:t>
          </w:r>
          <w:proofErr w:type="gramEnd"/>
          <w:r>
            <w:t xml:space="preserve">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3D59D8D2" w14:textId="71F47344" w:rsidR="00094897" w:rsidRPr="00425E89" w:rsidRDefault="00626A64" w:rsidP="00425E89">
          <w:r w:rsidRPr="00901F4A">
            <w:rPr>
              <w:b/>
              <w:bCs/>
              <w:noProof/>
            </w:rPr>
            <w:fldChar w:fldCharType="end"/>
          </w:r>
        </w:p>
      </w:sdtContent>
    </w:sdt>
    <w:sectPr w:rsidR="00094897" w:rsidRPr="00425E89" w:rsidSect="00966F2B">
      <w:headerReference w:type="even" r:id="rId15"/>
      <w:headerReference w:type="default" r:id="rId16"/>
      <w:footerReference w:type="even" r:id="rId17"/>
      <w:headerReference w:type="first" r:id="rId18"/>
      <w:footerReference w:type="first" r:id="rId19"/>
      <w:pgSz w:w="12240" w:h="15840" w:code="1"/>
      <w:pgMar w:top="1440" w:right="1440" w:bottom="1440" w:left="1440"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A015D" w14:textId="77777777" w:rsidR="00291C79" w:rsidRDefault="00291C79" w:rsidP="004579C5">
      <w:r>
        <w:separator/>
      </w:r>
    </w:p>
  </w:endnote>
  <w:endnote w:type="continuationSeparator" w:id="0">
    <w:p w14:paraId="097CDB35" w14:textId="77777777" w:rsidR="00291C79" w:rsidRDefault="00291C79"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EndPr/>
    <w:sdtContent>
      <w:p w14:paraId="124C73CC" w14:textId="76CE6E5A" w:rsidR="00C76844" w:rsidRDefault="00C76844" w:rsidP="00EA6B2B">
        <w:pPr>
          <w:pStyle w:val="Footer"/>
          <w:jc w:val="center"/>
        </w:pPr>
        <w:r>
          <w:fldChar w:fldCharType="begin"/>
        </w:r>
        <w:r>
          <w:instrText xml:space="preserve"> PAGE   \* MERGEFORMAT </w:instrText>
        </w:r>
        <w:r>
          <w:fldChar w:fldCharType="separate"/>
        </w:r>
        <w:r w:rsidR="0013352E">
          <w:rPr>
            <w:noProof/>
          </w:rPr>
          <w:t>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793FC" w14:textId="53364B09" w:rsidR="003A161A" w:rsidRDefault="00D90B62" w:rsidP="003A161A">
    <w:pPr>
      <w:pStyle w:val="Footer"/>
      <w:jc w:val="center"/>
      <w:rPr>
        <w:noProof/>
      </w:rPr>
    </w:pP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FD221" w14:textId="77777777" w:rsidR="00291C79" w:rsidRDefault="00291C79" w:rsidP="004579C5">
      <w:r>
        <w:separator/>
      </w:r>
    </w:p>
  </w:footnote>
  <w:footnote w:type="continuationSeparator" w:id="0">
    <w:p w14:paraId="2B976536" w14:textId="77777777" w:rsidR="00291C79" w:rsidRDefault="00291C79"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activeWritingStyle w:appName="MSWord" w:lang="en-US" w:vendorID="64" w:dllVersion="0" w:nlCheck="1" w:checkStyle="0"/>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qwUA+zFGEywAAAA="/>
  </w:docVars>
  <w:rsids>
    <w:rsidRoot w:val="00F25B80"/>
    <w:rsid w:val="000128FD"/>
    <w:rsid w:val="000161DE"/>
    <w:rsid w:val="000213F2"/>
    <w:rsid w:val="000260BB"/>
    <w:rsid w:val="00026459"/>
    <w:rsid w:val="00033C33"/>
    <w:rsid w:val="0004333A"/>
    <w:rsid w:val="00046793"/>
    <w:rsid w:val="00047194"/>
    <w:rsid w:val="0006520C"/>
    <w:rsid w:val="00067251"/>
    <w:rsid w:val="00074490"/>
    <w:rsid w:val="00074743"/>
    <w:rsid w:val="00082F21"/>
    <w:rsid w:val="00093B49"/>
    <w:rsid w:val="00094897"/>
    <w:rsid w:val="000A1361"/>
    <w:rsid w:val="000A30A0"/>
    <w:rsid w:val="000C550A"/>
    <w:rsid w:val="000E6D43"/>
    <w:rsid w:val="000F104C"/>
    <w:rsid w:val="000F2FC1"/>
    <w:rsid w:val="000F7F57"/>
    <w:rsid w:val="00120E7B"/>
    <w:rsid w:val="00120EF6"/>
    <w:rsid w:val="0012285D"/>
    <w:rsid w:val="0012719D"/>
    <w:rsid w:val="0013352E"/>
    <w:rsid w:val="00133845"/>
    <w:rsid w:val="0015066B"/>
    <w:rsid w:val="001525A2"/>
    <w:rsid w:val="00154487"/>
    <w:rsid w:val="00166444"/>
    <w:rsid w:val="001706C3"/>
    <w:rsid w:val="0017676B"/>
    <w:rsid w:val="001837CD"/>
    <w:rsid w:val="00183CA7"/>
    <w:rsid w:val="001A096F"/>
    <w:rsid w:val="001B4016"/>
    <w:rsid w:val="001B6894"/>
    <w:rsid w:val="001C14A1"/>
    <w:rsid w:val="001C1596"/>
    <w:rsid w:val="001C1E38"/>
    <w:rsid w:val="001C39BB"/>
    <w:rsid w:val="001C503A"/>
    <w:rsid w:val="001D2688"/>
    <w:rsid w:val="001E6397"/>
    <w:rsid w:val="001F10FD"/>
    <w:rsid w:val="001F12DD"/>
    <w:rsid w:val="001F3D95"/>
    <w:rsid w:val="001F4901"/>
    <w:rsid w:val="001F5637"/>
    <w:rsid w:val="001F7C93"/>
    <w:rsid w:val="002047CA"/>
    <w:rsid w:val="00205B55"/>
    <w:rsid w:val="002118B0"/>
    <w:rsid w:val="00212733"/>
    <w:rsid w:val="00217424"/>
    <w:rsid w:val="0022532D"/>
    <w:rsid w:val="00232DCF"/>
    <w:rsid w:val="00233ED7"/>
    <w:rsid w:val="0024442F"/>
    <w:rsid w:val="002450A9"/>
    <w:rsid w:val="002522FC"/>
    <w:rsid w:val="00252C7A"/>
    <w:rsid w:val="00261F8A"/>
    <w:rsid w:val="00272686"/>
    <w:rsid w:val="00272818"/>
    <w:rsid w:val="00274091"/>
    <w:rsid w:val="0027499C"/>
    <w:rsid w:val="00274BCA"/>
    <w:rsid w:val="00283D02"/>
    <w:rsid w:val="00286E12"/>
    <w:rsid w:val="00291C79"/>
    <w:rsid w:val="00292915"/>
    <w:rsid w:val="00292BBB"/>
    <w:rsid w:val="002943FF"/>
    <w:rsid w:val="002962AA"/>
    <w:rsid w:val="002962D0"/>
    <w:rsid w:val="00296C92"/>
    <w:rsid w:val="002A2CE9"/>
    <w:rsid w:val="002A2FB7"/>
    <w:rsid w:val="002A56B5"/>
    <w:rsid w:val="002B271C"/>
    <w:rsid w:val="002B5A3F"/>
    <w:rsid w:val="002C0F67"/>
    <w:rsid w:val="002C3E8B"/>
    <w:rsid w:val="002C6EFD"/>
    <w:rsid w:val="002D25E6"/>
    <w:rsid w:val="002E013A"/>
    <w:rsid w:val="002E22B6"/>
    <w:rsid w:val="002E2E38"/>
    <w:rsid w:val="002E6770"/>
    <w:rsid w:val="003004B8"/>
    <w:rsid w:val="0030538C"/>
    <w:rsid w:val="00305B3B"/>
    <w:rsid w:val="00305F89"/>
    <w:rsid w:val="003151CA"/>
    <w:rsid w:val="003165DE"/>
    <w:rsid w:val="00316C96"/>
    <w:rsid w:val="00321A0B"/>
    <w:rsid w:val="00322878"/>
    <w:rsid w:val="00324AA8"/>
    <w:rsid w:val="0032576F"/>
    <w:rsid w:val="00334998"/>
    <w:rsid w:val="00335F05"/>
    <w:rsid w:val="00344271"/>
    <w:rsid w:val="003447A7"/>
    <w:rsid w:val="003536EE"/>
    <w:rsid w:val="00371222"/>
    <w:rsid w:val="00373414"/>
    <w:rsid w:val="003769CB"/>
    <w:rsid w:val="00382490"/>
    <w:rsid w:val="00385CC8"/>
    <w:rsid w:val="0039509B"/>
    <w:rsid w:val="003976E3"/>
    <w:rsid w:val="003A161A"/>
    <w:rsid w:val="003A3CD9"/>
    <w:rsid w:val="003A58FB"/>
    <w:rsid w:val="003A5A21"/>
    <w:rsid w:val="003B2EBC"/>
    <w:rsid w:val="003C5165"/>
    <w:rsid w:val="003D0EEE"/>
    <w:rsid w:val="003D1D0A"/>
    <w:rsid w:val="003D6C6F"/>
    <w:rsid w:val="003D72D1"/>
    <w:rsid w:val="003E0500"/>
    <w:rsid w:val="003E402F"/>
    <w:rsid w:val="003E4B1C"/>
    <w:rsid w:val="003E59B5"/>
    <w:rsid w:val="003F3495"/>
    <w:rsid w:val="004010C7"/>
    <w:rsid w:val="00404E0B"/>
    <w:rsid w:val="00413B44"/>
    <w:rsid w:val="00423F25"/>
    <w:rsid w:val="00424376"/>
    <w:rsid w:val="004243A0"/>
    <w:rsid w:val="00424AA1"/>
    <w:rsid w:val="00424E0B"/>
    <w:rsid w:val="00425E89"/>
    <w:rsid w:val="00430AB1"/>
    <w:rsid w:val="00441DEE"/>
    <w:rsid w:val="004427F3"/>
    <w:rsid w:val="004539D6"/>
    <w:rsid w:val="00456AFD"/>
    <w:rsid w:val="004579C5"/>
    <w:rsid w:val="0046470E"/>
    <w:rsid w:val="0046641A"/>
    <w:rsid w:val="00472C40"/>
    <w:rsid w:val="00474C4C"/>
    <w:rsid w:val="00481BD4"/>
    <w:rsid w:val="00484F07"/>
    <w:rsid w:val="004867D5"/>
    <w:rsid w:val="00493B8F"/>
    <w:rsid w:val="0049553C"/>
    <w:rsid w:val="004A7672"/>
    <w:rsid w:val="004C00F4"/>
    <w:rsid w:val="004C017D"/>
    <w:rsid w:val="004C1309"/>
    <w:rsid w:val="004E06ED"/>
    <w:rsid w:val="004E6D1C"/>
    <w:rsid w:val="00503AC5"/>
    <w:rsid w:val="005125F0"/>
    <w:rsid w:val="005133A3"/>
    <w:rsid w:val="00513D4C"/>
    <w:rsid w:val="00514868"/>
    <w:rsid w:val="00522D6A"/>
    <w:rsid w:val="0052472B"/>
    <w:rsid w:val="00525C72"/>
    <w:rsid w:val="00561C84"/>
    <w:rsid w:val="00564114"/>
    <w:rsid w:val="00564A2B"/>
    <w:rsid w:val="0056600C"/>
    <w:rsid w:val="00580193"/>
    <w:rsid w:val="0058145B"/>
    <w:rsid w:val="00587DE0"/>
    <w:rsid w:val="00590578"/>
    <w:rsid w:val="0059083F"/>
    <w:rsid w:val="0059561B"/>
    <w:rsid w:val="005A22B3"/>
    <w:rsid w:val="005C6AD7"/>
    <w:rsid w:val="005E1921"/>
    <w:rsid w:val="005E6287"/>
    <w:rsid w:val="005F2F91"/>
    <w:rsid w:val="005F4D04"/>
    <w:rsid w:val="00623DDE"/>
    <w:rsid w:val="00626A64"/>
    <w:rsid w:val="00631D24"/>
    <w:rsid w:val="0064720F"/>
    <w:rsid w:val="00647D3F"/>
    <w:rsid w:val="00653071"/>
    <w:rsid w:val="006543AA"/>
    <w:rsid w:val="0065520C"/>
    <w:rsid w:val="00655FF9"/>
    <w:rsid w:val="006631FA"/>
    <w:rsid w:val="00673C97"/>
    <w:rsid w:val="00674772"/>
    <w:rsid w:val="00681B0E"/>
    <w:rsid w:val="00682B68"/>
    <w:rsid w:val="00684A44"/>
    <w:rsid w:val="00691B71"/>
    <w:rsid w:val="006A6081"/>
    <w:rsid w:val="006A62E4"/>
    <w:rsid w:val="006B3175"/>
    <w:rsid w:val="006B3D61"/>
    <w:rsid w:val="006B3EB2"/>
    <w:rsid w:val="006C66C9"/>
    <w:rsid w:val="006D11B5"/>
    <w:rsid w:val="006D153E"/>
    <w:rsid w:val="006E5409"/>
    <w:rsid w:val="006F2335"/>
    <w:rsid w:val="006F55F7"/>
    <w:rsid w:val="006F56C1"/>
    <w:rsid w:val="006F6E1E"/>
    <w:rsid w:val="00701DE6"/>
    <w:rsid w:val="00703DD7"/>
    <w:rsid w:val="00706912"/>
    <w:rsid w:val="0070741E"/>
    <w:rsid w:val="00725ACA"/>
    <w:rsid w:val="007275A9"/>
    <w:rsid w:val="00731B24"/>
    <w:rsid w:val="00734210"/>
    <w:rsid w:val="00734611"/>
    <w:rsid w:val="00743261"/>
    <w:rsid w:val="00751228"/>
    <w:rsid w:val="0075612F"/>
    <w:rsid w:val="00757D98"/>
    <w:rsid w:val="007634DF"/>
    <w:rsid w:val="00764308"/>
    <w:rsid w:val="00772E4E"/>
    <w:rsid w:val="00792DD8"/>
    <w:rsid w:val="00793C9D"/>
    <w:rsid w:val="007A22A2"/>
    <w:rsid w:val="007A4F27"/>
    <w:rsid w:val="007A61C4"/>
    <w:rsid w:val="007B1CE5"/>
    <w:rsid w:val="007C1773"/>
    <w:rsid w:val="007C6506"/>
    <w:rsid w:val="007D346A"/>
    <w:rsid w:val="007E2BDE"/>
    <w:rsid w:val="007E7258"/>
    <w:rsid w:val="007F0912"/>
    <w:rsid w:val="007F1296"/>
    <w:rsid w:val="007F70C4"/>
    <w:rsid w:val="008049E2"/>
    <w:rsid w:val="0080626D"/>
    <w:rsid w:val="00806936"/>
    <w:rsid w:val="0081051C"/>
    <w:rsid w:val="00813562"/>
    <w:rsid w:val="0083535C"/>
    <w:rsid w:val="00835852"/>
    <w:rsid w:val="008416E7"/>
    <w:rsid w:val="00843C21"/>
    <w:rsid w:val="008471A1"/>
    <w:rsid w:val="00851928"/>
    <w:rsid w:val="00852F6B"/>
    <w:rsid w:val="008611BD"/>
    <w:rsid w:val="008816A6"/>
    <w:rsid w:val="00890263"/>
    <w:rsid w:val="0089235C"/>
    <w:rsid w:val="00892F30"/>
    <w:rsid w:val="00897969"/>
    <w:rsid w:val="008A735F"/>
    <w:rsid w:val="008A7FFD"/>
    <w:rsid w:val="008B08A0"/>
    <w:rsid w:val="008B57BE"/>
    <w:rsid w:val="008C053B"/>
    <w:rsid w:val="008C0E39"/>
    <w:rsid w:val="008C1277"/>
    <w:rsid w:val="008C3D34"/>
    <w:rsid w:val="008C4A43"/>
    <w:rsid w:val="008C7681"/>
    <w:rsid w:val="008D5598"/>
    <w:rsid w:val="008E63EB"/>
    <w:rsid w:val="008E6E36"/>
    <w:rsid w:val="008E7043"/>
    <w:rsid w:val="00901F4A"/>
    <w:rsid w:val="009058AD"/>
    <w:rsid w:val="00906CE0"/>
    <w:rsid w:val="0091125B"/>
    <w:rsid w:val="0091286A"/>
    <w:rsid w:val="00913B9D"/>
    <w:rsid w:val="00915E83"/>
    <w:rsid w:val="009311FA"/>
    <w:rsid w:val="0093228D"/>
    <w:rsid w:val="0094065F"/>
    <w:rsid w:val="00951EDE"/>
    <w:rsid w:val="009525AD"/>
    <w:rsid w:val="00954553"/>
    <w:rsid w:val="00957EA0"/>
    <w:rsid w:val="00964D30"/>
    <w:rsid w:val="00966BD5"/>
    <w:rsid w:val="00966F2B"/>
    <w:rsid w:val="00973D96"/>
    <w:rsid w:val="009806D4"/>
    <w:rsid w:val="009841E4"/>
    <w:rsid w:val="00991EC9"/>
    <w:rsid w:val="00993886"/>
    <w:rsid w:val="00993C89"/>
    <w:rsid w:val="009A3A16"/>
    <w:rsid w:val="009A5012"/>
    <w:rsid w:val="009A6B31"/>
    <w:rsid w:val="009A72E1"/>
    <w:rsid w:val="009C0663"/>
    <w:rsid w:val="009C3B4C"/>
    <w:rsid w:val="009D0DF3"/>
    <w:rsid w:val="009D1B05"/>
    <w:rsid w:val="009D23E9"/>
    <w:rsid w:val="009D7A97"/>
    <w:rsid w:val="009E65AC"/>
    <w:rsid w:val="009F07E5"/>
    <w:rsid w:val="009F2170"/>
    <w:rsid w:val="009F2C3D"/>
    <w:rsid w:val="009F3B2D"/>
    <w:rsid w:val="009F7246"/>
    <w:rsid w:val="009F7B60"/>
    <w:rsid w:val="00A00CFE"/>
    <w:rsid w:val="00A07178"/>
    <w:rsid w:val="00A16283"/>
    <w:rsid w:val="00A2272D"/>
    <w:rsid w:val="00A33228"/>
    <w:rsid w:val="00A337CE"/>
    <w:rsid w:val="00A34AFE"/>
    <w:rsid w:val="00A40C7A"/>
    <w:rsid w:val="00A464F6"/>
    <w:rsid w:val="00A50A3C"/>
    <w:rsid w:val="00A54E75"/>
    <w:rsid w:val="00A57CFA"/>
    <w:rsid w:val="00A62374"/>
    <w:rsid w:val="00A64B81"/>
    <w:rsid w:val="00A65782"/>
    <w:rsid w:val="00A66840"/>
    <w:rsid w:val="00A76FB8"/>
    <w:rsid w:val="00A77166"/>
    <w:rsid w:val="00A83152"/>
    <w:rsid w:val="00A93479"/>
    <w:rsid w:val="00A935DA"/>
    <w:rsid w:val="00A94325"/>
    <w:rsid w:val="00A94DF6"/>
    <w:rsid w:val="00AC2758"/>
    <w:rsid w:val="00AC34F8"/>
    <w:rsid w:val="00AD1731"/>
    <w:rsid w:val="00AD613A"/>
    <w:rsid w:val="00AE04EF"/>
    <w:rsid w:val="00AE0678"/>
    <w:rsid w:val="00AE1D98"/>
    <w:rsid w:val="00AE3D68"/>
    <w:rsid w:val="00AE4F3E"/>
    <w:rsid w:val="00AF3C96"/>
    <w:rsid w:val="00B011D0"/>
    <w:rsid w:val="00B0228C"/>
    <w:rsid w:val="00B0479B"/>
    <w:rsid w:val="00B322B4"/>
    <w:rsid w:val="00B3374E"/>
    <w:rsid w:val="00B4137D"/>
    <w:rsid w:val="00B4315B"/>
    <w:rsid w:val="00B528D6"/>
    <w:rsid w:val="00B54BDA"/>
    <w:rsid w:val="00B640AB"/>
    <w:rsid w:val="00B64489"/>
    <w:rsid w:val="00B65FC5"/>
    <w:rsid w:val="00B7334F"/>
    <w:rsid w:val="00B73A81"/>
    <w:rsid w:val="00B85589"/>
    <w:rsid w:val="00B86685"/>
    <w:rsid w:val="00B905B2"/>
    <w:rsid w:val="00BC6074"/>
    <w:rsid w:val="00BC6C78"/>
    <w:rsid w:val="00BF1083"/>
    <w:rsid w:val="00BF363B"/>
    <w:rsid w:val="00BF5D18"/>
    <w:rsid w:val="00C01185"/>
    <w:rsid w:val="00C0201C"/>
    <w:rsid w:val="00C20053"/>
    <w:rsid w:val="00C2492E"/>
    <w:rsid w:val="00C32878"/>
    <w:rsid w:val="00C33CC8"/>
    <w:rsid w:val="00C37276"/>
    <w:rsid w:val="00C40567"/>
    <w:rsid w:val="00C438ED"/>
    <w:rsid w:val="00C44225"/>
    <w:rsid w:val="00C46CA5"/>
    <w:rsid w:val="00C535D4"/>
    <w:rsid w:val="00C5788E"/>
    <w:rsid w:val="00C6012F"/>
    <w:rsid w:val="00C61435"/>
    <w:rsid w:val="00C72046"/>
    <w:rsid w:val="00C76844"/>
    <w:rsid w:val="00C8041F"/>
    <w:rsid w:val="00C84834"/>
    <w:rsid w:val="00C919E3"/>
    <w:rsid w:val="00C91C3F"/>
    <w:rsid w:val="00C95B2B"/>
    <w:rsid w:val="00C97733"/>
    <w:rsid w:val="00CA3859"/>
    <w:rsid w:val="00CA5835"/>
    <w:rsid w:val="00CA610B"/>
    <w:rsid w:val="00CB3DD3"/>
    <w:rsid w:val="00CB6873"/>
    <w:rsid w:val="00CB75D5"/>
    <w:rsid w:val="00CC0763"/>
    <w:rsid w:val="00CC1C72"/>
    <w:rsid w:val="00CC7706"/>
    <w:rsid w:val="00CD1059"/>
    <w:rsid w:val="00CD1831"/>
    <w:rsid w:val="00CD3987"/>
    <w:rsid w:val="00CD4BB9"/>
    <w:rsid w:val="00CD6495"/>
    <w:rsid w:val="00CF4B07"/>
    <w:rsid w:val="00CF5947"/>
    <w:rsid w:val="00D032ED"/>
    <w:rsid w:val="00D04AF6"/>
    <w:rsid w:val="00D14593"/>
    <w:rsid w:val="00D20728"/>
    <w:rsid w:val="00D3189D"/>
    <w:rsid w:val="00D3644F"/>
    <w:rsid w:val="00D445A3"/>
    <w:rsid w:val="00D51D04"/>
    <w:rsid w:val="00D56676"/>
    <w:rsid w:val="00D71AE9"/>
    <w:rsid w:val="00D74A99"/>
    <w:rsid w:val="00D77574"/>
    <w:rsid w:val="00D80F60"/>
    <w:rsid w:val="00D8410B"/>
    <w:rsid w:val="00D90092"/>
    <w:rsid w:val="00D90B62"/>
    <w:rsid w:val="00D91010"/>
    <w:rsid w:val="00D924F4"/>
    <w:rsid w:val="00D94181"/>
    <w:rsid w:val="00DA6985"/>
    <w:rsid w:val="00DC00DE"/>
    <w:rsid w:val="00DC60C0"/>
    <w:rsid w:val="00DC679D"/>
    <w:rsid w:val="00DD2298"/>
    <w:rsid w:val="00DD3A10"/>
    <w:rsid w:val="00DE55BC"/>
    <w:rsid w:val="00DE56E5"/>
    <w:rsid w:val="00DE69E0"/>
    <w:rsid w:val="00DF30D5"/>
    <w:rsid w:val="00E043ED"/>
    <w:rsid w:val="00E059AE"/>
    <w:rsid w:val="00E06092"/>
    <w:rsid w:val="00E10293"/>
    <w:rsid w:val="00E11448"/>
    <w:rsid w:val="00E13C35"/>
    <w:rsid w:val="00E14687"/>
    <w:rsid w:val="00E239FC"/>
    <w:rsid w:val="00E32A94"/>
    <w:rsid w:val="00E3330A"/>
    <w:rsid w:val="00E40C03"/>
    <w:rsid w:val="00E431D5"/>
    <w:rsid w:val="00E449BD"/>
    <w:rsid w:val="00E47F4C"/>
    <w:rsid w:val="00E57AD0"/>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1412"/>
    <w:rsid w:val="00F11852"/>
    <w:rsid w:val="00F2160E"/>
    <w:rsid w:val="00F25B80"/>
    <w:rsid w:val="00F27B41"/>
    <w:rsid w:val="00F324D3"/>
    <w:rsid w:val="00F32BFF"/>
    <w:rsid w:val="00F36747"/>
    <w:rsid w:val="00F400B6"/>
    <w:rsid w:val="00F457C9"/>
    <w:rsid w:val="00F50496"/>
    <w:rsid w:val="00F52794"/>
    <w:rsid w:val="00F5600D"/>
    <w:rsid w:val="00F577C0"/>
    <w:rsid w:val="00F60CEA"/>
    <w:rsid w:val="00F6732D"/>
    <w:rsid w:val="00F75A53"/>
    <w:rsid w:val="00F9182E"/>
    <w:rsid w:val="00F91D16"/>
    <w:rsid w:val="00F92D65"/>
    <w:rsid w:val="00FA368C"/>
    <w:rsid w:val="00FA4A76"/>
    <w:rsid w:val="00FA6E36"/>
    <w:rsid w:val="00FB29D7"/>
    <w:rsid w:val="00FC1A31"/>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092513862">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605906">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3923</TotalTime>
  <Pages>30</Pages>
  <Words>6999</Words>
  <Characters>39897</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4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59</cp:revision>
  <cp:lastPrinted>2021-07-12T02:06:00Z</cp:lastPrinted>
  <dcterms:created xsi:type="dcterms:W3CDTF">2021-07-24T17:47:00Z</dcterms:created>
  <dcterms:modified xsi:type="dcterms:W3CDTF">2021-07-29T15:37:00Z</dcterms:modified>
</cp:coreProperties>
</file>